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0057B8" w:themeColor="accent2"/>
  <w:body>
    <w:p w14:paraId="43EA0338" w14:textId="097E5CBE" w:rsidR="004100F5" w:rsidRPr="00EB0500" w:rsidRDefault="004100F5" w:rsidP="0030727B">
      <w:pPr>
        <w:pStyle w:val="Ttulo"/>
        <w:shd w:val="clear" w:color="auto" w:fill="2C2C2C" w:themeFill="text1"/>
        <w:jc w:val="center"/>
        <w:rPr>
          <w:sz w:val="72"/>
          <w:szCs w:val="72"/>
          <w14:textOutline w14:w="3175" w14:cap="rnd" w14:cmpd="sng" w14:algn="ctr">
            <w14:solidFill>
              <w14:schemeClr w14:val="bg1"/>
            </w14:solidFill>
            <w14:prstDash w14:val="solid"/>
            <w14:bevel/>
          </w14:textOutline>
        </w:rPr>
      </w:pPr>
      <w:r w:rsidRPr="00EB0500">
        <w:rPr>
          <w:sz w:val="72"/>
          <w:szCs w:val="72"/>
          <w14:textOutline w14:w="3175" w14:cap="rnd" w14:cmpd="sng" w14:algn="ctr">
            <w14:solidFill>
              <w14:schemeClr w14:val="bg1"/>
            </w14:solidFill>
            <w14:prstDash w14:val="solid"/>
            <w14:bevel/>
          </w14:textOutline>
        </w:rPr>
        <w:t>NBA analysis report</w:t>
      </w:r>
    </w:p>
    <w:p w14:paraId="7A552FEC" w14:textId="73337B53" w:rsidR="004100F5" w:rsidRDefault="004100F5" w:rsidP="00782FA3">
      <w:pPr>
        <w:pStyle w:val="Ttulo1"/>
      </w:pPr>
      <w:r>
        <w:t>an overlook in the evolution of the nba since the three</w:t>
      </w:r>
      <w:r w:rsidR="00614AC0">
        <w:t>-</w:t>
      </w:r>
      <w:r>
        <w:t>pointer</w:t>
      </w:r>
    </w:p>
    <w:p w14:paraId="71FF5127" w14:textId="77777777" w:rsidR="00782FA3" w:rsidRPr="00782FA3" w:rsidRDefault="00782FA3" w:rsidP="00782FA3">
      <w:pPr>
        <w:rPr>
          <w:sz w:val="2"/>
          <w:szCs w:val="2"/>
        </w:rPr>
      </w:pPr>
    </w:p>
    <w:p w14:paraId="73832F4D" w14:textId="34B5A3F1" w:rsidR="00D65FE6" w:rsidRPr="005B62BD" w:rsidRDefault="004100F5" w:rsidP="00782FA3">
      <w:pPr>
        <w:rPr>
          <w:rStyle w:val="nfaseSutil"/>
        </w:rPr>
      </w:pPr>
      <w:r w:rsidRPr="005B62BD">
        <w:rPr>
          <w:rStyle w:val="nfaseSutil"/>
        </w:rPr>
        <w:t xml:space="preserve">The National Basketball Association (NBA) has been the premier professional basketball league in the world for decades. With its high-flying dunks, flashy passes, and intense competition, the NBA has captured the hearts and minds of basketball fans around the globe. In this report, </w:t>
      </w:r>
      <w:r w:rsidR="00D65FE6" w:rsidRPr="005B62BD">
        <w:rPr>
          <w:rStyle w:val="nfaseSutil"/>
        </w:rPr>
        <w:t>I</w:t>
      </w:r>
      <w:r w:rsidRPr="005B62BD">
        <w:rPr>
          <w:rStyle w:val="nfaseSutil"/>
        </w:rPr>
        <w:t xml:space="preserve"> will evaluate the trends in NBA franchise performance by examining the average statistics per game over time. By analyzing the statistical trends of NBA teams over the years, </w:t>
      </w:r>
      <w:r w:rsidR="00D65FE6" w:rsidRPr="005B62BD">
        <w:rPr>
          <w:rStyle w:val="nfaseSutil"/>
        </w:rPr>
        <w:t>I</w:t>
      </w:r>
      <w:r w:rsidRPr="005B62BD">
        <w:rPr>
          <w:rStyle w:val="nfaseSutil"/>
        </w:rPr>
        <w:t xml:space="preserve"> hope to gain insights into the changing landscape of the league and identify potential factors that have contributed to these changes.</w:t>
      </w:r>
    </w:p>
    <w:p w14:paraId="3B187306" w14:textId="354184A4" w:rsidR="00D65FE6" w:rsidRPr="005B62BD" w:rsidRDefault="004100F5" w:rsidP="00782FA3">
      <w:pPr>
        <w:rPr>
          <w:rStyle w:val="nfaseSutil"/>
        </w:rPr>
      </w:pPr>
      <w:r w:rsidRPr="005B62BD">
        <w:rPr>
          <w:rStyle w:val="nfaseSutil"/>
        </w:rPr>
        <w:t>It is worth noting that the primary objective of this project was to explore statistical and software tools. As a student, I aspire to achieve significant results. However, it would be remiss of me to suggest that my work could surpass the contributions of the thousands of dedicated analysts who have devoted their careers to shedding light on this beloved game.</w:t>
      </w:r>
      <w:r w:rsidR="009174B3">
        <w:rPr>
          <w:rStyle w:val="nfaseSutil"/>
        </w:rPr>
        <w:t xml:space="preserve"> So it is important to </w:t>
      </w:r>
      <w:r w:rsidR="00780691">
        <w:rPr>
          <w:rStyle w:val="nfaseSutil"/>
        </w:rPr>
        <w:t xml:space="preserve">be </w:t>
      </w:r>
      <w:r w:rsidR="009174B3">
        <w:rPr>
          <w:rStyle w:val="nfaseSutil"/>
        </w:rPr>
        <w:t xml:space="preserve">clear that my conclusion could not be </w:t>
      </w:r>
      <w:r w:rsidR="00C8330D">
        <w:rPr>
          <w:rStyle w:val="nfaseSutil"/>
        </w:rPr>
        <w:t xml:space="preserve">the most accurate and other explanations for the </w:t>
      </w:r>
      <w:r w:rsidR="00780691">
        <w:rPr>
          <w:rStyle w:val="nfaseSutil"/>
        </w:rPr>
        <w:t>ph</w:t>
      </w:r>
      <w:r w:rsidR="00C8330D">
        <w:rPr>
          <w:rStyle w:val="nfaseSutil"/>
        </w:rPr>
        <w:t>enomena observed could be achieved in a more in</w:t>
      </w:r>
      <w:r w:rsidR="00780691">
        <w:rPr>
          <w:rStyle w:val="nfaseSutil"/>
        </w:rPr>
        <w:t>-</w:t>
      </w:r>
      <w:r w:rsidR="00C8330D">
        <w:rPr>
          <w:rStyle w:val="nfaseSutil"/>
        </w:rPr>
        <w:t>depth analysis.</w:t>
      </w:r>
    </w:p>
    <w:p w14:paraId="418E13B1" w14:textId="5AC5F4CA" w:rsidR="004100F5" w:rsidRDefault="00C8330D" w:rsidP="00782FA3">
      <w:pPr>
        <w:rPr>
          <w:rStyle w:val="nfaseSutil"/>
        </w:rPr>
      </w:pPr>
      <w:r>
        <w:rPr>
          <w:noProof/>
        </w:rPr>
        <mc:AlternateContent>
          <mc:Choice Requires="wps">
            <w:drawing>
              <wp:anchor distT="0" distB="0" distL="114300" distR="114300" simplePos="0" relativeHeight="251658239" behindDoc="1" locked="0" layoutInCell="1" allowOverlap="1" wp14:anchorId="0F9A59B6" wp14:editId="67F11B76">
                <wp:simplePos x="0" y="0"/>
                <wp:positionH relativeFrom="margin">
                  <wp:align>left</wp:align>
                </wp:positionH>
                <wp:positionV relativeFrom="paragraph">
                  <wp:posOffset>9828</wp:posOffset>
                </wp:positionV>
                <wp:extent cx="5384800" cy="4651513"/>
                <wp:effectExtent l="0" t="0" r="25400" b="15875"/>
                <wp:wrapNone/>
                <wp:docPr id="3" name="Retângulo: Cantos Arredondados 3"/>
                <wp:cNvGraphicFramePr/>
                <a:graphic xmlns:a="http://schemas.openxmlformats.org/drawingml/2006/main">
                  <a:graphicData uri="http://schemas.microsoft.com/office/word/2010/wordprocessingShape">
                    <wps:wsp>
                      <wps:cNvSpPr/>
                      <wps:spPr>
                        <a:xfrm>
                          <a:off x="0" y="0"/>
                          <a:ext cx="5384800" cy="4651513"/>
                        </a:xfrm>
                        <a:prstGeom prst="roundRect">
                          <a:avLst/>
                        </a:prstGeom>
                      </wps:spPr>
                      <wps:style>
                        <a:lnRef idx="2">
                          <a:schemeClr val="dk1">
                            <a:shade val="50000"/>
                          </a:schemeClr>
                        </a:lnRef>
                        <a:fillRef idx="1">
                          <a:schemeClr val="dk1"/>
                        </a:fillRef>
                        <a:effectRef idx="0">
                          <a:schemeClr val="dk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144D1C1" id="Retângulo: Cantos Arredondados 3" o:spid="_x0000_s1026" style="position:absolute;margin-left:0;margin-top:.75pt;width:424pt;height:366.25pt;z-index:-251658241;visibility:visible;mso-wrap-style:square;mso-width-percent:0;mso-height-percent:0;mso-wrap-distance-left:9pt;mso-wrap-distance-top:0;mso-wrap-distance-right:9pt;mso-wrap-distance-bottom:0;mso-position-horizontal:left;mso-position-horizontal-relative:margin;mso-position-vertical:absolute;mso-position-vertical-relative:text;mso-width-percent:0;mso-height-percent:0;mso-width-relative:margin;mso-height-relative:margin;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" fillcolor="#2c2c2c [3200]" strokecolor="#151515 [1600]" strokeweight="1pt">
                <w10:wrap anchorx="margin"/>
              </v:roundrect>
            </w:pict>
          </mc:Fallback>
        </mc:AlternateContent>
      </w:r>
      <w:r w:rsidR="004100F5">
        <w:rPr>
          <w:rStyle w:val="nfaseSutil"/>
        </w:rPr>
        <w:t xml:space="preserve"> </w:t>
      </w:r>
    </w:p>
    <w:p w14:paraId="1014F1C8" w14:textId="1479B8FD" w:rsidR="00D4393E" w:rsidRDefault="00C8330D" w:rsidP="00782FA3">
      <w:pPr>
        <w:rPr>
          <w:rStyle w:val="nfaseSutil"/>
          <w:u w:val="single"/>
        </w:rPr>
      </w:pPr>
      <w:r>
        <w:rPr>
          <w:noProof/>
        </w:rPr>
        <w:drawing>
          <wp:anchor distT="0" distB="0" distL="114300" distR="114300" simplePos="0" relativeHeight="251660288" behindDoc="1" locked="0" layoutInCell="1" allowOverlap="1" wp14:anchorId="589F4BAE" wp14:editId="3332CBA4">
            <wp:simplePos x="0" y="0"/>
            <wp:positionH relativeFrom="margin">
              <wp:align>center</wp:align>
            </wp:positionH>
            <wp:positionV relativeFrom="paragraph">
              <wp:posOffset>6350</wp:posOffset>
            </wp:positionV>
            <wp:extent cx="4031312" cy="4031312"/>
            <wp:effectExtent l="0" t="0" r="0" b="0"/>
            <wp:wrapNone/>
            <wp:docPr id="2" name="Imagem 2" descr="NBA na ESPN - Jogos, estatísticas e vídeos - ESP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NBA na ESPN - Jogos, estatísticas e vídeos - ESPN"/>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031312" cy="4031312"/>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37725CC1" w14:textId="71B935CE" w:rsidR="00D4393E" w:rsidRDefault="00D4393E" w:rsidP="00782FA3">
      <w:pPr>
        <w:rPr>
          <w:rStyle w:val="nfaseSutil"/>
          <w:u w:val="single"/>
        </w:rPr>
      </w:pPr>
    </w:p>
    <w:p w14:paraId="4491EEFF" w14:textId="5CBB31FE" w:rsidR="00D4393E" w:rsidRDefault="00D4393E" w:rsidP="00782FA3">
      <w:pPr>
        <w:rPr>
          <w:rStyle w:val="nfaseSutil"/>
          <w:u w:val="single"/>
        </w:rPr>
      </w:pPr>
    </w:p>
    <w:p w14:paraId="381913B0" w14:textId="77777777" w:rsidR="00D4393E" w:rsidRDefault="00D4393E" w:rsidP="00782FA3">
      <w:pPr>
        <w:rPr>
          <w:rStyle w:val="nfaseSutil"/>
          <w:u w:val="single"/>
        </w:rPr>
      </w:pPr>
    </w:p>
    <w:p w14:paraId="074C5BD2" w14:textId="25DADF1B" w:rsidR="00D4393E" w:rsidRDefault="00D4393E" w:rsidP="00782FA3">
      <w:pPr>
        <w:rPr>
          <w:rStyle w:val="nfaseSutil"/>
          <w:u w:val="single"/>
        </w:rPr>
      </w:pPr>
    </w:p>
    <w:p w14:paraId="08FF1444" w14:textId="77777777" w:rsidR="00D4393E" w:rsidRDefault="00D4393E" w:rsidP="00782FA3">
      <w:pPr>
        <w:rPr>
          <w:rStyle w:val="nfaseSutil"/>
          <w:u w:val="single"/>
        </w:rPr>
      </w:pPr>
    </w:p>
    <w:p w14:paraId="2569E858" w14:textId="32F47723" w:rsidR="00D4393E" w:rsidRDefault="00D4393E" w:rsidP="00782FA3">
      <w:pPr>
        <w:rPr>
          <w:rStyle w:val="nfaseSutil"/>
          <w:u w:val="single"/>
        </w:rPr>
      </w:pPr>
    </w:p>
    <w:p w14:paraId="7524D4E2" w14:textId="77777777" w:rsidR="00D4393E" w:rsidRDefault="00D4393E" w:rsidP="00782FA3">
      <w:pPr>
        <w:rPr>
          <w:rStyle w:val="nfaseSutil"/>
          <w:u w:val="single"/>
        </w:rPr>
      </w:pPr>
    </w:p>
    <w:p w14:paraId="44CCAFBE" w14:textId="6D7CC274" w:rsidR="00D4393E" w:rsidRDefault="00D4393E" w:rsidP="00782FA3">
      <w:pPr>
        <w:rPr>
          <w:rStyle w:val="nfaseSutil"/>
          <w:u w:val="single"/>
        </w:rPr>
      </w:pPr>
    </w:p>
    <w:p w14:paraId="4B626232" w14:textId="028E5355" w:rsidR="00D4393E" w:rsidRDefault="00D4393E" w:rsidP="00782FA3">
      <w:pPr>
        <w:rPr>
          <w:rStyle w:val="nfaseSutil"/>
          <w:u w:val="single"/>
        </w:rPr>
      </w:pPr>
    </w:p>
    <w:p w14:paraId="64C9BCAD" w14:textId="77777777" w:rsidR="00D4393E" w:rsidRDefault="00D4393E" w:rsidP="00782FA3">
      <w:pPr>
        <w:rPr>
          <w:rStyle w:val="nfaseSutil"/>
          <w:u w:val="single"/>
        </w:rPr>
      </w:pPr>
    </w:p>
    <w:p w14:paraId="107E33DA" w14:textId="5EEA8ECC" w:rsidR="00D4393E" w:rsidRDefault="00D4393E" w:rsidP="00782FA3">
      <w:pPr>
        <w:rPr>
          <w:rStyle w:val="nfaseSutil"/>
          <w:u w:val="single"/>
        </w:rPr>
      </w:pPr>
    </w:p>
    <w:p w14:paraId="1353D76A" w14:textId="2A5FAA93" w:rsidR="00D4393E" w:rsidRDefault="00D4393E" w:rsidP="00782FA3">
      <w:pPr>
        <w:rPr>
          <w:rStyle w:val="nfaseSutil"/>
          <w:u w:val="single"/>
        </w:rPr>
      </w:pPr>
    </w:p>
    <w:p w14:paraId="05883CA9" w14:textId="4D8D772C" w:rsidR="001F357D" w:rsidRPr="001F5D46" w:rsidRDefault="00F11C9F" w:rsidP="00782FA3">
      <w:pPr>
        <w:pStyle w:val="Ttulo"/>
        <w:rPr>
          <w:rStyle w:val="nfaseSutil"/>
        </w:rPr>
      </w:pPr>
      <w:r w:rsidRPr="001F5D46">
        <w:rPr>
          <w:rStyle w:val="nfaseSutil"/>
        </w:rPr>
        <w:lastRenderedPageBreak/>
        <w:t>Questions and objectives</w:t>
      </w:r>
    </w:p>
    <w:p w14:paraId="14616D6F" w14:textId="2CB019BE" w:rsidR="00F11C9F" w:rsidRPr="00F11C9F" w:rsidRDefault="00F11C9F" w:rsidP="00782FA3">
      <w:r>
        <w:t xml:space="preserve">The questions </w:t>
      </w:r>
      <w:r w:rsidR="002B75D2">
        <w:t xml:space="preserve">that guided this analysis at its </w:t>
      </w:r>
      <w:r w:rsidR="00964867">
        <w:t>inception w</w:t>
      </w:r>
      <w:r w:rsidR="00614AC0">
        <w:t>ere</w:t>
      </w:r>
      <w:r w:rsidR="00F43A29">
        <w:t xml:space="preserve"> “</w:t>
      </w:r>
      <w:r w:rsidR="00C358E3">
        <w:t xml:space="preserve">How </w:t>
      </w:r>
      <w:r w:rsidR="00614AC0">
        <w:t xml:space="preserve">has </w:t>
      </w:r>
      <w:r w:rsidR="00C358E3">
        <w:t>performance evolved in the league</w:t>
      </w:r>
      <w:r w:rsidR="006E68A0">
        <w:t xml:space="preserve">, comparing the best performers and worst ones?” and “How, </w:t>
      </w:r>
      <w:r w:rsidR="00964867">
        <w:t>dis</w:t>
      </w:r>
      <w:r w:rsidR="006E68A0">
        <w:t xml:space="preserve">regarding teams, </w:t>
      </w:r>
      <w:r w:rsidR="00964867">
        <w:t>tendencies in one stat affect other ones?</w:t>
      </w:r>
      <w:r w:rsidR="006E68A0">
        <w:t>”</w:t>
      </w:r>
      <w:r w:rsidR="00964867">
        <w:t>.</w:t>
      </w:r>
      <w:r w:rsidR="00D61E2C">
        <w:t xml:space="preserve"> </w:t>
      </w:r>
    </w:p>
    <w:p w14:paraId="1814FE02" w14:textId="2D722F83" w:rsidR="00CD2732" w:rsidRDefault="00964867" w:rsidP="00782FA3">
      <w:r>
        <w:t>To look for answers I</w:t>
      </w:r>
      <w:r w:rsidR="00286C37" w:rsidRPr="00286C37">
        <w:t xml:space="preserve"> used the per-game stat</w:t>
      </w:r>
      <w:r w:rsidR="00286C37">
        <w:t>s</w:t>
      </w:r>
      <w:r w:rsidR="00286C37" w:rsidRPr="00286C37">
        <w:t xml:space="preserve"> from the </w:t>
      </w:r>
      <w:hyperlink r:id="rId9" w:tgtFrame="_new" w:history="1">
        <w:r w:rsidR="00286C37" w:rsidRPr="00286C37">
          <w:rPr>
            <w:rStyle w:val="Hyperlink"/>
            <w:color w:val="FFFFFF" w:themeColor="background1"/>
          </w:rPr>
          <w:t>www.basketball-reference.com</w:t>
        </w:r>
      </w:hyperlink>
      <w:r w:rsidR="00286C37" w:rsidRPr="00286C37">
        <w:t xml:space="preserve"> database for the NBA since the introduction of the three-pointer in the 1979-80 season. Earlier seasons were excluded because the new scoring possibility was believed to be such a significant change that comparing performances before and after could obscure correlations. This does not rule out other regulation changes, but the three-pointer was </w:t>
      </w:r>
      <w:r w:rsidR="00C4270B">
        <w:t>interpreted</w:t>
      </w:r>
      <w:r w:rsidR="00286C37" w:rsidRPr="00286C37">
        <w:t xml:space="preserve"> as a more profound revolution, so I focused on the league after its implementation.</w:t>
      </w:r>
    </w:p>
    <w:p w14:paraId="3AB5D3E6" w14:textId="0F26C636" w:rsidR="00964867" w:rsidRDefault="002A7347" w:rsidP="00782FA3">
      <w:r w:rsidRPr="002A7347">
        <w:t xml:space="preserve">To answer the first question, I separated the league into two categories based on performance and plotted the averages against each other, along with the league average. I compared the top 25% </w:t>
      </w:r>
      <w:r w:rsidR="00614AC0">
        <w:t xml:space="preserve">of </w:t>
      </w:r>
      <w:r w:rsidRPr="002A7347">
        <w:t>performers to the bottom 25%</w:t>
      </w:r>
      <w:r w:rsidR="00EB0500">
        <w:t>.</w:t>
      </w:r>
      <w:r w:rsidRPr="002A7347">
        <w:t xml:space="preserve"> </w:t>
      </w:r>
      <w:r w:rsidR="00EB0500">
        <w:t>A</w:t>
      </w:r>
      <w:r w:rsidRPr="002A7347">
        <w:t>s I was looking for the best at a specific aspect of the game rather than overall team success</w:t>
      </w:r>
      <w:r w:rsidR="00EB0500">
        <w:t>,</w:t>
      </w:r>
      <w:r w:rsidRPr="002A7347">
        <w:t xml:space="preserve"> I did not consider team position in the season or whether the same teams were in the top or bottom group for different stats. Teams were ranked by performance for each stat, and the groups were created accordingly.</w:t>
      </w:r>
    </w:p>
    <w:p w14:paraId="096AA13B" w14:textId="5BA1898D" w:rsidR="00E00A1C" w:rsidRDefault="00A95F24" w:rsidP="00782FA3">
      <w:r w:rsidRPr="00A95F24">
        <w:t>The hypothesi</w:t>
      </w:r>
      <w:r>
        <w:t>s is</w:t>
      </w:r>
      <w:r w:rsidRPr="00A95F24">
        <w:t xml:space="preserve"> that the top and bottom</w:t>
      </w:r>
      <w:r w:rsidR="00CC54DC">
        <w:t xml:space="preserve"> groups</w:t>
      </w:r>
      <w:r w:rsidRPr="00A95F24">
        <w:t xml:space="preserve"> </w:t>
      </w:r>
      <w:r w:rsidR="00CC54DC">
        <w:t xml:space="preserve">will </w:t>
      </w:r>
      <w:r w:rsidRPr="00A95F24">
        <w:t xml:space="preserve">encounter a delay in their performance. The graph is expected to show a gradual improvement among the </w:t>
      </w:r>
      <w:r w:rsidR="00CC54DC">
        <w:t>bottom 25%</w:t>
      </w:r>
      <w:r w:rsidRPr="00A95F24">
        <w:t xml:space="preserve"> such as</w:t>
      </w:r>
      <w:r w:rsidR="004727E4">
        <w:t xml:space="preserve"> </w:t>
      </w:r>
      <w:r w:rsidR="00EB0500">
        <w:t xml:space="preserve">in </w:t>
      </w:r>
      <w:r w:rsidRPr="00A95F24">
        <w:t xml:space="preserve">three-point rate or turnover, with a reversed correlation for negative stats. </w:t>
      </w:r>
    </w:p>
    <w:p w14:paraId="37A0B4BF" w14:textId="1CFDB600" w:rsidR="00EC05E4" w:rsidRPr="00EC05E4" w:rsidRDefault="00EC05E4" w:rsidP="00782FA3">
      <w:r>
        <w:t xml:space="preserve">To </w:t>
      </w:r>
      <w:r w:rsidR="005D3D76">
        <w:t>answer</w:t>
      </w:r>
      <w:r>
        <w:t xml:space="preserve"> the second question</w:t>
      </w:r>
      <w:r w:rsidR="00CF42AC">
        <w:t xml:space="preserve"> the method is simpler to </w:t>
      </w:r>
      <w:r w:rsidR="005D3D76">
        <w:t>apply.</w:t>
      </w:r>
      <w:r w:rsidRPr="00EC05E4">
        <w:t xml:space="preserve"> My goal was to find correlations, so I ran a Pearson test. This test measures the strength and direction of the linear relationship between two variables</w:t>
      </w:r>
      <w:r w:rsidR="005D3D76">
        <w:t>, classifying them between 1 and -1</w:t>
      </w:r>
      <w:r w:rsidRPr="00EC05E4">
        <w:t xml:space="preserve">. I calculated the test for every stat combined with every other stat. </w:t>
      </w:r>
      <w:r w:rsidR="005D3D76">
        <w:t>And again</w:t>
      </w:r>
      <w:r w:rsidR="00BC24C4">
        <w:t>,</w:t>
      </w:r>
      <w:r w:rsidR="005D3D76">
        <w:t xml:space="preserve"> </w:t>
      </w:r>
      <w:r w:rsidRPr="00EC05E4">
        <w:t>I based my analysis on overall league performance by comparing the average per-game statistic</w:t>
      </w:r>
      <w:r w:rsidR="005D3D76">
        <w:t xml:space="preserve"> of all franchises</w:t>
      </w:r>
      <w:r w:rsidR="00B41C67">
        <w:t xml:space="preserve"> in one stat </w:t>
      </w:r>
      <w:r w:rsidR="00BC24C4">
        <w:t>with</w:t>
      </w:r>
      <w:r w:rsidR="00B41C67">
        <w:t xml:space="preserve"> another </w:t>
      </w:r>
      <w:r w:rsidR="00BC24C4">
        <w:t>all</w:t>
      </w:r>
      <w:r w:rsidR="003004EE">
        <w:t>-</w:t>
      </w:r>
      <w:r w:rsidR="00BC24C4">
        <w:t>franchise average</w:t>
      </w:r>
      <w:r w:rsidRPr="00EC05E4">
        <w:t>.</w:t>
      </w:r>
    </w:p>
    <w:p w14:paraId="697F93A2" w14:textId="0928349C" w:rsidR="00C540FA" w:rsidRDefault="00EC05E4" w:rsidP="00782FA3">
      <w:r w:rsidRPr="00EC05E4">
        <w:t xml:space="preserve">While coding this brute force method is simple, many of the correlations are redundant or unimportant to include in this report. For instance, correlations between three-point and overall points or between offensive and defensive rebounds are not interesting. Appendix </w:t>
      </w:r>
      <w:r w:rsidR="00BD3CE0">
        <w:t>C</w:t>
      </w:r>
      <w:r w:rsidRPr="00EC05E4">
        <w:t xml:space="preserve"> contains a list of all correlations that were analyzed.</w:t>
      </w:r>
    </w:p>
    <w:p w14:paraId="265D1FF3" w14:textId="409F87D7" w:rsidR="001F5D46" w:rsidRDefault="001F5D46" w:rsidP="00782FA3">
      <w:r>
        <w:rPr>
          <w:noProof/>
        </w:rPr>
        <w:drawing>
          <wp:anchor distT="0" distB="0" distL="114300" distR="114300" simplePos="0" relativeHeight="251662336" behindDoc="1" locked="0" layoutInCell="1" allowOverlap="1" wp14:anchorId="29D0D50F" wp14:editId="7A0A6086">
            <wp:simplePos x="0" y="0"/>
            <wp:positionH relativeFrom="margin">
              <wp:posOffset>3373755</wp:posOffset>
            </wp:positionH>
            <wp:positionV relativeFrom="paragraph">
              <wp:posOffset>147320</wp:posOffset>
            </wp:positionV>
            <wp:extent cx="1586017" cy="647065"/>
            <wp:effectExtent l="0" t="0" r="0" b="635"/>
            <wp:wrapNone/>
            <wp:docPr id="6" name="Imagem 6" descr="10+ Free Basketball Logo &amp; Basketball Images - Pixaba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10+ Free Basketball Logo &amp; Basketball Images - Pixabay"/>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1586017" cy="647065"/>
                    </a:xfrm>
                    <a:prstGeom prst="rect">
                      <a:avLst/>
                    </a:prstGeom>
                    <a:noFill/>
                    <a:ln>
                      <a:noFill/>
                    </a:ln>
                  </pic:spPr>
                </pic:pic>
              </a:graphicData>
            </a:graphic>
            <wp14:sizeRelH relativeFrom="margin">
              <wp14:pctWidth>0</wp14:pctWidth>
            </wp14:sizeRelH>
            <wp14:sizeRelV relativeFrom="margin">
              <wp14:pctHeight>0</wp14:pctHeight>
            </wp14:sizeRelV>
          </wp:anchor>
        </w:drawing>
      </w:r>
    </w:p>
    <w:p w14:paraId="46891B33" w14:textId="1801F48A" w:rsidR="001F5D46" w:rsidRDefault="001F5D46" w:rsidP="00782FA3"/>
    <w:p w14:paraId="3AEA2B6D" w14:textId="1D76E807" w:rsidR="001F5D46" w:rsidRDefault="001F5D46" w:rsidP="00782FA3"/>
    <w:p w14:paraId="01217DD0" w14:textId="111C24CD" w:rsidR="001F5D46" w:rsidRPr="00D74410" w:rsidRDefault="00BD3CE0" w:rsidP="00782FA3">
      <w:pPr>
        <w:pStyle w:val="Ttulo"/>
        <w:rPr>
          <w:rStyle w:val="nfaseSutil"/>
        </w:rPr>
      </w:pPr>
      <w:r w:rsidRPr="00D74410">
        <w:rPr>
          <w:rStyle w:val="nfaseSutil"/>
        </w:rPr>
        <w:lastRenderedPageBreak/>
        <w:t>top</w:t>
      </w:r>
      <w:r w:rsidR="00EB0500">
        <w:rPr>
          <w:rStyle w:val="nfaseSutil"/>
        </w:rPr>
        <w:t>-AGAINST-</w:t>
      </w:r>
      <w:r w:rsidRPr="00D74410">
        <w:rPr>
          <w:rStyle w:val="nfaseSutil"/>
        </w:rPr>
        <w:t>bottom</w:t>
      </w:r>
      <w:r w:rsidR="00D74410" w:rsidRPr="00D74410">
        <w:rPr>
          <w:rStyle w:val="nfaseSutil"/>
        </w:rPr>
        <w:t xml:space="preserve"> anal</w:t>
      </w:r>
      <w:r w:rsidR="0015583D">
        <w:rPr>
          <w:rStyle w:val="nfaseSutil"/>
        </w:rPr>
        <w:t>YSI</w:t>
      </w:r>
      <w:r w:rsidR="00D74410" w:rsidRPr="00D74410">
        <w:rPr>
          <w:rStyle w:val="nfaseSutil"/>
        </w:rPr>
        <w:t>s</w:t>
      </w:r>
    </w:p>
    <w:p w14:paraId="5F503AD7" w14:textId="4597DE31" w:rsidR="00B742AD" w:rsidRDefault="00B742AD" w:rsidP="00782FA3">
      <w:r>
        <w:t>My first step was to import the website data as an xlsx file</w:t>
      </w:r>
      <w:r w:rsidR="00EB0500">
        <w:t>s</w:t>
      </w:r>
      <w:r>
        <w:t xml:space="preserve"> and then allocate the statistics into objects using the openpyxl module. These objects corresponded to each season and contained a single parameter per statistic. The naming convention of the objects reflected the year in which the season ended; for instance, 1980 represented the 1979-1980 season. In total, I created 42 season objects, each with 22 arrays.</w:t>
      </w:r>
    </w:p>
    <w:p w14:paraId="1BB7625A" w14:textId="167E9023" w:rsidR="0096027A" w:rsidRDefault="0096027A" w:rsidP="00782FA3">
      <w:r>
        <w:t>Next, an array was created in the code with the average of each stat for that year, including the overall</w:t>
      </w:r>
      <w:r w:rsidR="00EB0500">
        <w:t>,</w:t>
      </w:r>
      <w:r>
        <w:t xml:space="preserve">  top 25% and bottom 25% averages. To accomplish this, additional functions were necessary, namely low_quartile_avg and top_quartile_avg, which were implemented to facilitate selections and calculations.</w:t>
      </w:r>
    </w:p>
    <w:p w14:paraId="498C85F9" w14:textId="2B3808B3" w:rsidR="006337BD" w:rsidRDefault="00C52442" w:rsidP="00782FA3">
      <w:r>
        <w:t>For the data visualization, I utilized matplotlib which is a user-friendly library for creating X-Y plots. My goal was to ensure the generated plots were easily comprehensible and self-explanatory. Throughout this project, I made several improvements to the code to ensure a cleaner and more concise plotting process. It's worth noting that the initial approach used in the first case was somewhat forceful and has since been improved.</w:t>
      </w:r>
    </w:p>
    <w:p w14:paraId="2FCF0887" w14:textId="0A994466" w:rsidR="000246A6" w:rsidRDefault="00FB418E" w:rsidP="00782FA3">
      <w:r>
        <w:t xml:space="preserve">The </w:t>
      </w:r>
      <w:r w:rsidR="002D1F43">
        <w:t xml:space="preserve">python file </w:t>
      </w:r>
      <w:r w:rsidR="000246A6">
        <w:t>chunks</w:t>
      </w:r>
      <w:r w:rsidR="00EB0500">
        <w:t>.py</w:t>
      </w:r>
      <w:r w:rsidR="000246A6">
        <w:t xml:space="preserve"> is</w:t>
      </w:r>
      <w:r w:rsidR="002D1F43">
        <w:t xml:space="preserve"> the one that </w:t>
      </w:r>
      <w:r w:rsidR="000246A6">
        <w:t>contain</w:t>
      </w:r>
      <w:r w:rsidR="002D1F43">
        <w:t xml:space="preserve"> this first </w:t>
      </w:r>
      <w:r w:rsidR="000246A6">
        <w:t>piece</w:t>
      </w:r>
      <w:r w:rsidR="002D1F43">
        <w:t xml:space="preserve"> of </w:t>
      </w:r>
      <w:r w:rsidR="000246A6">
        <w:t>code. A</w:t>
      </w:r>
      <w:r w:rsidR="000B1AF5">
        <w:t xml:space="preserve"> sample of the </w:t>
      </w:r>
      <w:r w:rsidR="000246A6">
        <w:t>results</w:t>
      </w:r>
      <w:r w:rsidR="000B1AF5">
        <w:t xml:space="preserve"> </w:t>
      </w:r>
      <w:r w:rsidR="000246A6">
        <w:t xml:space="preserve">is </w:t>
      </w:r>
      <w:r w:rsidR="000B1AF5">
        <w:t xml:space="preserve">shown here, note that you can find all the graphs </w:t>
      </w:r>
      <w:r w:rsidR="00EB0500">
        <w:t>of</w:t>
      </w:r>
      <w:r>
        <w:t xml:space="preserve"> this stage in Appendix </w:t>
      </w:r>
      <w:r w:rsidR="00BD3CE0">
        <w:t>A</w:t>
      </w:r>
      <w:r w:rsidR="000246A6">
        <w:t>.</w:t>
      </w:r>
    </w:p>
    <w:p w14:paraId="7FA77EE8" w14:textId="761F74A0" w:rsidR="00683002" w:rsidRDefault="00902D8F" w:rsidP="008C5860">
      <w:pPr>
        <w:jc w:val="center"/>
      </w:pPr>
      <w:r>
        <w:rPr>
          <w:noProof/>
        </w:rPr>
        <w:drawing>
          <wp:inline distT="0" distB="0" distL="0" distR="0" wp14:anchorId="5DFF9B3D" wp14:editId="53B3CAD7">
            <wp:extent cx="5142585" cy="3856940"/>
            <wp:effectExtent l="0" t="0" r="1270" b="0"/>
            <wp:docPr id="26" name="Imagem 26"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Gráfico, Gráfico de linhas&#10;&#10;Descrição gerada automaticamente"/>
                    <pic:cNvPicPr/>
                  </pic:nvPicPr>
                  <pic:blipFill>
                    <a:blip r:embed="rId11">
                      <a:extLst>
                        <a:ext uri="{28A0092B-C50C-407E-A947-70E740481C1C}">
                          <a14:useLocalDpi xmlns:a14="http://schemas.microsoft.com/office/drawing/2010/main" val="0"/>
                        </a:ext>
                      </a:extLst>
                    </a:blip>
                    <a:stretch>
                      <a:fillRect/>
                    </a:stretch>
                  </pic:blipFill>
                  <pic:spPr>
                    <a:xfrm>
                      <a:off x="0" y="0"/>
                      <a:ext cx="5184746" cy="3888561"/>
                    </a:xfrm>
                    <a:prstGeom prst="rect">
                      <a:avLst/>
                    </a:prstGeom>
                  </pic:spPr>
                </pic:pic>
              </a:graphicData>
            </a:graphic>
          </wp:inline>
        </w:drawing>
      </w:r>
    </w:p>
    <w:p w14:paraId="7710E91B" w14:textId="732A6505" w:rsidR="00683002" w:rsidRDefault="00902D8F" w:rsidP="003C74C7">
      <w:r>
        <w:lastRenderedPageBreak/>
        <w:t xml:space="preserve">The test results were quite intriguing, as they showed that there was no significant delay between the top and bottom performers. This indicates that the hypothesis put forward in the previous </w:t>
      </w:r>
      <w:r w:rsidR="00EB0500">
        <w:t>section</w:t>
      </w:r>
      <w:r>
        <w:t xml:space="preserve"> was incorrect. The graphs demonstrate a "shadow" effect, where all the lines exhibit similar variations, but there is a consistent gap between them.</w:t>
      </w:r>
    </w:p>
    <w:p w14:paraId="1B233BCA" w14:textId="3387665F" w:rsidR="003B314D" w:rsidRDefault="00E57C62" w:rsidP="003C74C7">
      <w:r>
        <w:t>Considering the results, I propose</w:t>
      </w:r>
      <w:r w:rsidR="008C5860">
        <w:t>d</w:t>
      </w:r>
      <w:r>
        <w:t xml:space="preserve"> a new hypothesis regarding per-game performances in the NBA league during the regular season. There appears to be a general tendency across the league, with both high-performance and low-performance teams exhibiting similar patterns of variation in their statistics over time.</w:t>
      </w:r>
    </w:p>
    <w:p w14:paraId="30D465CF" w14:textId="71F224E6" w:rsidR="00902D8F" w:rsidRDefault="00C7051F" w:rsidP="003C74C7">
      <w:r>
        <w:t>To</w:t>
      </w:r>
      <w:r w:rsidR="00A425A9">
        <w:t xml:space="preserve"> verify this new hypothesis, it is necessary to conduct another test. Merely observing that the graphs show similar variations is not sufficient to support such a claim. Therefore, I have decided to conduct a new test in which I will plot </w:t>
      </w:r>
      <w:r>
        <w:t xml:space="preserve">not </w:t>
      </w:r>
      <w:r w:rsidR="00A425A9">
        <w:t xml:space="preserve">the average of the groups (top, bottom, and all) but </w:t>
      </w:r>
      <w:r>
        <w:t xml:space="preserve">their </w:t>
      </w:r>
      <w:r w:rsidR="00A425A9">
        <w:t xml:space="preserve">variation between the current and previous year. If the lines align, it should be sufficient to confirm the </w:t>
      </w:r>
      <w:r w:rsidR="00EB0500">
        <w:t>new statement</w:t>
      </w:r>
      <w:r w:rsidR="00A425A9">
        <w:t>.</w:t>
      </w:r>
    </w:p>
    <w:p w14:paraId="1F4933A6" w14:textId="66BBDA54" w:rsidR="00B5451A" w:rsidRDefault="00FB3DC6" w:rsidP="003C74C7">
      <w:r>
        <w:t>For that</w:t>
      </w:r>
      <w:r w:rsidR="0015583D">
        <w:t>,</w:t>
      </w:r>
      <w:r>
        <w:t xml:space="preserve"> I coded a new file, </w:t>
      </w:r>
      <w:r w:rsidR="00A92B74">
        <w:t xml:space="preserve">difference.py, </w:t>
      </w:r>
      <w:r w:rsidR="00E6374C">
        <w:t>which</w:t>
      </w:r>
      <w:r w:rsidR="00A92B74">
        <w:t xml:space="preserve"> is similar to chunks</w:t>
      </w:r>
      <w:r w:rsidR="00CC7183">
        <w:t>.py</w:t>
      </w:r>
      <w:r w:rsidR="00A92B74">
        <w:t xml:space="preserve"> but has</w:t>
      </w:r>
      <w:r w:rsidR="00911AF6">
        <w:t xml:space="preserve"> a bit extra code to calculate the variations arrays, and </w:t>
      </w:r>
      <w:r w:rsidR="00E9006F">
        <w:t xml:space="preserve">plots </w:t>
      </w:r>
      <w:r w:rsidR="00E6374C">
        <w:t>accordingly. Again, a sample of the results is shown here, all the graphs can be seen in Appendix B.</w:t>
      </w:r>
    </w:p>
    <w:p w14:paraId="63153A3C" w14:textId="59F013FB" w:rsidR="00D66480" w:rsidRDefault="00D66480" w:rsidP="003C74C7">
      <w:r>
        <w:t>The graphs support the</w:t>
      </w:r>
      <w:r w:rsidR="00EB0500">
        <w:t xml:space="preserve"> new</w:t>
      </w:r>
      <w:r>
        <w:t xml:space="preserve"> hypothesis as the variations of all three groups align </w:t>
      </w:r>
      <w:r w:rsidR="00EB0500">
        <w:t>despite</w:t>
      </w:r>
      <w:r>
        <w:t xml:space="preserve"> some alternating </w:t>
      </w:r>
      <w:r w:rsidR="00EB0500">
        <w:t>differences</w:t>
      </w:r>
      <w:r>
        <w:t xml:space="preserve"> that are not significant. This confirmation suggests that the steps taken by the Association to maintain balance in the league go beyond simply alternating which team is winning the games. Instead, it creates an environment where all teams follow the game tendencies without </w:t>
      </w:r>
      <w:r w:rsidR="00EB0500">
        <w:t>much</w:t>
      </w:r>
      <w:r>
        <w:t xml:space="preserve"> differences in their knowledge of what should be done.</w:t>
      </w:r>
    </w:p>
    <w:p w14:paraId="29B1EE0A" w14:textId="3EE5EF7E" w:rsidR="003C74C7" w:rsidRDefault="003C74C7" w:rsidP="00BD3CE0">
      <w:pPr>
        <w:pStyle w:val="Ttulo"/>
        <w:rPr>
          <w:rFonts w:asciiTheme="minorHAnsi" w:eastAsiaTheme="minorEastAsia" w:hAnsiTheme="minorHAnsi" w:cstheme="minorBidi"/>
          <w:caps w:val="0"/>
          <w:color w:val="FFFFFF" w:themeColor="background1"/>
          <w:spacing w:val="0"/>
          <w:sz w:val="24"/>
          <w:szCs w:val="24"/>
        </w:rPr>
      </w:pPr>
      <w:r>
        <w:rPr>
          <w:noProof/>
        </w:rPr>
        <w:drawing>
          <wp:anchor distT="0" distB="0" distL="114300" distR="114300" simplePos="0" relativeHeight="251663360" behindDoc="1" locked="0" layoutInCell="1" allowOverlap="1" wp14:anchorId="1514B059" wp14:editId="4CBE28C4">
            <wp:simplePos x="0" y="0"/>
            <wp:positionH relativeFrom="margin">
              <wp:posOffset>2327275</wp:posOffset>
            </wp:positionH>
            <wp:positionV relativeFrom="paragraph">
              <wp:posOffset>74295</wp:posOffset>
            </wp:positionV>
            <wp:extent cx="3943350" cy="2957830"/>
            <wp:effectExtent l="0" t="0" r="0" b="0"/>
            <wp:wrapSquare wrapText="bothSides"/>
            <wp:docPr id="46" name="Imagem 46"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Gráfico, Gráfico de linhas&#10;&#10;Descrição gerada automaticamente"/>
                    <pic:cNvPicPr/>
                  </pic:nvPicPr>
                  <pic:blipFill>
                    <a:blip r:embed="rId12">
                      <a:extLst>
                        <a:ext uri="{28A0092B-C50C-407E-A947-70E740481C1C}">
                          <a14:useLocalDpi xmlns:a14="http://schemas.microsoft.com/office/drawing/2010/main" val="0"/>
                        </a:ext>
                      </a:extLst>
                    </a:blip>
                    <a:stretch>
                      <a:fillRect/>
                    </a:stretch>
                  </pic:blipFill>
                  <pic:spPr>
                    <a:xfrm>
                      <a:off x="0" y="0"/>
                      <a:ext cx="3943350" cy="2957830"/>
                    </a:xfrm>
                    <a:prstGeom prst="rect">
                      <a:avLst/>
                    </a:prstGeom>
                  </pic:spPr>
                </pic:pic>
              </a:graphicData>
            </a:graphic>
            <wp14:sizeRelH relativeFrom="margin">
              <wp14:pctWidth>0</wp14:pctWidth>
            </wp14:sizeRelH>
            <wp14:sizeRelV relativeFrom="margin">
              <wp14:pctHeight>0</wp14:pctHeight>
            </wp14:sizeRelV>
          </wp:anchor>
        </w:drawing>
      </w:r>
      <w:r w:rsidRPr="003C74C7">
        <w:rPr>
          <w:rFonts w:asciiTheme="minorHAnsi" w:eastAsiaTheme="minorEastAsia" w:hAnsiTheme="minorHAnsi" w:cstheme="minorBidi"/>
          <w:caps w:val="0"/>
          <w:color w:val="FFFFFF" w:themeColor="background1"/>
          <w:spacing w:val="0"/>
          <w:sz w:val="24"/>
          <w:szCs w:val="24"/>
        </w:rPr>
        <w:t>It is worth noting that this conclusion applies to statistics that can result from various game strategies or actions. Teams can score points in different ways, commit turnovers or personal fouls in a variety of situations. Thus, this leveled environment applies to what teams are generally trying to improve, whether it be their 3-point rates, turnovers, or ability to prevent offensive rebounds. However, little can be said about the specific methods used to achieve these improvements.</w:t>
      </w:r>
    </w:p>
    <w:p w14:paraId="559C9B00" w14:textId="4446EA9D" w:rsidR="003C74C7" w:rsidRDefault="003C74C7" w:rsidP="00BD3CE0">
      <w:pPr>
        <w:pStyle w:val="Ttulo"/>
        <w:rPr>
          <w14:textOutline w14:w="3175" w14:cap="rnd" w14:cmpd="sng" w14:algn="ctr">
            <w14:solidFill>
              <w14:schemeClr w14:val="bg1"/>
            </w14:solidFill>
            <w14:prstDash w14:val="solid"/>
            <w14:bevel/>
          </w14:textOutline>
        </w:rPr>
      </w:pPr>
      <w:r>
        <w:rPr>
          <w14:textOutline w14:w="3175" w14:cap="rnd" w14:cmpd="sng" w14:algn="ctr">
            <w14:solidFill>
              <w14:schemeClr w14:val="bg1"/>
            </w14:solidFill>
            <w14:prstDash w14:val="solid"/>
            <w14:bevel/>
          </w14:textOutline>
        </w:rPr>
        <w:lastRenderedPageBreak/>
        <w:t>Correlations in the Stats</w:t>
      </w:r>
    </w:p>
    <w:p w14:paraId="187CD3B8" w14:textId="50389CA8" w:rsidR="002956F5" w:rsidRPr="00C8245E" w:rsidRDefault="002956F5" w:rsidP="00BD3CE0">
      <w:pPr>
        <w:pStyle w:val="Ttulo"/>
        <w:rPr>
          <w:rFonts w:asciiTheme="minorHAnsi" w:eastAsiaTheme="minorEastAsia" w:hAnsiTheme="minorHAnsi" w:cstheme="minorBidi"/>
          <w:caps w:val="0"/>
          <w:color w:val="FFFFFF" w:themeColor="background1"/>
          <w:spacing w:val="0"/>
          <w:sz w:val="24"/>
          <w:szCs w:val="24"/>
        </w:rPr>
      </w:pPr>
      <w:r w:rsidRPr="00C8245E">
        <w:rPr>
          <w:rFonts w:asciiTheme="minorHAnsi" w:eastAsiaTheme="minorEastAsia" w:hAnsiTheme="minorHAnsi" w:cstheme="minorBidi"/>
          <w:caps w:val="0"/>
          <w:color w:val="FFFFFF" w:themeColor="background1"/>
          <w:spacing w:val="0"/>
          <w:sz w:val="24"/>
          <w:szCs w:val="24"/>
        </w:rPr>
        <w:t>Performing a Pearson correlation test in Python was straightforward, as numpy includes a built-in function for this purpose. Simply loading the arrays from the previous analysis was sufficient to generate a matrix that can be easily printed out. As with other cases, a new file named "correlation.py" was created, and a list of all correlations is presented in Appendix C.</w:t>
      </w:r>
    </w:p>
    <w:p w14:paraId="47FEF903" w14:textId="3C90B8AA" w:rsidR="002956F5" w:rsidRPr="00C8245E" w:rsidRDefault="00F35DFE" w:rsidP="002956F5">
      <w:r w:rsidRPr="00C8245E">
        <w:t xml:space="preserve">Following the analysis of all possible correlations, I filtered out any correlation that was greater than 0.9, regardless of whether it was a positive </w:t>
      </w:r>
      <w:r w:rsidR="00EB0500">
        <w:t>or negative</w:t>
      </w:r>
      <w:r w:rsidRPr="00C8245E">
        <w:t xml:space="preserve">. While previous research has indicated that a correlation of 0.5 is considered high, </w:t>
      </w:r>
      <w:r w:rsidR="00EB0500">
        <w:t xml:space="preserve">my </w:t>
      </w:r>
      <w:r w:rsidRPr="00C8245E">
        <w:t xml:space="preserve">attempts have shown that most stats are correlated. I believe these connections arise from the nature of the analysis, where the </w:t>
      </w:r>
      <w:r w:rsidR="00EB0500">
        <w:t>variables</w:t>
      </w:r>
      <w:r w:rsidRPr="00C8245E">
        <w:t xml:space="preserve"> are all intertwined in a single game and </w:t>
      </w:r>
      <w:r w:rsidR="00EB0500">
        <w:t xml:space="preserve">have great </w:t>
      </w:r>
      <w:r w:rsidRPr="00C8245E">
        <w:t xml:space="preserve">influence </w:t>
      </w:r>
      <w:r w:rsidR="00EB0500">
        <w:t xml:space="preserve">in </w:t>
      </w:r>
      <w:r w:rsidRPr="00C8245E">
        <w:t>each other.</w:t>
      </w:r>
    </w:p>
    <w:p w14:paraId="7EFAA9DE" w14:textId="6DEFB1F0" w:rsidR="00EB7222" w:rsidRPr="00C8245E" w:rsidRDefault="00EB0500" w:rsidP="00BD3CE0">
      <w:pPr>
        <w:pStyle w:val="Ttulo"/>
        <w:rPr>
          <w:rFonts w:asciiTheme="minorHAnsi" w:eastAsiaTheme="minorEastAsia" w:hAnsiTheme="minorHAnsi" w:cstheme="minorBidi"/>
          <w:caps w:val="0"/>
          <w:color w:val="FFFFFF" w:themeColor="background1"/>
          <w:spacing w:val="0"/>
          <w:sz w:val="24"/>
          <w:szCs w:val="24"/>
        </w:rPr>
      </w:pPr>
      <w:r>
        <w:rPr>
          <w:rFonts w:asciiTheme="minorHAnsi" w:eastAsiaTheme="minorEastAsia" w:hAnsiTheme="minorHAnsi" w:cstheme="minorBidi"/>
          <w:caps w:val="0"/>
          <w:color w:val="FFFFFF" w:themeColor="background1"/>
          <w:spacing w:val="0"/>
          <w:sz w:val="24"/>
          <w:szCs w:val="24"/>
        </w:rPr>
        <w:t xml:space="preserve">Furthermore, </w:t>
      </w:r>
      <w:r w:rsidR="00EB7222" w:rsidRPr="00C8245E">
        <w:rPr>
          <w:rFonts w:asciiTheme="minorHAnsi" w:eastAsiaTheme="minorEastAsia" w:hAnsiTheme="minorHAnsi" w:cstheme="minorBidi"/>
          <w:caps w:val="0"/>
          <w:color w:val="FFFFFF" w:themeColor="background1"/>
          <w:spacing w:val="0"/>
          <w:sz w:val="24"/>
          <w:szCs w:val="24"/>
        </w:rPr>
        <w:t>I removed redundant correlations, such as FG and FG attempted, and added others that did not meet the 0.9 threshold but could contribute to the hypothesis being developed. The selected correlations are listed below:</w:t>
      </w:r>
    </w:p>
    <w:p w14:paraId="40ACF3F4" w14:textId="620AE47B" w:rsidR="00D50155" w:rsidRPr="00160BDD" w:rsidRDefault="00D50155" w:rsidP="00D50155">
      <w:pPr>
        <w:pStyle w:val="PargrafodaLista"/>
        <w:numPr>
          <w:ilvl w:val="0"/>
          <w:numId w:val="1"/>
        </w:numPr>
        <w:rPr>
          <w:sz w:val="20"/>
          <w:szCs w:val="20"/>
        </w:rPr>
      </w:pPr>
      <w:r w:rsidRPr="00160BDD">
        <w:rPr>
          <w:sz w:val="20"/>
          <w:szCs w:val="20"/>
        </w:rPr>
        <w:t>Correlation of 0.91 between TOV_avg and PF_avg</w:t>
      </w:r>
    </w:p>
    <w:p w14:paraId="45979B54" w14:textId="125A854B" w:rsidR="00536F57" w:rsidRPr="00160BDD" w:rsidRDefault="00536F57" w:rsidP="00536F57">
      <w:pPr>
        <w:pStyle w:val="PargrafodaLista"/>
        <w:numPr>
          <w:ilvl w:val="0"/>
          <w:numId w:val="1"/>
        </w:numPr>
        <w:spacing w:before="0" w:after="0"/>
        <w:rPr>
          <w:sz w:val="20"/>
          <w:szCs w:val="20"/>
        </w:rPr>
      </w:pPr>
      <w:r w:rsidRPr="00160BDD">
        <w:rPr>
          <w:sz w:val="20"/>
          <w:szCs w:val="20"/>
        </w:rPr>
        <w:t>Correlation of 0.92 between TwoP_attempted_avg and TOV_avg</w:t>
      </w:r>
    </w:p>
    <w:p w14:paraId="4617AE42" w14:textId="573C8DCD" w:rsidR="00D50155" w:rsidRPr="00160BDD" w:rsidRDefault="00D50155" w:rsidP="00D50155">
      <w:pPr>
        <w:pStyle w:val="PargrafodaLista"/>
        <w:numPr>
          <w:ilvl w:val="0"/>
          <w:numId w:val="1"/>
        </w:numPr>
        <w:rPr>
          <w:sz w:val="20"/>
          <w:szCs w:val="20"/>
        </w:rPr>
      </w:pPr>
      <w:r w:rsidRPr="00160BDD">
        <w:rPr>
          <w:sz w:val="20"/>
          <w:szCs w:val="20"/>
        </w:rPr>
        <w:t>Correlation of -0.84 between ThreeP_attempted_avg and TOV_avg</w:t>
      </w:r>
    </w:p>
    <w:p w14:paraId="7D19B42D" w14:textId="76D0D7EF" w:rsidR="008A5B1A" w:rsidRPr="00160BDD" w:rsidRDefault="008A5B1A" w:rsidP="008A5B1A">
      <w:pPr>
        <w:pStyle w:val="PargrafodaLista"/>
        <w:numPr>
          <w:ilvl w:val="0"/>
          <w:numId w:val="1"/>
        </w:numPr>
        <w:rPr>
          <w:sz w:val="20"/>
          <w:szCs w:val="20"/>
        </w:rPr>
      </w:pPr>
      <w:r w:rsidRPr="00160BDD">
        <w:rPr>
          <w:sz w:val="20"/>
          <w:szCs w:val="20"/>
        </w:rPr>
        <w:t>Correlation of 0.85 between TOV_avg and FT_attempted_avg</w:t>
      </w:r>
    </w:p>
    <w:p w14:paraId="35DB5249" w14:textId="02082BE7" w:rsidR="00D50155" w:rsidRPr="00160BDD" w:rsidRDefault="00D50155" w:rsidP="00D50155">
      <w:pPr>
        <w:pStyle w:val="PargrafodaLista"/>
        <w:numPr>
          <w:ilvl w:val="0"/>
          <w:numId w:val="1"/>
        </w:numPr>
        <w:rPr>
          <w:sz w:val="20"/>
          <w:szCs w:val="20"/>
        </w:rPr>
      </w:pPr>
      <w:r w:rsidRPr="00160BDD">
        <w:rPr>
          <w:sz w:val="20"/>
          <w:szCs w:val="20"/>
        </w:rPr>
        <w:t>Correlation of 0.88 between PF_avg and OR_avg</w:t>
      </w:r>
    </w:p>
    <w:p w14:paraId="39F08440" w14:textId="6DA4D840" w:rsidR="00D50155" w:rsidRPr="00160BDD" w:rsidRDefault="00D50155" w:rsidP="00D50155">
      <w:pPr>
        <w:pStyle w:val="PargrafodaLista"/>
        <w:numPr>
          <w:ilvl w:val="0"/>
          <w:numId w:val="1"/>
        </w:numPr>
        <w:rPr>
          <w:sz w:val="20"/>
          <w:szCs w:val="20"/>
        </w:rPr>
      </w:pPr>
      <w:r w:rsidRPr="00160BDD">
        <w:rPr>
          <w:sz w:val="20"/>
          <w:szCs w:val="20"/>
        </w:rPr>
        <w:t>Correlation of 0.95 between TwoP_attempted_avg and OR_avg</w:t>
      </w:r>
    </w:p>
    <w:p w14:paraId="32ECB341" w14:textId="0431A0B1" w:rsidR="00EB7222" w:rsidRPr="00160BDD" w:rsidRDefault="00D50155" w:rsidP="00D50155">
      <w:pPr>
        <w:pStyle w:val="PargrafodaLista"/>
        <w:numPr>
          <w:ilvl w:val="0"/>
          <w:numId w:val="1"/>
        </w:numPr>
        <w:rPr>
          <w:sz w:val="20"/>
          <w:szCs w:val="20"/>
        </w:rPr>
      </w:pPr>
      <w:r w:rsidRPr="00160BDD">
        <w:rPr>
          <w:sz w:val="20"/>
          <w:szCs w:val="20"/>
        </w:rPr>
        <w:t>Correlation of 0.91 between OR_avg and FT_attempted_avg</w:t>
      </w:r>
    </w:p>
    <w:p w14:paraId="33E309C1" w14:textId="45F2870B" w:rsidR="00536F57" w:rsidRPr="00160BDD" w:rsidRDefault="00536F57" w:rsidP="00536F57">
      <w:pPr>
        <w:pStyle w:val="PargrafodaLista"/>
        <w:numPr>
          <w:ilvl w:val="0"/>
          <w:numId w:val="1"/>
        </w:numPr>
        <w:spacing w:before="0" w:after="0"/>
        <w:rPr>
          <w:sz w:val="20"/>
          <w:szCs w:val="20"/>
        </w:rPr>
      </w:pPr>
      <w:r w:rsidRPr="00160BDD">
        <w:rPr>
          <w:sz w:val="20"/>
          <w:szCs w:val="20"/>
        </w:rPr>
        <w:t>Correlation of -0.94 between ThreeP_attempted_avg and OR_avg</w:t>
      </w:r>
    </w:p>
    <w:p w14:paraId="6F8E7B60" w14:textId="20E92F30" w:rsidR="00536F57" w:rsidRPr="00160BDD" w:rsidRDefault="00536F57" w:rsidP="00536F57">
      <w:pPr>
        <w:pStyle w:val="PargrafodaLista"/>
        <w:numPr>
          <w:ilvl w:val="0"/>
          <w:numId w:val="1"/>
        </w:numPr>
        <w:rPr>
          <w:sz w:val="20"/>
          <w:szCs w:val="20"/>
        </w:rPr>
      </w:pPr>
      <w:r w:rsidRPr="00160BDD">
        <w:rPr>
          <w:sz w:val="20"/>
          <w:szCs w:val="20"/>
        </w:rPr>
        <w:t>Correlation of 0.89 between TOV_avg and OR_avg</w:t>
      </w:r>
    </w:p>
    <w:p w14:paraId="2038663F" w14:textId="77777777" w:rsidR="00EB0500" w:rsidRDefault="009A682A" w:rsidP="00F6779E">
      <w:r>
        <w:t xml:space="preserve">Based on the analyzed correlations, my hypothesis suggests a </w:t>
      </w:r>
      <w:r w:rsidR="00EB0500">
        <w:t>connection</w:t>
      </w:r>
      <w:r>
        <w:t xml:space="preserve"> between inside-the-ring plays and both turnovers and offensive rebounds. </w:t>
      </w:r>
    </w:p>
    <w:p w14:paraId="4E9080A7" w14:textId="15ADED4F" w:rsidR="00A9716D" w:rsidRDefault="00EB0500" w:rsidP="00F6779E">
      <w:r>
        <w:t xml:space="preserve">Inside-the-ring </w:t>
      </w:r>
      <w:r w:rsidR="009A682A">
        <w:t>plays often result in turnovers due to offensive fouls, traveling violations, or loss of ball possession. The physicality of layups and pivot plays contribute to these high-risk situations for turnovers.</w:t>
      </w:r>
    </w:p>
    <w:p w14:paraId="5551723E" w14:textId="503F27F8" w:rsidR="00015093" w:rsidRDefault="00EB0500" w:rsidP="00F6779E">
      <w:r>
        <w:t>Also, t</w:t>
      </w:r>
      <w:r w:rsidR="00015093">
        <w:t xml:space="preserve">his type of play tends to involve more players being positioned near the basket and inside the ring, particularly the player who has just attempted to score </w:t>
      </w:r>
      <w:r w:rsidR="0015583D">
        <w:t>and</w:t>
      </w:r>
      <w:r w:rsidR="00015093">
        <w:t xml:space="preserve"> is typically situated directly beneath the basket. These conditions could lead to a greater number of offensive rebounds per game.</w:t>
      </w:r>
    </w:p>
    <w:p w14:paraId="4FB61F6D" w14:textId="5A55A52E" w:rsidR="00160BDD" w:rsidRDefault="00160BDD" w:rsidP="00F6779E">
      <w:r>
        <w:t xml:space="preserve">Therefore, based on our data, </w:t>
      </w:r>
      <w:r w:rsidR="00EB0500">
        <w:t xml:space="preserve">my final </w:t>
      </w:r>
      <w:r>
        <w:t xml:space="preserve">hypothesis suggests that statistics related to close scoring attempts, will </w:t>
      </w:r>
      <w:r w:rsidR="0015583D">
        <w:t>correlate</w:t>
      </w:r>
      <w:r>
        <w:t xml:space="preserve"> with both turnovers and offensive rebounds. Conversely, statistics that deviate from this style of gameplay should display an inverse correlation with both stats. Also, it</w:t>
      </w:r>
      <w:r w:rsidR="0015583D">
        <w:t>'</w:t>
      </w:r>
      <w:r>
        <w:t>s only fair to assume that turnovers and offensive rebounds should display a correlation with one another.</w:t>
      </w:r>
    </w:p>
    <w:p w14:paraId="1F503BD4" w14:textId="4C1EABEA" w:rsidR="00C8245E" w:rsidRPr="00C8245E" w:rsidRDefault="00C8245E" w:rsidP="00F6779E">
      <w:r w:rsidRPr="00C8245E">
        <w:lastRenderedPageBreak/>
        <w:t>To strengthen this hypothesis, I plotted the statistics listed above:</w:t>
      </w:r>
    </w:p>
    <w:p w14:paraId="6F8CC5ED" w14:textId="4016B312" w:rsidR="00C8245E" w:rsidRDefault="00C8245E" w:rsidP="00F6779E">
      <w:pPr>
        <w:rPr>
          <w:sz w:val="22"/>
          <w:szCs w:val="22"/>
        </w:rPr>
      </w:pPr>
      <w:r>
        <w:rPr>
          <w:noProof/>
          <w:sz w:val="22"/>
          <w:szCs w:val="22"/>
        </w:rPr>
        <w:drawing>
          <wp:inline distT="0" distB="0" distL="0" distR="0" wp14:anchorId="6B55A774" wp14:editId="5C60C5FE">
            <wp:extent cx="5556250" cy="2691227"/>
            <wp:effectExtent l="0" t="0" r="6350" b="0"/>
            <wp:docPr id="47" name="Imagem 47" descr="Interface gráfica do usuário, 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Imagem 47" descr="Interface gráfica do usuário, Gráfico, Gráfico de linhas&#10;&#10;Descrição gerada automaticamente"/>
                    <pic:cNvPicPr/>
                  </pic:nvPicPr>
                  <pic:blipFill>
                    <a:blip r:embed="rId13">
                      <a:extLst>
                        <a:ext uri="{28A0092B-C50C-407E-A947-70E740481C1C}">
                          <a14:useLocalDpi xmlns:a14="http://schemas.microsoft.com/office/drawing/2010/main" val="0"/>
                        </a:ext>
                      </a:extLst>
                    </a:blip>
                    <a:stretch>
                      <a:fillRect/>
                    </a:stretch>
                  </pic:blipFill>
                  <pic:spPr>
                    <a:xfrm>
                      <a:off x="0" y="0"/>
                      <a:ext cx="5565972" cy="2695936"/>
                    </a:xfrm>
                    <a:prstGeom prst="rect">
                      <a:avLst/>
                    </a:prstGeom>
                  </pic:spPr>
                </pic:pic>
              </a:graphicData>
            </a:graphic>
          </wp:inline>
        </w:drawing>
      </w:r>
      <w:r>
        <w:rPr>
          <w:noProof/>
          <w:sz w:val="22"/>
          <w:szCs w:val="22"/>
        </w:rPr>
        <w:drawing>
          <wp:inline distT="0" distB="0" distL="0" distR="0" wp14:anchorId="28939923" wp14:editId="016E2121">
            <wp:extent cx="5556695" cy="2691442"/>
            <wp:effectExtent l="0" t="0" r="6350" b="0"/>
            <wp:docPr id="48" name="Imagem 48" descr="Interface gráfica do usuário, 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Imagem 48" descr="Interface gráfica do usuário, Gráfico, Gráfico de linhas&#10;&#10;Descrição gerada automaticamente"/>
                    <pic:cNvPicPr/>
                  </pic:nvPicPr>
                  <pic:blipFill>
                    <a:blip r:embed="rId14">
                      <a:extLst>
                        <a:ext uri="{28A0092B-C50C-407E-A947-70E740481C1C}">
                          <a14:useLocalDpi xmlns:a14="http://schemas.microsoft.com/office/drawing/2010/main" val="0"/>
                        </a:ext>
                      </a:extLst>
                    </a:blip>
                    <a:stretch>
                      <a:fillRect/>
                    </a:stretch>
                  </pic:blipFill>
                  <pic:spPr>
                    <a:xfrm>
                      <a:off x="0" y="0"/>
                      <a:ext cx="5571153" cy="2698445"/>
                    </a:xfrm>
                    <a:prstGeom prst="rect">
                      <a:avLst/>
                    </a:prstGeom>
                  </pic:spPr>
                </pic:pic>
              </a:graphicData>
            </a:graphic>
          </wp:inline>
        </w:drawing>
      </w:r>
    </w:p>
    <w:p w14:paraId="0E9437DD" w14:textId="45DFEA57" w:rsidR="00C8245E" w:rsidRPr="00160BDD" w:rsidRDefault="00C8245E" w:rsidP="00C8245E">
      <w:r w:rsidRPr="00160BDD">
        <w:rPr>
          <w:noProof/>
        </w:rPr>
        <w:drawing>
          <wp:anchor distT="0" distB="0" distL="114300" distR="114300" simplePos="0" relativeHeight="251664384" behindDoc="0" locked="0" layoutInCell="1" allowOverlap="1" wp14:anchorId="3D738DE1" wp14:editId="226E3DC1">
            <wp:simplePos x="0" y="0"/>
            <wp:positionH relativeFrom="margin">
              <wp:posOffset>-258792</wp:posOffset>
            </wp:positionH>
            <wp:positionV relativeFrom="paragraph">
              <wp:posOffset>3810</wp:posOffset>
            </wp:positionV>
            <wp:extent cx="4321810" cy="2249805"/>
            <wp:effectExtent l="0" t="0" r="2540" b="0"/>
            <wp:wrapSquare wrapText="bothSides"/>
            <wp:docPr id="49" name="Imagem 49"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Imagem 49" descr="Gráfico, Gráfico de linhas&#10;&#10;Descrição gerada automaticament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4321810" cy="2249805"/>
                    </a:xfrm>
                    <a:prstGeom prst="rect">
                      <a:avLst/>
                    </a:prstGeom>
                  </pic:spPr>
                </pic:pic>
              </a:graphicData>
            </a:graphic>
            <wp14:sizeRelH relativeFrom="margin">
              <wp14:pctWidth>0</wp14:pctWidth>
            </wp14:sizeRelH>
            <wp14:sizeRelV relativeFrom="margin">
              <wp14:pctHeight>0</wp14:pctHeight>
            </wp14:sizeRelV>
          </wp:anchor>
        </w:drawing>
      </w:r>
      <w:r w:rsidR="00D646E8" w:rsidRPr="00D646E8">
        <w:t>The data does support all the suggested correlations, but a more detailed analysis would be beneficial to provide a stronger statement. While this project will not undertake a deeper examination, a recommended approach would be to review video footage of turnovers and offensive rebounds to confirm if they do indeed occur primarily</w:t>
      </w:r>
      <w:r w:rsidR="00EB0500">
        <w:t xml:space="preserve"> in</w:t>
      </w:r>
      <w:r w:rsidR="00D646E8" w:rsidRPr="00D646E8">
        <w:t xml:space="preserve"> near the rim</w:t>
      </w:r>
      <w:r w:rsidR="00EB0500">
        <w:t xml:space="preserve"> situations</w:t>
      </w:r>
      <w:r w:rsidR="00D646E8" w:rsidRPr="00D646E8">
        <w:t>.</w:t>
      </w:r>
    </w:p>
    <w:p w14:paraId="35F33256" w14:textId="1BAB1D6A" w:rsidR="000246A6" w:rsidRDefault="00BD3CE0" w:rsidP="00BD3CE0">
      <w:pPr>
        <w:pStyle w:val="Ttulo"/>
        <w:rPr>
          <w14:textOutline w14:w="3175" w14:cap="rnd" w14:cmpd="sng" w14:algn="ctr">
            <w14:solidFill>
              <w14:schemeClr w14:val="bg1"/>
            </w14:solidFill>
            <w14:prstDash w14:val="solid"/>
            <w14:bevel/>
          </w14:textOutline>
        </w:rPr>
      </w:pPr>
      <w:r w:rsidRPr="00BD3CE0">
        <w:rPr>
          <w14:textOutline w14:w="3175" w14:cap="rnd" w14:cmpd="sng" w14:algn="ctr">
            <w14:solidFill>
              <w14:schemeClr w14:val="bg1"/>
            </w14:solidFill>
            <w14:prstDash w14:val="solid"/>
            <w14:bevel/>
          </w14:textOutline>
        </w:rPr>
        <w:lastRenderedPageBreak/>
        <w:t>Appendix A</w:t>
      </w:r>
    </w:p>
    <w:p w14:paraId="1F02AECB" w14:textId="5AC76102" w:rsidR="00D74410" w:rsidRDefault="00D74410" w:rsidP="00D74410">
      <w:r>
        <w:rPr>
          <w:noProof/>
        </w:rPr>
        <w:drawing>
          <wp:inline distT="0" distB="0" distL="0" distR="0" wp14:anchorId="50CC5E03" wp14:editId="1CE5D53B">
            <wp:extent cx="5400040" cy="4050030"/>
            <wp:effectExtent l="0" t="0" r="0" b="7620"/>
            <wp:docPr id="7" name="Imagem 7"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Imagem 7" descr="Gráfico, Gráfico de linhas&#10;&#10;Descrição gerada automaticamente"/>
                    <pic:cNvPicPr/>
                  </pic:nvPicPr>
                  <pic:blipFill>
                    <a:blip r:embed="rId16">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drawing>
          <wp:inline distT="0" distB="0" distL="0" distR="0" wp14:anchorId="0E5F020F" wp14:editId="6F64CD9B">
            <wp:extent cx="5400040" cy="4050030"/>
            <wp:effectExtent l="0" t="0" r="0" b="7620"/>
            <wp:docPr id="8" name="Imagem 8"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Imagem 8" descr="Gráfico, Gráfico de linhas&#10;&#10;Descrição gerada automaticamente"/>
                    <pic:cNvPicPr/>
                  </pic:nvPicPr>
                  <pic:blipFill>
                    <a:blip r:embed="rId17">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lastRenderedPageBreak/>
        <w:drawing>
          <wp:inline distT="0" distB="0" distL="0" distR="0" wp14:anchorId="6009BA8C" wp14:editId="2A1914B9">
            <wp:extent cx="5400040" cy="4050030"/>
            <wp:effectExtent l="0" t="0" r="0" b="7620"/>
            <wp:docPr id="9" name="Imagem 9"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Imagem 9" descr="Gráfico, Gráfico de linhas&#10;&#10;Descrição gerada automaticamente"/>
                    <pic:cNvPicPr/>
                  </pic:nvPicPr>
                  <pic:blipFill>
                    <a:blip r:embed="rId18">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drawing>
          <wp:inline distT="0" distB="0" distL="0" distR="0" wp14:anchorId="06D3D9DF" wp14:editId="76CE95AF">
            <wp:extent cx="5400040" cy="4050030"/>
            <wp:effectExtent l="0" t="0" r="0" b="7620"/>
            <wp:docPr id="10" name="Imagem 10"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Imagem 10" descr="Gráfico, Gráfico de linhas&#10;&#10;Descrição gerada automaticamente"/>
                    <pic:cNvPicPr/>
                  </pic:nvPicPr>
                  <pic:blipFill>
                    <a:blip r:embed="rId19">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lastRenderedPageBreak/>
        <w:drawing>
          <wp:inline distT="0" distB="0" distL="0" distR="0" wp14:anchorId="36DDCE9B" wp14:editId="3E73DFBD">
            <wp:extent cx="5400040" cy="4050030"/>
            <wp:effectExtent l="0" t="0" r="0" b="7620"/>
            <wp:docPr id="11" name="Imagem 1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Imagem 11" descr="Gráfico, Gráfico de linhas&#10;&#10;Descrição gerada automaticamente"/>
                    <pic:cNvPicPr/>
                  </pic:nvPicPr>
                  <pic:blipFill>
                    <a:blip r:embed="rId20">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drawing>
          <wp:inline distT="0" distB="0" distL="0" distR="0" wp14:anchorId="5F73A6B7" wp14:editId="096E27DE">
            <wp:extent cx="5400040" cy="4050030"/>
            <wp:effectExtent l="0" t="0" r="0" b="7620"/>
            <wp:docPr id="12" name="Imagem 12"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m 12" descr="Gráfico, Gráfico de linhas&#10;&#10;Descrição gerada automaticamente"/>
                    <pic:cNvPicPr/>
                  </pic:nvPicPr>
                  <pic:blipFill>
                    <a:blip r:embed="rId11">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lastRenderedPageBreak/>
        <w:drawing>
          <wp:inline distT="0" distB="0" distL="0" distR="0" wp14:anchorId="5888E983" wp14:editId="21E4C867">
            <wp:extent cx="5400040" cy="4050030"/>
            <wp:effectExtent l="0" t="0" r="0" b="7620"/>
            <wp:docPr id="13" name="Imagem 13"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Imagem 13" descr="Gráfico, Gráfico de linhas&#10;&#10;Descrição gerada automaticamente"/>
                    <pic:cNvPicPr/>
                  </pic:nvPicPr>
                  <pic:blipFill>
                    <a:blip r:embed="rId21">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drawing>
          <wp:inline distT="0" distB="0" distL="0" distR="0" wp14:anchorId="09BADAE6" wp14:editId="5E57BDE1">
            <wp:extent cx="5400040" cy="4050030"/>
            <wp:effectExtent l="0" t="0" r="0" b="7620"/>
            <wp:docPr id="14" name="Imagem 14"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m 14" descr="Gráfico, Gráfico de linhas&#10;&#10;Descrição gerada automaticamente"/>
                    <pic:cNvPicPr/>
                  </pic:nvPicPr>
                  <pic:blipFill>
                    <a:blip r:embed="rId22">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lastRenderedPageBreak/>
        <w:drawing>
          <wp:inline distT="0" distB="0" distL="0" distR="0" wp14:anchorId="72EC3350" wp14:editId="42140506">
            <wp:extent cx="5400040" cy="4050030"/>
            <wp:effectExtent l="0" t="0" r="0" b="7620"/>
            <wp:docPr id="15" name="Imagem 15"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m 15" descr="Gráfico, Gráfico de linhas&#10;&#10;Descrição gerada automaticamente"/>
                    <pic:cNvPicPr/>
                  </pic:nvPicPr>
                  <pic:blipFill>
                    <a:blip r:embed="rId23">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drawing>
          <wp:inline distT="0" distB="0" distL="0" distR="0" wp14:anchorId="06F9F4BF" wp14:editId="5C1813F4">
            <wp:extent cx="5400040" cy="4050030"/>
            <wp:effectExtent l="0" t="0" r="0" b="7620"/>
            <wp:docPr id="16" name="Imagem 16"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m 16" descr="Gráfico, Gráfico de linhas&#10;&#10;Descrição gerada automaticamente"/>
                    <pic:cNvPicPr/>
                  </pic:nvPicPr>
                  <pic:blipFill>
                    <a:blip r:embed="rId24">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lastRenderedPageBreak/>
        <w:drawing>
          <wp:inline distT="0" distB="0" distL="0" distR="0" wp14:anchorId="059BF210" wp14:editId="1873F70B">
            <wp:extent cx="5400040" cy="4050030"/>
            <wp:effectExtent l="0" t="0" r="0" b="7620"/>
            <wp:docPr id="17" name="Imagem 17"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m 17" descr="Gráfico, Gráfico de linhas&#10;&#10;Descrição gerada automaticamente"/>
                    <pic:cNvPicPr/>
                  </pic:nvPicPr>
                  <pic:blipFill>
                    <a:blip r:embed="rId25">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drawing>
          <wp:inline distT="0" distB="0" distL="0" distR="0" wp14:anchorId="07342237" wp14:editId="2935802B">
            <wp:extent cx="5400040" cy="4050030"/>
            <wp:effectExtent l="0" t="0" r="0" b="7620"/>
            <wp:docPr id="18" name="Imagem 18"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m 18" descr="Gráfico, Gráfico de linhas&#10;&#10;Descrição gerada automaticamente"/>
                    <pic:cNvPicPr/>
                  </pic:nvPicPr>
                  <pic:blipFill>
                    <a:blip r:embed="rId26">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lastRenderedPageBreak/>
        <w:drawing>
          <wp:inline distT="0" distB="0" distL="0" distR="0" wp14:anchorId="0A6BE706" wp14:editId="23777C95">
            <wp:extent cx="5400040" cy="4050030"/>
            <wp:effectExtent l="0" t="0" r="0" b="7620"/>
            <wp:docPr id="19" name="Imagem 19"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m 19" descr="Gráfico, Gráfico de linhas&#10;&#10;Descrição gerada automaticamente"/>
                    <pic:cNvPicPr/>
                  </pic:nvPicPr>
                  <pic:blipFill>
                    <a:blip r:embed="rId27">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drawing>
          <wp:inline distT="0" distB="0" distL="0" distR="0" wp14:anchorId="73CBA203" wp14:editId="413D8533">
            <wp:extent cx="5400040" cy="4050030"/>
            <wp:effectExtent l="0" t="0" r="0" b="7620"/>
            <wp:docPr id="20" name="Imagem 20"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Imagem 20" descr="Gráfico, Gráfico de linhas&#10;&#10;Descrição gerada automaticamente"/>
                    <pic:cNvPicPr/>
                  </pic:nvPicPr>
                  <pic:blipFill>
                    <a:blip r:embed="rId28">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lastRenderedPageBreak/>
        <w:drawing>
          <wp:inline distT="0" distB="0" distL="0" distR="0" wp14:anchorId="2C02D8C1" wp14:editId="5B859D68">
            <wp:extent cx="5400040" cy="3973830"/>
            <wp:effectExtent l="0" t="0" r="0" b="7620"/>
            <wp:docPr id="21" name="Imagem 2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Imagem 21" descr="Gráfico, Gráfico de linhas&#10;&#10;Descrição gerada automaticamente"/>
                    <pic:cNvPicPr/>
                  </pic:nvPicPr>
                  <pic:blipFill>
                    <a:blip r:embed="rId29">
                      <a:extLst>
                        <a:ext uri="{28A0092B-C50C-407E-A947-70E740481C1C}">
                          <a14:useLocalDpi xmlns:a14="http://schemas.microsoft.com/office/drawing/2010/main" val="0"/>
                        </a:ext>
                      </a:extLst>
                    </a:blip>
                    <a:stretch>
                      <a:fillRect/>
                    </a:stretch>
                  </pic:blipFill>
                  <pic:spPr>
                    <a:xfrm>
                      <a:off x="0" y="0"/>
                      <a:ext cx="5400040" cy="3973830"/>
                    </a:xfrm>
                    <a:prstGeom prst="rect">
                      <a:avLst/>
                    </a:prstGeom>
                  </pic:spPr>
                </pic:pic>
              </a:graphicData>
            </a:graphic>
          </wp:inline>
        </w:drawing>
      </w:r>
      <w:r>
        <w:rPr>
          <w:noProof/>
        </w:rPr>
        <w:drawing>
          <wp:inline distT="0" distB="0" distL="0" distR="0" wp14:anchorId="34A91209" wp14:editId="5193341F">
            <wp:extent cx="5400040" cy="4050030"/>
            <wp:effectExtent l="0" t="0" r="0" b="7620"/>
            <wp:docPr id="22" name="Imagem 22"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Imagem 22" descr="Gráfico&#10;&#10;Descrição gerada automaticamente"/>
                    <pic:cNvPicPr/>
                  </pic:nvPicPr>
                  <pic:blipFill>
                    <a:blip r:embed="rId30">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lastRenderedPageBreak/>
        <w:drawing>
          <wp:inline distT="0" distB="0" distL="0" distR="0" wp14:anchorId="2B4307AB" wp14:editId="10B35D4F">
            <wp:extent cx="5400040" cy="4050030"/>
            <wp:effectExtent l="0" t="0" r="0" b="7620"/>
            <wp:docPr id="23" name="Imagem 23"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Imagem 23" descr="Gráfico, Gráfico de linhas&#10;&#10;Descrição gerada automaticamente"/>
                    <pic:cNvPicPr/>
                  </pic:nvPicPr>
                  <pic:blipFill>
                    <a:blip r:embed="rId31">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drawing>
          <wp:inline distT="0" distB="0" distL="0" distR="0" wp14:anchorId="02105E09" wp14:editId="03193579">
            <wp:extent cx="5400040" cy="4050030"/>
            <wp:effectExtent l="0" t="0" r="0" b="7620"/>
            <wp:docPr id="24" name="Imagem 24"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Imagem 24" descr="Gráfico, Gráfico de linhas&#10;&#10;Descrição gerada automaticamente"/>
                    <pic:cNvPicPr/>
                  </pic:nvPicPr>
                  <pic:blipFill>
                    <a:blip r:embed="rId32">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lastRenderedPageBreak/>
        <w:drawing>
          <wp:inline distT="0" distB="0" distL="0" distR="0" wp14:anchorId="2DE177DF" wp14:editId="401B6A8F">
            <wp:extent cx="5400040" cy="4050030"/>
            <wp:effectExtent l="0" t="0" r="0" b="7620"/>
            <wp:docPr id="25" name="Imagem 25"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Imagem 25" descr="Gráfico, Gráfico de linhas&#10;&#10;Descrição gerada automaticamente"/>
                    <pic:cNvPicPr/>
                  </pic:nvPicPr>
                  <pic:blipFill>
                    <a:blip r:embed="rId33">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p>
    <w:p w14:paraId="64A864C8" w14:textId="77777777" w:rsidR="00AC5132" w:rsidRDefault="00AC5132" w:rsidP="00E6374C">
      <w:pPr>
        <w:pStyle w:val="Ttulo"/>
        <w:rPr>
          <w14:textOutline w14:w="3175" w14:cap="rnd" w14:cmpd="sng" w14:algn="ctr">
            <w14:solidFill>
              <w14:schemeClr w14:val="bg1"/>
            </w14:solidFill>
            <w14:prstDash w14:val="solid"/>
            <w14:bevel/>
          </w14:textOutline>
        </w:rPr>
      </w:pPr>
    </w:p>
    <w:p w14:paraId="4C577720" w14:textId="77777777" w:rsidR="00AC5132" w:rsidRDefault="00AC5132" w:rsidP="00E6374C">
      <w:pPr>
        <w:pStyle w:val="Ttulo"/>
        <w:rPr>
          <w14:textOutline w14:w="3175" w14:cap="rnd" w14:cmpd="sng" w14:algn="ctr">
            <w14:solidFill>
              <w14:schemeClr w14:val="bg1"/>
            </w14:solidFill>
            <w14:prstDash w14:val="solid"/>
            <w14:bevel/>
          </w14:textOutline>
        </w:rPr>
      </w:pPr>
    </w:p>
    <w:p w14:paraId="5C4D9E3C" w14:textId="77777777" w:rsidR="00AC5132" w:rsidRDefault="00AC5132" w:rsidP="00E6374C">
      <w:pPr>
        <w:pStyle w:val="Ttulo"/>
        <w:rPr>
          <w14:textOutline w14:w="3175" w14:cap="rnd" w14:cmpd="sng" w14:algn="ctr">
            <w14:solidFill>
              <w14:schemeClr w14:val="bg1"/>
            </w14:solidFill>
            <w14:prstDash w14:val="solid"/>
            <w14:bevel/>
          </w14:textOutline>
        </w:rPr>
      </w:pPr>
    </w:p>
    <w:p w14:paraId="5D219382" w14:textId="77777777" w:rsidR="00AC5132" w:rsidRDefault="00AC5132" w:rsidP="00E6374C">
      <w:pPr>
        <w:pStyle w:val="Ttulo"/>
        <w:rPr>
          <w14:textOutline w14:w="3175" w14:cap="rnd" w14:cmpd="sng" w14:algn="ctr">
            <w14:solidFill>
              <w14:schemeClr w14:val="bg1"/>
            </w14:solidFill>
            <w14:prstDash w14:val="solid"/>
            <w14:bevel/>
          </w14:textOutline>
        </w:rPr>
      </w:pPr>
    </w:p>
    <w:p w14:paraId="5B15A9E7" w14:textId="77777777" w:rsidR="00AC5132" w:rsidRDefault="00AC5132" w:rsidP="00E6374C">
      <w:pPr>
        <w:pStyle w:val="Ttulo"/>
        <w:rPr>
          <w14:textOutline w14:w="3175" w14:cap="rnd" w14:cmpd="sng" w14:algn="ctr">
            <w14:solidFill>
              <w14:schemeClr w14:val="bg1"/>
            </w14:solidFill>
            <w14:prstDash w14:val="solid"/>
            <w14:bevel/>
          </w14:textOutline>
        </w:rPr>
      </w:pPr>
    </w:p>
    <w:p w14:paraId="227971E3" w14:textId="77777777" w:rsidR="00AC5132" w:rsidRDefault="00AC5132" w:rsidP="00E6374C">
      <w:pPr>
        <w:pStyle w:val="Ttulo"/>
        <w:rPr>
          <w14:textOutline w14:w="3175" w14:cap="rnd" w14:cmpd="sng" w14:algn="ctr">
            <w14:solidFill>
              <w14:schemeClr w14:val="bg1"/>
            </w14:solidFill>
            <w14:prstDash w14:val="solid"/>
            <w14:bevel/>
          </w14:textOutline>
        </w:rPr>
      </w:pPr>
    </w:p>
    <w:p w14:paraId="77FF6AD5" w14:textId="77777777" w:rsidR="00AC5132" w:rsidRDefault="00AC5132" w:rsidP="00E6374C">
      <w:pPr>
        <w:pStyle w:val="Ttulo"/>
        <w:rPr>
          <w14:textOutline w14:w="3175" w14:cap="rnd" w14:cmpd="sng" w14:algn="ctr">
            <w14:solidFill>
              <w14:schemeClr w14:val="bg1"/>
            </w14:solidFill>
            <w14:prstDash w14:val="solid"/>
            <w14:bevel/>
          </w14:textOutline>
        </w:rPr>
      </w:pPr>
    </w:p>
    <w:p w14:paraId="0502F4CB" w14:textId="77777777" w:rsidR="00AC5132" w:rsidRDefault="00AC5132" w:rsidP="00E6374C">
      <w:pPr>
        <w:pStyle w:val="Ttulo"/>
        <w:rPr>
          <w14:textOutline w14:w="3175" w14:cap="rnd" w14:cmpd="sng" w14:algn="ctr">
            <w14:solidFill>
              <w14:schemeClr w14:val="bg1"/>
            </w14:solidFill>
            <w14:prstDash w14:val="solid"/>
            <w14:bevel/>
          </w14:textOutline>
        </w:rPr>
      </w:pPr>
    </w:p>
    <w:p w14:paraId="089BA138" w14:textId="77777777" w:rsidR="00AC5132" w:rsidRDefault="00AC5132" w:rsidP="00E6374C">
      <w:pPr>
        <w:pStyle w:val="Ttulo"/>
        <w:rPr>
          <w14:textOutline w14:w="3175" w14:cap="rnd" w14:cmpd="sng" w14:algn="ctr">
            <w14:solidFill>
              <w14:schemeClr w14:val="bg1"/>
            </w14:solidFill>
            <w14:prstDash w14:val="solid"/>
            <w14:bevel/>
          </w14:textOutline>
        </w:rPr>
      </w:pPr>
    </w:p>
    <w:p w14:paraId="5D140E04" w14:textId="77777777" w:rsidR="00AC5132" w:rsidRDefault="00AC5132" w:rsidP="00E6374C">
      <w:pPr>
        <w:pStyle w:val="Ttulo"/>
        <w:rPr>
          <w14:textOutline w14:w="3175" w14:cap="rnd" w14:cmpd="sng" w14:algn="ctr">
            <w14:solidFill>
              <w14:schemeClr w14:val="bg1"/>
            </w14:solidFill>
            <w14:prstDash w14:val="solid"/>
            <w14:bevel/>
          </w14:textOutline>
        </w:rPr>
      </w:pPr>
    </w:p>
    <w:p w14:paraId="0C5BCD1C" w14:textId="5584A753" w:rsidR="00E6374C" w:rsidRDefault="00E6374C" w:rsidP="00E6374C">
      <w:pPr>
        <w:pStyle w:val="Ttulo"/>
        <w:rPr>
          <w14:textOutline w14:w="3175" w14:cap="rnd" w14:cmpd="sng" w14:algn="ctr">
            <w14:solidFill>
              <w14:schemeClr w14:val="bg1"/>
            </w14:solidFill>
            <w14:prstDash w14:val="solid"/>
            <w14:bevel/>
          </w14:textOutline>
        </w:rPr>
      </w:pPr>
      <w:r w:rsidRPr="00E6374C">
        <w:rPr>
          <w14:textOutline w14:w="3175" w14:cap="rnd" w14:cmpd="sng" w14:algn="ctr">
            <w14:solidFill>
              <w14:schemeClr w14:val="bg1"/>
            </w14:solidFill>
            <w14:prstDash w14:val="solid"/>
            <w14:bevel/>
          </w14:textOutline>
        </w:rPr>
        <w:lastRenderedPageBreak/>
        <w:t>Appendix B</w:t>
      </w:r>
    </w:p>
    <w:p w14:paraId="435A758D" w14:textId="38BDBE20" w:rsidR="00E6374C" w:rsidRPr="00E6374C" w:rsidRDefault="00E6374C" w:rsidP="00E6374C">
      <w:r>
        <w:rPr>
          <w:noProof/>
        </w:rPr>
        <w:drawing>
          <wp:inline distT="0" distB="0" distL="0" distR="0" wp14:anchorId="22FAC05B" wp14:editId="18A050EB">
            <wp:extent cx="5400040" cy="4050030"/>
            <wp:effectExtent l="0" t="0" r="0" b="7620"/>
            <wp:docPr id="27" name="Imagem 27"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Imagem 27" descr="Gráfico, Gráfico de linhas&#10;&#10;Descrição gerada automaticamente"/>
                    <pic:cNvPicPr/>
                  </pic:nvPicPr>
                  <pic:blipFill>
                    <a:blip r:embed="rId34">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drawing>
          <wp:inline distT="0" distB="0" distL="0" distR="0" wp14:anchorId="3503C082" wp14:editId="7DC0D4A4">
            <wp:extent cx="5400040" cy="4050030"/>
            <wp:effectExtent l="0" t="0" r="0" b="7620"/>
            <wp:docPr id="28" name="Imagem 28"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Imagem 28" descr="Gráfico, Gráfico de linhas&#10;&#10;Descrição gerada automaticamente"/>
                    <pic:cNvPicPr/>
                  </pic:nvPicPr>
                  <pic:blipFill>
                    <a:blip r:embed="rId35">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lastRenderedPageBreak/>
        <w:drawing>
          <wp:inline distT="0" distB="0" distL="0" distR="0" wp14:anchorId="14D7908F" wp14:editId="500C4B4C">
            <wp:extent cx="5400040" cy="4050030"/>
            <wp:effectExtent l="0" t="0" r="0" b="7620"/>
            <wp:docPr id="29" name="Imagem 29"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Imagem 29" descr="Gráfico, Gráfico de linhas&#10;&#10;Descrição gerada automaticamente"/>
                    <pic:cNvPicPr/>
                  </pic:nvPicPr>
                  <pic:blipFill>
                    <a:blip r:embed="rId36">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drawing>
          <wp:inline distT="0" distB="0" distL="0" distR="0" wp14:anchorId="1D459C93" wp14:editId="6F112D29">
            <wp:extent cx="5400040" cy="4050030"/>
            <wp:effectExtent l="0" t="0" r="0" b="7620"/>
            <wp:docPr id="30" name="Imagem 30"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Imagem 30" descr="Gráfico, Gráfico de linhas&#10;&#10;Descrição gerada automaticamente"/>
                    <pic:cNvPicPr/>
                  </pic:nvPicPr>
                  <pic:blipFill>
                    <a:blip r:embed="rId37">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lastRenderedPageBreak/>
        <w:drawing>
          <wp:inline distT="0" distB="0" distL="0" distR="0" wp14:anchorId="5A5F3408" wp14:editId="3CF95C30">
            <wp:extent cx="5400040" cy="4050030"/>
            <wp:effectExtent l="0" t="0" r="0" b="7620"/>
            <wp:docPr id="31" name="Imagem 3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Imagem 31" descr="Gráfico, Gráfico de linhas&#10;&#10;Descrição gerada automaticamente"/>
                    <pic:cNvPicPr/>
                  </pic:nvPicPr>
                  <pic:blipFill>
                    <a:blip r:embed="rId38">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drawing>
          <wp:inline distT="0" distB="0" distL="0" distR="0" wp14:anchorId="0D72124D" wp14:editId="06E4E560">
            <wp:extent cx="5400040" cy="4050030"/>
            <wp:effectExtent l="0" t="0" r="0" b="7620"/>
            <wp:docPr id="32" name="Imagem 32"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Imagem 32" descr="Gráfico, Gráfico de linhas&#10;&#10;Descrição gerada automaticamente"/>
                    <pic:cNvPicPr/>
                  </pic:nvPicPr>
                  <pic:blipFill>
                    <a:blip r:embed="rId12">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lastRenderedPageBreak/>
        <w:drawing>
          <wp:inline distT="0" distB="0" distL="0" distR="0" wp14:anchorId="4BC99666" wp14:editId="38D07275">
            <wp:extent cx="5400040" cy="4050030"/>
            <wp:effectExtent l="0" t="0" r="0" b="7620"/>
            <wp:docPr id="33" name="Imagem 33"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Imagem 33" descr="Gráfico&#10;&#10;Descrição gerada automaticamente"/>
                    <pic:cNvPicPr/>
                  </pic:nvPicPr>
                  <pic:blipFill>
                    <a:blip r:embed="rId39">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drawing>
          <wp:inline distT="0" distB="0" distL="0" distR="0" wp14:anchorId="7EE22AB7" wp14:editId="04862906">
            <wp:extent cx="5400040" cy="4050030"/>
            <wp:effectExtent l="0" t="0" r="0" b="7620"/>
            <wp:docPr id="34" name="Imagem 34"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Imagem 34" descr="Gráfico&#10;&#10;Descrição gerada automaticamente"/>
                    <pic:cNvPicPr/>
                  </pic:nvPicPr>
                  <pic:blipFill>
                    <a:blip r:embed="rId40">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lastRenderedPageBreak/>
        <w:drawing>
          <wp:inline distT="0" distB="0" distL="0" distR="0" wp14:anchorId="0AE88F55" wp14:editId="26F1677A">
            <wp:extent cx="5400040" cy="4050030"/>
            <wp:effectExtent l="0" t="0" r="0" b="7620"/>
            <wp:docPr id="35" name="Imagem 35"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Imagem 35" descr="Gráfico, Gráfico de linhas&#10;&#10;Descrição gerada automaticamente"/>
                    <pic:cNvPicPr/>
                  </pic:nvPicPr>
                  <pic:blipFill>
                    <a:blip r:embed="rId41">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drawing>
          <wp:inline distT="0" distB="0" distL="0" distR="0" wp14:anchorId="23435A3C" wp14:editId="3859C2B5">
            <wp:extent cx="5400040" cy="4050030"/>
            <wp:effectExtent l="0" t="0" r="0" b="7620"/>
            <wp:docPr id="36" name="Imagem 36"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Imagem 36" descr="Gráfico&#10;&#10;Descrição gerada automaticamente"/>
                    <pic:cNvPicPr/>
                  </pic:nvPicPr>
                  <pic:blipFill>
                    <a:blip r:embed="rId42">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lastRenderedPageBreak/>
        <w:drawing>
          <wp:inline distT="0" distB="0" distL="0" distR="0" wp14:anchorId="58BB1B53" wp14:editId="27ABA765">
            <wp:extent cx="5400040" cy="4050030"/>
            <wp:effectExtent l="0" t="0" r="0" b="7620"/>
            <wp:docPr id="37" name="Imagem 37"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Imagem 37" descr="Gráfico, Gráfico de linhas&#10;&#10;Descrição gerada automaticamente"/>
                    <pic:cNvPicPr/>
                  </pic:nvPicPr>
                  <pic:blipFill>
                    <a:blip r:embed="rId43">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drawing>
          <wp:inline distT="0" distB="0" distL="0" distR="0" wp14:anchorId="5CCA75B1" wp14:editId="104711D0">
            <wp:extent cx="5400040" cy="4050030"/>
            <wp:effectExtent l="0" t="0" r="0" b="7620"/>
            <wp:docPr id="38" name="Imagem 38" descr="Gráfico&#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Imagem 38" descr="Gráfico&#10;&#10;Descrição gerada automaticamente"/>
                    <pic:cNvPicPr/>
                  </pic:nvPicPr>
                  <pic:blipFill>
                    <a:blip r:embed="rId44">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lastRenderedPageBreak/>
        <w:drawing>
          <wp:inline distT="0" distB="0" distL="0" distR="0" wp14:anchorId="68F041FB" wp14:editId="6B382FE4">
            <wp:extent cx="5400040" cy="4050030"/>
            <wp:effectExtent l="0" t="0" r="0" b="7620"/>
            <wp:docPr id="39" name="Imagem 39"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Imagem 39" descr="Gráfico, Gráfico de linhas&#10;&#10;Descrição gerada automaticamente"/>
                    <pic:cNvPicPr/>
                  </pic:nvPicPr>
                  <pic:blipFill>
                    <a:blip r:embed="rId45">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drawing>
          <wp:inline distT="0" distB="0" distL="0" distR="0" wp14:anchorId="4FADDD76" wp14:editId="316C03D1">
            <wp:extent cx="5400040" cy="4050030"/>
            <wp:effectExtent l="0" t="0" r="0" b="7620"/>
            <wp:docPr id="40" name="Imagem 40"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Imagem 40" descr="Gráfico, Gráfico de linhas&#10;&#10;Descrição gerada automaticamente"/>
                    <pic:cNvPicPr/>
                  </pic:nvPicPr>
                  <pic:blipFill>
                    <a:blip r:embed="rId46">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lastRenderedPageBreak/>
        <w:drawing>
          <wp:inline distT="0" distB="0" distL="0" distR="0" wp14:anchorId="16358953" wp14:editId="4F9AA206">
            <wp:extent cx="5400040" cy="4050030"/>
            <wp:effectExtent l="0" t="0" r="0" b="7620"/>
            <wp:docPr id="41" name="Imagem 41"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Imagem 41" descr="Gráfico, Gráfico de linhas&#10;&#10;Descrição gerada automaticamente"/>
                    <pic:cNvPicPr/>
                  </pic:nvPicPr>
                  <pic:blipFill>
                    <a:blip r:embed="rId47">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drawing>
          <wp:inline distT="0" distB="0" distL="0" distR="0" wp14:anchorId="7B84B0DF" wp14:editId="02CE9523">
            <wp:extent cx="5400040" cy="4050030"/>
            <wp:effectExtent l="0" t="0" r="0" b="7620"/>
            <wp:docPr id="42" name="Imagem 42"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Imagem 42" descr="Gráfico, Gráfico de linhas&#10;&#10;Descrição gerada automaticamente"/>
                    <pic:cNvPicPr/>
                  </pic:nvPicPr>
                  <pic:blipFill>
                    <a:blip r:embed="rId48">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lastRenderedPageBreak/>
        <w:drawing>
          <wp:inline distT="0" distB="0" distL="0" distR="0" wp14:anchorId="790353B9" wp14:editId="7E1ACC13">
            <wp:extent cx="5400040" cy="4050030"/>
            <wp:effectExtent l="0" t="0" r="0" b="7620"/>
            <wp:docPr id="43" name="Imagem 43"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Imagem 43" descr="Gráfico, Gráfico de linhas&#10;&#10;Descrição gerada automaticamente"/>
                    <pic:cNvPicPr/>
                  </pic:nvPicPr>
                  <pic:blipFill>
                    <a:blip r:embed="rId49">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drawing>
          <wp:inline distT="0" distB="0" distL="0" distR="0" wp14:anchorId="6365C4C7" wp14:editId="495002E6">
            <wp:extent cx="5400040" cy="4050030"/>
            <wp:effectExtent l="0" t="0" r="0" b="7620"/>
            <wp:docPr id="44" name="Imagem 44"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Imagem 44" descr="Gráfico, Gráfico de linhas&#10;&#10;Descrição gerada automaticamente"/>
                    <pic:cNvPicPr/>
                  </pic:nvPicPr>
                  <pic:blipFill>
                    <a:blip r:embed="rId50">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r>
        <w:rPr>
          <w:noProof/>
        </w:rPr>
        <w:lastRenderedPageBreak/>
        <w:drawing>
          <wp:inline distT="0" distB="0" distL="0" distR="0" wp14:anchorId="6233AF82" wp14:editId="0B52A18E">
            <wp:extent cx="5400040" cy="4050030"/>
            <wp:effectExtent l="0" t="0" r="0" b="7620"/>
            <wp:docPr id="45" name="Imagem 45" descr="Gráfico, Gráfico de linhas&#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 name="Imagem 45" descr="Gráfico, Gráfico de linhas&#10;&#10;Descrição gerada automaticamente"/>
                    <pic:cNvPicPr/>
                  </pic:nvPicPr>
                  <pic:blipFill>
                    <a:blip r:embed="rId51">
                      <a:extLst>
                        <a:ext uri="{28A0092B-C50C-407E-A947-70E740481C1C}">
                          <a14:useLocalDpi xmlns:a14="http://schemas.microsoft.com/office/drawing/2010/main" val="0"/>
                        </a:ext>
                      </a:extLst>
                    </a:blip>
                    <a:stretch>
                      <a:fillRect/>
                    </a:stretch>
                  </pic:blipFill>
                  <pic:spPr>
                    <a:xfrm>
                      <a:off x="0" y="0"/>
                      <a:ext cx="5400040" cy="4050030"/>
                    </a:xfrm>
                    <a:prstGeom prst="rect">
                      <a:avLst/>
                    </a:prstGeom>
                  </pic:spPr>
                </pic:pic>
              </a:graphicData>
            </a:graphic>
          </wp:inline>
        </w:drawing>
      </w:r>
    </w:p>
    <w:p w14:paraId="226D9E8E" w14:textId="77777777" w:rsidR="00AC5132" w:rsidRDefault="00AC5132" w:rsidP="008C5860">
      <w:pPr>
        <w:pStyle w:val="Ttulo"/>
        <w:rPr>
          <w14:textOutline w14:w="3175" w14:cap="rnd" w14:cmpd="sng" w14:algn="ctr">
            <w14:solidFill>
              <w14:schemeClr w14:val="bg1"/>
            </w14:solidFill>
            <w14:prstDash w14:val="solid"/>
            <w14:bevel/>
          </w14:textOutline>
        </w:rPr>
      </w:pPr>
    </w:p>
    <w:p w14:paraId="5E0F1E8E" w14:textId="77777777" w:rsidR="00AC5132" w:rsidRDefault="00AC5132" w:rsidP="008C5860">
      <w:pPr>
        <w:pStyle w:val="Ttulo"/>
        <w:rPr>
          <w14:textOutline w14:w="3175" w14:cap="rnd" w14:cmpd="sng" w14:algn="ctr">
            <w14:solidFill>
              <w14:schemeClr w14:val="bg1"/>
            </w14:solidFill>
            <w14:prstDash w14:val="solid"/>
            <w14:bevel/>
          </w14:textOutline>
        </w:rPr>
      </w:pPr>
    </w:p>
    <w:p w14:paraId="6D8A4577" w14:textId="77777777" w:rsidR="00AC5132" w:rsidRDefault="00AC5132" w:rsidP="008C5860">
      <w:pPr>
        <w:pStyle w:val="Ttulo"/>
        <w:rPr>
          <w14:textOutline w14:w="3175" w14:cap="rnd" w14:cmpd="sng" w14:algn="ctr">
            <w14:solidFill>
              <w14:schemeClr w14:val="bg1"/>
            </w14:solidFill>
            <w14:prstDash w14:val="solid"/>
            <w14:bevel/>
          </w14:textOutline>
        </w:rPr>
      </w:pPr>
    </w:p>
    <w:p w14:paraId="16B88CCE" w14:textId="77777777" w:rsidR="00AC5132" w:rsidRDefault="00AC5132" w:rsidP="008C5860">
      <w:pPr>
        <w:pStyle w:val="Ttulo"/>
        <w:rPr>
          <w14:textOutline w14:w="3175" w14:cap="rnd" w14:cmpd="sng" w14:algn="ctr">
            <w14:solidFill>
              <w14:schemeClr w14:val="bg1"/>
            </w14:solidFill>
            <w14:prstDash w14:val="solid"/>
            <w14:bevel/>
          </w14:textOutline>
        </w:rPr>
      </w:pPr>
    </w:p>
    <w:p w14:paraId="7EFFA085" w14:textId="77777777" w:rsidR="00AC5132" w:rsidRDefault="00AC5132" w:rsidP="008C5860">
      <w:pPr>
        <w:pStyle w:val="Ttulo"/>
        <w:rPr>
          <w14:textOutline w14:w="3175" w14:cap="rnd" w14:cmpd="sng" w14:algn="ctr">
            <w14:solidFill>
              <w14:schemeClr w14:val="bg1"/>
            </w14:solidFill>
            <w14:prstDash w14:val="solid"/>
            <w14:bevel/>
          </w14:textOutline>
        </w:rPr>
      </w:pPr>
    </w:p>
    <w:p w14:paraId="28BB9C04" w14:textId="77777777" w:rsidR="00AC5132" w:rsidRDefault="00AC5132" w:rsidP="008C5860">
      <w:pPr>
        <w:pStyle w:val="Ttulo"/>
        <w:rPr>
          <w14:textOutline w14:w="3175" w14:cap="rnd" w14:cmpd="sng" w14:algn="ctr">
            <w14:solidFill>
              <w14:schemeClr w14:val="bg1"/>
            </w14:solidFill>
            <w14:prstDash w14:val="solid"/>
            <w14:bevel/>
          </w14:textOutline>
        </w:rPr>
      </w:pPr>
    </w:p>
    <w:p w14:paraId="4A6A6CC3" w14:textId="77777777" w:rsidR="00AC5132" w:rsidRDefault="00AC5132" w:rsidP="008C5860">
      <w:pPr>
        <w:pStyle w:val="Ttulo"/>
        <w:rPr>
          <w14:textOutline w14:w="3175" w14:cap="rnd" w14:cmpd="sng" w14:algn="ctr">
            <w14:solidFill>
              <w14:schemeClr w14:val="bg1"/>
            </w14:solidFill>
            <w14:prstDash w14:val="solid"/>
            <w14:bevel/>
          </w14:textOutline>
        </w:rPr>
      </w:pPr>
    </w:p>
    <w:p w14:paraId="4A9FE3CE" w14:textId="77777777" w:rsidR="00AC5132" w:rsidRDefault="00AC5132" w:rsidP="008C5860">
      <w:pPr>
        <w:pStyle w:val="Ttulo"/>
        <w:rPr>
          <w14:textOutline w14:w="3175" w14:cap="rnd" w14:cmpd="sng" w14:algn="ctr">
            <w14:solidFill>
              <w14:schemeClr w14:val="bg1"/>
            </w14:solidFill>
            <w14:prstDash w14:val="solid"/>
            <w14:bevel/>
          </w14:textOutline>
        </w:rPr>
      </w:pPr>
    </w:p>
    <w:p w14:paraId="78C8F6E0" w14:textId="77777777" w:rsidR="00AC5132" w:rsidRDefault="00AC5132" w:rsidP="008C5860">
      <w:pPr>
        <w:pStyle w:val="Ttulo"/>
        <w:rPr>
          <w14:textOutline w14:w="3175" w14:cap="rnd" w14:cmpd="sng" w14:algn="ctr">
            <w14:solidFill>
              <w14:schemeClr w14:val="bg1"/>
            </w14:solidFill>
            <w14:prstDash w14:val="solid"/>
            <w14:bevel/>
          </w14:textOutline>
        </w:rPr>
      </w:pPr>
    </w:p>
    <w:p w14:paraId="212BDBD3" w14:textId="77777777" w:rsidR="00AC5132" w:rsidRDefault="00AC5132" w:rsidP="008C5860">
      <w:pPr>
        <w:pStyle w:val="Ttulo"/>
        <w:rPr>
          <w14:textOutline w14:w="3175" w14:cap="rnd" w14:cmpd="sng" w14:algn="ctr">
            <w14:solidFill>
              <w14:schemeClr w14:val="bg1"/>
            </w14:solidFill>
            <w14:prstDash w14:val="solid"/>
            <w14:bevel/>
          </w14:textOutline>
        </w:rPr>
      </w:pPr>
    </w:p>
    <w:p w14:paraId="7AE6A736" w14:textId="50B3EA2F" w:rsidR="000246A6" w:rsidRPr="008C5860" w:rsidRDefault="008C5860" w:rsidP="008C5860">
      <w:pPr>
        <w:pStyle w:val="Ttulo"/>
        <w:rPr>
          <w14:textOutline w14:w="3175" w14:cap="rnd" w14:cmpd="sng" w14:algn="ctr">
            <w14:solidFill>
              <w14:schemeClr w14:val="bg1"/>
            </w14:solidFill>
            <w14:prstDash w14:val="solid"/>
            <w14:bevel/>
          </w14:textOutline>
        </w:rPr>
      </w:pPr>
      <w:r w:rsidRPr="008C5860">
        <w:rPr>
          <w14:textOutline w14:w="3175" w14:cap="rnd" w14:cmpd="sng" w14:algn="ctr">
            <w14:solidFill>
              <w14:schemeClr w14:val="bg1"/>
            </w14:solidFill>
            <w14:prstDash w14:val="solid"/>
            <w14:bevel/>
          </w14:textOutline>
        </w:rPr>
        <w:lastRenderedPageBreak/>
        <w:t>Appendix C</w:t>
      </w:r>
    </w:p>
    <w:p w14:paraId="282A3247" w14:textId="77777777" w:rsidR="00477BF3" w:rsidRPr="00477BF3" w:rsidRDefault="00477BF3" w:rsidP="00477BF3">
      <w:pPr>
        <w:spacing w:before="0" w:after="0"/>
        <w:rPr>
          <w:sz w:val="20"/>
          <w:szCs w:val="20"/>
        </w:rPr>
      </w:pPr>
      <w:r w:rsidRPr="00477BF3">
        <w:rPr>
          <w:sz w:val="20"/>
          <w:szCs w:val="20"/>
        </w:rPr>
        <w:t>Correlation of 0.9623558584009754 between FG_avg and FG_attempted_avg</w:t>
      </w:r>
    </w:p>
    <w:p w14:paraId="75D78C35" w14:textId="77777777" w:rsidR="00477BF3" w:rsidRPr="00477BF3" w:rsidRDefault="00477BF3" w:rsidP="00477BF3">
      <w:pPr>
        <w:spacing w:before="0" w:after="0"/>
        <w:rPr>
          <w:sz w:val="20"/>
          <w:szCs w:val="20"/>
        </w:rPr>
      </w:pPr>
      <w:r w:rsidRPr="00477BF3">
        <w:rPr>
          <w:sz w:val="20"/>
          <w:szCs w:val="20"/>
        </w:rPr>
        <w:t>Correlation of 0.9324555435762188 between FG_avg and FG_rate_avg</w:t>
      </w:r>
    </w:p>
    <w:p w14:paraId="692AB2DB" w14:textId="77777777" w:rsidR="00477BF3" w:rsidRPr="00477BF3" w:rsidRDefault="00477BF3" w:rsidP="00477BF3">
      <w:pPr>
        <w:spacing w:before="0" w:after="0"/>
        <w:rPr>
          <w:sz w:val="20"/>
          <w:szCs w:val="20"/>
        </w:rPr>
      </w:pPr>
      <w:r w:rsidRPr="00477BF3">
        <w:rPr>
          <w:sz w:val="20"/>
          <w:szCs w:val="20"/>
        </w:rPr>
        <w:t>Correlation of -0.40231367502606574 between FG_avg and ThreeP_avg</w:t>
      </w:r>
    </w:p>
    <w:p w14:paraId="261C6117" w14:textId="77777777" w:rsidR="00477BF3" w:rsidRPr="00477BF3" w:rsidRDefault="00477BF3" w:rsidP="00477BF3">
      <w:pPr>
        <w:spacing w:before="0" w:after="0"/>
        <w:rPr>
          <w:sz w:val="20"/>
          <w:szCs w:val="20"/>
        </w:rPr>
      </w:pPr>
      <w:r w:rsidRPr="00477BF3">
        <w:rPr>
          <w:sz w:val="20"/>
          <w:szCs w:val="20"/>
        </w:rPr>
        <w:t>Correlation of -0.3951361096563055 between FG_avg and ThreeP_attempted_avg</w:t>
      </w:r>
    </w:p>
    <w:p w14:paraId="29C5678E" w14:textId="77777777" w:rsidR="00477BF3" w:rsidRPr="00477BF3" w:rsidRDefault="00477BF3" w:rsidP="00477BF3">
      <w:pPr>
        <w:spacing w:before="0" w:after="0"/>
        <w:rPr>
          <w:sz w:val="20"/>
          <w:szCs w:val="20"/>
        </w:rPr>
      </w:pPr>
      <w:r w:rsidRPr="00477BF3">
        <w:rPr>
          <w:sz w:val="20"/>
          <w:szCs w:val="20"/>
        </w:rPr>
        <w:t>Correlation of -0.7610135636433714 between FG_avg and ThreeP_rate_avg</w:t>
      </w:r>
    </w:p>
    <w:p w14:paraId="15226EE8" w14:textId="77777777" w:rsidR="00477BF3" w:rsidRPr="00477BF3" w:rsidRDefault="00477BF3" w:rsidP="00477BF3">
      <w:pPr>
        <w:spacing w:before="0" w:after="0"/>
        <w:rPr>
          <w:sz w:val="20"/>
          <w:szCs w:val="20"/>
        </w:rPr>
      </w:pPr>
      <w:r w:rsidRPr="00477BF3">
        <w:rPr>
          <w:sz w:val="20"/>
          <w:szCs w:val="20"/>
        </w:rPr>
        <w:t>Correlation of 0.8061969284916222 between FG_avg and TwoP_avg</w:t>
      </w:r>
    </w:p>
    <w:p w14:paraId="65057639" w14:textId="77777777" w:rsidR="00477BF3" w:rsidRPr="00477BF3" w:rsidRDefault="00477BF3" w:rsidP="00477BF3">
      <w:pPr>
        <w:spacing w:before="0" w:after="0"/>
        <w:rPr>
          <w:sz w:val="20"/>
          <w:szCs w:val="20"/>
        </w:rPr>
      </w:pPr>
      <w:r w:rsidRPr="00477BF3">
        <w:rPr>
          <w:sz w:val="20"/>
          <w:szCs w:val="20"/>
        </w:rPr>
        <w:t>Correlation of 0.680698041125456 between FG_avg and TwoP_attempted_avg</w:t>
      </w:r>
    </w:p>
    <w:p w14:paraId="1D954E89" w14:textId="77777777" w:rsidR="00477BF3" w:rsidRPr="00477BF3" w:rsidRDefault="00477BF3" w:rsidP="00477BF3">
      <w:pPr>
        <w:spacing w:before="0" w:after="0"/>
        <w:rPr>
          <w:sz w:val="20"/>
          <w:szCs w:val="20"/>
        </w:rPr>
      </w:pPr>
      <w:r w:rsidRPr="00477BF3">
        <w:rPr>
          <w:sz w:val="20"/>
          <w:szCs w:val="20"/>
        </w:rPr>
        <w:t>Correlation of 0.6130358305913227 between FG_avg and TwoP_rate_avg</w:t>
      </w:r>
    </w:p>
    <w:p w14:paraId="03F2B1D8" w14:textId="77777777" w:rsidR="00477BF3" w:rsidRPr="00477BF3" w:rsidRDefault="00477BF3" w:rsidP="00477BF3">
      <w:pPr>
        <w:spacing w:before="0" w:after="0"/>
        <w:rPr>
          <w:sz w:val="20"/>
          <w:szCs w:val="20"/>
        </w:rPr>
      </w:pPr>
      <w:r w:rsidRPr="00477BF3">
        <w:rPr>
          <w:sz w:val="20"/>
          <w:szCs w:val="20"/>
        </w:rPr>
        <w:t>Correlation of 0.63414675810952 between FG_avg and FT_avg</w:t>
      </w:r>
    </w:p>
    <w:p w14:paraId="109D574E" w14:textId="77777777" w:rsidR="00477BF3" w:rsidRPr="00477BF3" w:rsidRDefault="00477BF3" w:rsidP="00477BF3">
      <w:pPr>
        <w:spacing w:before="0" w:after="0"/>
        <w:rPr>
          <w:sz w:val="20"/>
          <w:szCs w:val="20"/>
        </w:rPr>
      </w:pPr>
      <w:r w:rsidRPr="00477BF3">
        <w:rPr>
          <w:sz w:val="20"/>
          <w:szCs w:val="20"/>
        </w:rPr>
        <w:t>Correlation of 0.5591304673401795 between FG_avg and FT_attempted_avg</w:t>
      </w:r>
    </w:p>
    <w:p w14:paraId="7F2B08C6" w14:textId="77777777" w:rsidR="00477BF3" w:rsidRPr="00477BF3" w:rsidRDefault="00477BF3" w:rsidP="00477BF3">
      <w:pPr>
        <w:spacing w:before="0" w:after="0"/>
        <w:rPr>
          <w:sz w:val="20"/>
          <w:szCs w:val="20"/>
        </w:rPr>
      </w:pPr>
      <w:r w:rsidRPr="00477BF3">
        <w:rPr>
          <w:sz w:val="20"/>
          <w:szCs w:val="20"/>
        </w:rPr>
        <w:t>Correlation of 0.3991203281445918 between FG_avg and FT_rate_avg</w:t>
      </w:r>
    </w:p>
    <w:p w14:paraId="30FC9209" w14:textId="77777777" w:rsidR="00477BF3" w:rsidRPr="00477BF3" w:rsidRDefault="00477BF3" w:rsidP="00477BF3">
      <w:pPr>
        <w:spacing w:before="0" w:after="0"/>
        <w:rPr>
          <w:sz w:val="20"/>
          <w:szCs w:val="20"/>
        </w:rPr>
      </w:pPr>
      <w:r w:rsidRPr="00477BF3">
        <w:rPr>
          <w:sz w:val="20"/>
          <w:szCs w:val="20"/>
        </w:rPr>
        <w:t>Correlation of 0.5435725283817489 between FG_avg and OR_avg</w:t>
      </w:r>
    </w:p>
    <w:p w14:paraId="647B31B8" w14:textId="77777777" w:rsidR="00477BF3" w:rsidRPr="00477BF3" w:rsidRDefault="00477BF3" w:rsidP="00477BF3">
      <w:pPr>
        <w:spacing w:before="0" w:after="0"/>
        <w:rPr>
          <w:sz w:val="20"/>
          <w:szCs w:val="20"/>
        </w:rPr>
      </w:pPr>
      <w:r w:rsidRPr="00477BF3">
        <w:rPr>
          <w:sz w:val="20"/>
          <w:szCs w:val="20"/>
        </w:rPr>
        <w:t>Correlation of -0.007237662347510794 between FG_avg and DR_avg</w:t>
      </w:r>
    </w:p>
    <w:p w14:paraId="652F4080" w14:textId="77777777" w:rsidR="00477BF3" w:rsidRPr="00477BF3" w:rsidRDefault="00477BF3" w:rsidP="00477BF3">
      <w:pPr>
        <w:spacing w:before="0" w:after="0"/>
        <w:rPr>
          <w:sz w:val="20"/>
          <w:szCs w:val="20"/>
        </w:rPr>
      </w:pPr>
      <w:r w:rsidRPr="00477BF3">
        <w:rPr>
          <w:sz w:val="20"/>
          <w:szCs w:val="20"/>
        </w:rPr>
        <w:t>Correlation of 0.9598501763015381 between FG_avg and AST_avg</w:t>
      </w:r>
    </w:p>
    <w:p w14:paraId="60CA547A" w14:textId="77777777" w:rsidR="00477BF3" w:rsidRPr="00477BF3" w:rsidRDefault="00477BF3" w:rsidP="00477BF3">
      <w:pPr>
        <w:spacing w:before="0" w:after="0"/>
        <w:rPr>
          <w:sz w:val="20"/>
          <w:szCs w:val="20"/>
        </w:rPr>
      </w:pPr>
      <w:r w:rsidRPr="00477BF3">
        <w:rPr>
          <w:sz w:val="20"/>
          <w:szCs w:val="20"/>
        </w:rPr>
        <w:t>Correlation of 0.6437795142765118 between FG_avg and STL_avg</w:t>
      </w:r>
    </w:p>
    <w:p w14:paraId="4D17AE53" w14:textId="77777777" w:rsidR="00477BF3" w:rsidRPr="00477BF3" w:rsidRDefault="00477BF3" w:rsidP="00477BF3">
      <w:pPr>
        <w:spacing w:before="0" w:after="0"/>
        <w:rPr>
          <w:sz w:val="20"/>
          <w:szCs w:val="20"/>
        </w:rPr>
      </w:pPr>
      <w:r w:rsidRPr="00477BF3">
        <w:rPr>
          <w:sz w:val="20"/>
          <w:szCs w:val="20"/>
        </w:rPr>
        <w:t>Correlation of 0.5703530937213522 between FG_avg and BLK_avg</w:t>
      </w:r>
    </w:p>
    <w:p w14:paraId="20879679" w14:textId="77777777" w:rsidR="00477BF3" w:rsidRPr="00477BF3" w:rsidRDefault="00477BF3" w:rsidP="00477BF3">
      <w:pPr>
        <w:spacing w:before="0" w:after="0"/>
        <w:rPr>
          <w:sz w:val="20"/>
          <w:szCs w:val="20"/>
        </w:rPr>
      </w:pPr>
      <w:r w:rsidRPr="00477BF3">
        <w:rPr>
          <w:sz w:val="20"/>
          <w:szCs w:val="20"/>
        </w:rPr>
        <w:t>Correlation of 0.6850663201169368 between FG_avg and TOV_avg</w:t>
      </w:r>
    </w:p>
    <w:p w14:paraId="0CA45E27" w14:textId="77777777" w:rsidR="00477BF3" w:rsidRPr="00477BF3" w:rsidRDefault="00477BF3" w:rsidP="00477BF3">
      <w:pPr>
        <w:spacing w:before="0" w:after="0"/>
        <w:rPr>
          <w:sz w:val="20"/>
          <w:szCs w:val="20"/>
        </w:rPr>
      </w:pPr>
      <w:r w:rsidRPr="00477BF3">
        <w:rPr>
          <w:sz w:val="20"/>
          <w:szCs w:val="20"/>
        </w:rPr>
        <w:t>Correlation of 0.5574013178954329 between FG_avg and PF_avg</w:t>
      </w:r>
    </w:p>
    <w:p w14:paraId="18BCA881" w14:textId="77777777" w:rsidR="00477BF3" w:rsidRPr="00477BF3" w:rsidRDefault="00477BF3" w:rsidP="00477BF3">
      <w:pPr>
        <w:spacing w:before="0" w:after="0"/>
        <w:rPr>
          <w:sz w:val="20"/>
          <w:szCs w:val="20"/>
        </w:rPr>
      </w:pPr>
      <w:r w:rsidRPr="00477BF3">
        <w:rPr>
          <w:sz w:val="20"/>
          <w:szCs w:val="20"/>
        </w:rPr>
        <w:t>Correlation of 0.9403217216169477 between FG_avg and PTS_avg</w:t>
      </w:r>
    </w:p>
    <w:p w14:paraId="18992865" w14:textId="77777777" w:rsidR="00477BF3" w:rsidRPr="00477BF3" w:rsidRDefault="00477BF3" w:rsidP="00477BF3">
      <w:pPr>
        <w:spacing w:before="0" w:after="0"/>
        <w:rPr>
          <w:sz w:val="20"/>
          <w:szCs w:val="20"/>
        </w:rPr>
      </w:pPr>
      <w:r w:rsidRPr="00477BF3">
        <w:rPr>
          <w:sz w:val="20"/>
          <w:szCs w:val="20"/>
        </w:rPr>
        <w:t>Correlation of 0.7996437913673988 between FG_attempted_avg and FG_rate_avg</w:t>
      </w:r>
    </w:p>
    <w:p w14:paraId="46AF61C3" w14:textId="77777777" w:rsidR="00477BF3" w:rsidRPr="00477BF3" w:rsidRDefault="00477BF3" w:rsidP="00477BF3">
      <w:pPr>
        <w:spacing w:before="0" w:after="0"/>
        <w:rPr>
          <w:sz w:val="20"/>
          <w:szCs w:val="20"/>
        </w:rPr>
      </w:pPr>
      <w:r w:rsidRPr="00477BF3">
        <w:rPr>
          <w:sz w:val="20"/>
          <w:szCs w:val="20"/>
        </w:rPr>
        <w:t>Correlation of -0.21974888813724258 between FG_attempted_avg and ThreeP_avg</w:t>
      </w:r>
    </w:p>
    <w:p w14:paraId="51466316" w14:textId="77777777" w:rsidR="00477BF3" w:rsidRPr="00477BF3" w:rsidRDefault="00477BF3" w:rsidP="00477BF3">
      <w:pPr>
        <w:spacing w:before="0" w:after="0"/>
        <w:rPr>
          <w:sz w:val="20"/>
          <w:szCs w:val="20"/>
        </w:rPr>
      </w:pPr>
      <w:r w:rsidRPr="00477BF3">
        <w:rPr>
          <w:sz w:val="20"/>
          <w:szCs w:val="20"/>
        </w:rPr>
        <w:t>Correlation of -0.2087381915476553 between FG_attempted_avg and ThreeP_attempted_avg</w:t>
      </w:r>
    </w:p>
    <w:p w14:paraId="14541664" w14:textId="77777777" w:rsidR="00477BF3" w:rsidRPr="00477BF3" w:rsidRDefault="00477BF3" w:rsidP="00477BF3">
      <w:pPr>
        <w:spacing w:before="0" w:after="0"/>
        <w:rPr>
          <w:sz w:val="20"/>
          <w:szCs w:val="20"/>
        </w:rPr>
      </w:pPr>
      <w:r w:rsidRPr="00477BF3">
        <w:rPr>
          <w:sz w:val="20"/>
          <w:szCs w:val="20"/>
        </w:rPr>
        <w:t>Correlation of -0.6464162069460474 between FG_attempted_avg and ThreeP_rate_avg</w:t>
      </w:r>
    </w:p>
    <w:p w14:paraId="78EBB42B" w14:textId="77777777" w:rsidR="00477BF3" w:rsidRPr="00477BF3" w:rsidRDefault="00477BF3" w:rsidP="00477BF3">
      <w:pPr>
        <w:spacing w:before="0" w:after="0"/>
        <w:rPr>
          <w:sz w:val="20"/>
          <w:szCs w:val="20"/>
        </w:rPr>
      </w:pPr>
      <w:r w:rsidRPr="00477BF3">
        <w:rPr>
          <w:sz w:val="20"/>
          <w:szCs w:val="20"/>
        </w:rPr>
        <w:t>Correlation of 0.6675469621159391 between FG_attempted_avg and TwoP_avg</w:t>
      </w:r>
    </w:p>
    <w:p w14:paraId="056BDE85" w14:textId="77777777" w:rsidR="00477BF3" w:rsidRPr="00477BF3" w:rsidRDefault="00477BF3" w:rsidP="00477BF3">
      <w:pPr>
        <w:spacing w:before="0" w:after="0"/>
        <w:rPr>
          <w:sz w:val="20"/>
          <w:szCs w:val="20"/>
        </w:rPr>
      </w:pPr>
      <w:r w:rsidRPr="00477BF3">
        <w:rPr>
          <w:sz w:val="20"/>
          <w:szCs w:val="20"/>
        </w:rPr>
        <w:t>Correlation of 0.532588518351919 between FG_attempted_avg and TwoP_attempted_avg</w:t>
      </w:r>
    </w:p>
    <w:p w14:paraId="16444266" w14:textId="77777777" w:rsidR="00477BF3" w:rsidRPr="00477BF3" w:rsidRDefault="00477BF3" w:rsidP="00477BF3">
      <w:pPr>
        <w:spacing w:before="0" w:after="0"/>
        <w:rPr>
          <w:sz w:val="20"/>
          <w:szCs w:val="20"/>
        </w:rPr>
      </w:pPr>
      <w:r w:rsidRPr="00477BF3">
        <w:rPr>
          <w:sz w:val="20"/>
          <w:szCs w:val="20"/>
        </w:rPr>
        <w:t>Correlation of 0.6796006199017331 between FG_attempted_avg and TwoP_rate_avg</w:t>
      </w:r>
    </w:p>
    <w:p w14:paraId="53B411BB" w14:textId="77777777" w:rsidR="00477BF3" w:rsidRPr="00477BF3" w:rsidRDefault="00477BF3" w:rsidP="00477BF3">
      <w:pPr>
        <w:spacing w:before="0" w:after="0"/>
        <w:rPr>
          <w:sz w:val="20"/>
          <w:szCs w:val="20"/>
        </w:rPr>
      </w:pPr>
      <w:r w:rsidRPr="00477BF3">
        <w:rPr>
          <w:sz w:val="20"/>
          <w:szCs w:val="20"/>
        </w:rPr>
        <w:t>Correlation of 0.45929014977021326 between FG_attempted_avg and FT_avg</w:t>
      </w:r>
    </w:p>
    <w:p w14:paraId="3E190222" w14:textId="77777777" w:rsidR="00477BF3" w:rsidRPr="00477BF3" w:rsidRDefault="00477BF3" w:rsidP="00477BF3">
      <w:pPr>
        <w:spacing w:before="0" w:after="0"/>
        <w:rPr>
          <w:sz w:val="20"/>
          <w:szCs w:val="20"/>
        </w:rPr>
      </w:pPr>
      <w:r w:rsidRPr="00477BF3">
        <w:rPr>
          <w:sz w:val="20"/>
          <w:szCs w:val="20"/>
        </w:rPr>
        <w:t>Correlation of 0.3697765142210331 between FG_attempted_avg and FT_attempted_avg</w:t>
      </w:r>
    </w:p>
    <w:p w14:paraId="6073ABF7" w14:textId="77777777" w:rsidR="00477BF3" w:rsidRPr="00477BF3" w:rsidRDefault="00477BF3" w:rsidP="00477BF3">
      <w:pPr>
        <w:spacing w:before="0" w:after="0"/>
        <w:rPr>
          <w:sz w:val="20"/>
          <w:szCs w:val="20"/>
        </w:rPr>
      </w:pPr>
      <w:r w:rsidRPr="00477BF3">
        <w:rPr>
          <w:sz w:val="20"/>
          <w:szCs w:val="20"/>
        </w:rPr>
        <w:t>Correlation of 0.5156300610011374 between FG_attempted_avg and FT_rate_avg</w:t>
      </w:r>
    </w:p>
    <w:p w14:paraId="509905DC" w14:textId="77777777" w:rsidR="00477BF3" w:rsidRPr="00477BF3" w:rsidRDefault="00477BF3" w:rsidP="00477BF3">
      <w:pPr>
        <w:spacing w:before="0" w:after="0"/>
        <w:rPr>
          <w:sz w:val="20"/>
          <w:szCs w:val="20"/>
        </w:rPr>
      </w:pPr>
      <w:r w:rsidRPr="00477BF3">
        <w:rPr>
          <w:sz w:val="20"/>
          <w:szCs w:val="20"/>
        </w:rPr>
        <w:t>Correlation of 0.3924773696658255 between FG_attempted_avg and OR_avg</w:t>
      </w:r>
    </w:p>
    <w:p w14:paraId="1982AEAD" w14:textId="77777777" w:rsidR="00477BF3" w:rsidRPr="00477BF3" w:rsidRDefault="00477BF3" w:rsidP="00477BF3">
      <w:pPr>
        <w:spacing w:before="0" w:after="0"/>
        <w:rPr>
          <w:sz w:val="20"/>
          <w:szCs w:val="20"/>
        </w:rPr>
      </w:pPr>
      <w:r w:rsidRPr="00477BF3">
        <w:rPr>
          <w:sz w:val="20"/>
          <w:szCs w:val="20"/>
        </w:rPr>
        <w:t>Correlation of 0.21552583151741905 between FG_attempted_avg and DR_avg</w:t>
      </w:r>
    </w:p>
    <w:p w14:paraId="4573EFF3" w14:textId="77777777" w:rsidR="00477BF3" w:rsidRPr="00477BF3" w:rsidRDefault="00477BF3" w:rsidP="00477BF3">
      <w:pPr>
        <w:spacing w:before="0" w:after="0"/>
        <w:rPr>
          <w:sz w:val="20"/>
          <w:szCs w:val="20"/>
        </w:rPr>
      </w:pPr>
      <w:r w:rsidRPr="00477BF3">
        <w:rPr>
          <w:sz w:val="20"/>
          <w:szCs w:val="20"/>
        </w:rPr>
        <w:t>Correlation of 0.9271313620639651 between FG_attempted_avg and AST_avg</w:t>
      </w:r>
    </w:p>
    <w:p w14:paraId="0BC91399" w14:textId="77777777" w:rsidR="00477BF3" w:rsidRPr="00477BF3" w:rsidRDefault="00477BF3" w:rsidP="00477BF3">
      <w:pPr>
        <w:spacing w:before="0" w:after="0"/>
        <w:rPr>
          <w:sz w:val="20"/>
          <w:szCs w:val="20"/>
        </w:rPr>
      </w:pPr>
      <w:r w:rsidRPr="00477BF3">
        <w:rPr>
          <w:sz w:val="20"/>
          <w:szCs w:val="20"/>
        </w:rPr>
        <w:t>Correlation of 0.5730109638066551 between FG_attempted_avg and STL_avg</w:t>
      </w:r>
    </w:p>
    <w:p w14:paraId="3C0191A6" w14:textId="77777777" w:rsidR="00477BF3" w:rsidRPr="00477BF3" w:rsidRDefault="00477BF3" w:rsidP="00477BF3">
      <w:pPr>
        <w:spacing w:before="0" w:after="0"/>
        <w:rPr>
          <w:sz w:val="20"/>
          <w:szCs w:val="20"/>
        </w:rPr>
      </w:pPr>
      <w:r w:rsidRPr="00477BF3">
        <w:rPr>
          <w:sz w:val="20"/>
          <w:szCs w:val="20"/>
        </w:rPr>
        <w:t>Correlation of 0.49588975983597655 between FG_attempted_avg and BLK_avg</w:t>
      </w:r>
    </w:p>
    <w:p w14:paraId="233D6892" w14:textId="77777777" w:rsidR="00477BF3" w:rsidRPr="00477BF3" w:rsidRDefault="00477BF3" w:rsidP="00477BF3">
      <w:pPr>
        <w:spacing w:before="0" w:after="0"/>
        <w:rPr>
          <w:sz w:val="20"/>
          <w:szCs w:val="20"/>
        </w:rPr>
      </w:pPr>
      <w:r w:rsidRPr="00477BF3">
        <w:rPr>
          <w:sz w:val="20"/>
          <w:szCs w:val="20"/>
        </w:rPr>
        <w:t>Correlation of 0.5424045128062461 between FG_attempted_avg and TOV_avg</w:t>
      </w:r>
    </w:p>
    <w:p w14:paraId="05E165A9" w14:textId="77777777" w:rsidR="00477BF3" w:rsidRPr="00477BF3" w:rsidRDefault="00477BF3" w:rsidP="00477BF3">
      <w:pPr>
        <w:spacing w:before="0" w:after="0"/>
        <w:rPr>
          <w:sz w:val="20"/>
          <w:szCs w:val="20"/>
        </w:rPr>
      </w:pPr>
      <w:r w:rsidRPr="00477BF3">
        <w:rPr>
          <w:sz w:val="20"/>
          <w:szCs w:val="20"/>
        </w:rPr>
        <w:t>Correlation of 0.3786030101954009 between FG_attempted_avg and PF_avg</w:t>
      </w:r>
    </w:p>
    <w:p w14:paraId="3305B5D9" w14:textId="77777777" w:rsidR="00477BF3" w:rsidRPr="00477BF3" w:rsidRDefault="00477BF3" w:rsidP="00477BF3">
      <w:pPr>
        <w:spacing w:before="0" w:after="0"/>
        <w:rPr>
          <w:sz w:val="20"/>
          <w:szCs w:val="20"/>
        </w:rPr>
      </w:pPr>
      <w:r w:rsidRPr="00477BF3">
        <w:rPr>
          <w:sz w:val="20"/>
          <w:szCs w:val="20"/>
        </w:rPr>
        <w:t>Correlation of 0.9537726799598418 between FG_attempted_avg and PTS_avg</w:t>
      </w:r>
    </w:p>
    <w:p w14:paraId="7D1E1B2C" w14:textId="77777777" w:rsidR="00477BF3" w:rsidRPr="00477BF3" w:rsidRDefault="00477BF3" w:rsidP="00477BF3">
      <w:pPr>
        <w:spacing w:before="0" w:after="0"/>
        <w:rPr>
          <w:sz w:val="20"/>
          <w:szCs w:val="20"/>
        </w:rPr>
      </w:pPr>
      <w:r w:rsidRPr="00477BF3">
        <w:rPr>
          <w:sz w:val="20"/>
          <w:szCs w:val="20"/>
        </w:rPr>
        <w:t>Correlation of -0.5821523651179535 between FG_rate_avg and ThreeP_avg</w:t>
      </w:r>
    </w:p>
    <w:p w14:paraId="070562EB" w14:textId="77777777" w:rsidR="00477BF3" w:rsidRPr="00477BF3" w:rsidRDefault="00477BF3" w:rsidP="00477BF3">
      <w:pPr>
        <w:spacing w:before="0" w:after="0"/>
        <w:rPr>
          <w:sz w:val="20"/>
          <w:szCs w:val="20"/>
        </w:rPr>
      </w:pPr>
      <w:r w:rsidRPr="00477BF3">
        <w:rPr>
          <w:sz w:val="20"/>
          <w:szCs w:val="20"/>
        </w:rPr>
        <w:t>Correlation of -0.5811441439722016 between FG_rate_avg and ThreeP_attempted_avg</w:t>
      </w:r>
    </w:p>
    <w:p w14:paraId="74B095A1" w14:textId="77777777" w:rsidR="00477BF3" w:rsidRPr="00477BF3" w:rsidRDefault="00477BF3" w:rsidP="00477BF3">
      <w:pPr>
        <w:spacing w:before="0" w:after="0"/>
        <w:rPr>
          <w:sz w:val="20"/>
          <w:szCs w:val="20"/>
        </w:rPr>
      </w:pPr>
      <w:r w:rsidRPr="00477BF3">
        <w:rPr>
          <w:sz w:val="20"/>
          <w:szCs w:val="20"/>
        </w:rPr>
        <w:t>Correlation of -0.8065665106346497 between FG_rate_avg and ThreeP_rate_avg</w:t>
      </w:r>
    </w:p>
    <w:p w14:paraId="35692D89" w14:textId="77777777" w:rsidR="00477BF3" w:rsidRPr="00477BF3" w:rsidRDefault="00477BF3" w:rsidP="00477BF3">
      <w:pPr>
        <w:spacing w:before="0" w:after="0"/>
        <w:rPr>
          <w:sz w:val="20"/>
          <w:szCs w:val="20"/>
        </w:rPr>
      </w:pPr>
      <w:r w:rsidRPr="00477BF3">
        <w:rPr>
          <w:sz w:val="20"/>
          <w:szCs w:val="20"/>
        </w:rPr>
        <w:t>Correlation of 0.8856754793167568 between FG_rate_avg and TwoP_avg</w:t>
      </w:r>
    </w:p>
    <w:p w14:paraId="1F04B7EA" w14:textId="77777777" w:rsidR="00477BF3" w:rsidRPr="00477BF3" w:rsidRDefault="00477BF3" w:rsidP="00477BF3">
      <w:pPr>
        <w:spacing w:before="0" w:after="0"/>
        <w:rPr>
          <w:sz w:val="20"/>
          <w:szCs w:val="20"/>
        </w:rPr>
      </w:pPr>
      <w:r w:rsidRPr="00477BF3">
        <w:rPr>
          <w:sz w:val="20"/>
          <w:szCs w:val="20"/>
        </w:rPr>
        <w:t>Correlation of 0.7844645197772855 between FG_rate_avg and TwoP_attempted_avg</w:t>
      </w:r>
    </w:p>
    <w:p w14:paraId="13104901" w14:textId="77777777" w:rsidR="00477BF3" w:rsidRPr="00477BF3" w:rsidRDefault="00477BF3" w:rsidP="00477BF3">
      <w:pPr>
        <w:spacing w:before="0" w:after="0"/>
        <w:rPr>
          <w:sz w:val="20"/>
          <w:szCs w:val="20"/>
        </w:rPr>
      </w:pPr>
      <w:r w:rsidRPr="00477BF3">
        <w:rPr>
          <w:sz w:val="20"/>
          <w:szCs w:val="20"/>
        </w:rPr>
        <w:t>Correlation of 0.46834285148039867 between FG_rate_avg and TwoP_rate_avg</w:t>
      </w:r>
    </w:p>
    <w:p w14:paraId="72CD594B" w14:textId="77777777" w:rsidR="00477BF3" w:rsidRPr="00477BF3" w:rsidRDefault="00477BF3" w:rsidP="00477BF3">
      <w:pPr>
        <w:spacing w:before="0" w:after="0"/>
        <w:rPr>
          <w:sz w:val="20"/>
          <w:szCs w:val="20"/>
        </w:rPr>
      </w:pPr>
      <w:r w:rsidRPr="00477BF3">
        <w:rPr>
          <w:sz w:val="20"/>
          <w:szCs w:val="20"/>
        </w:rPr>
        <w:t>Correlation of 0.7836387546715969 between FG_rate_avg and FT_avg</w:t>
      </w:r>
    </w:p>
    <w:p w14:paraId="4AE77959" w14:textId="77777777" w:rsidR="00477BF3" w:rsidRPr="00477BF3" w:rsidRDefault="00477BF3" w:rsidP="00477BF3">
      <w:pPr>
        <w:spacing w:before="0" w:after="0"/>
        <w:rPr>
          <w:sz w:val="20"/>
          <w:szCs w:val="20"/>
        </w:rPr>
      </w:pPr>
      <w:r w:rsidRPr="00477BF3">
        <w:rPr>
          <w:sz w:val="20"/>
          <w:szCs w:val="20"/>
        </w:rPr>
        <w:t>Correlation of 0.7355660800994126 between FG_rate_avg and FT_attempted_avg</w:t>
      </w:r>
    </w:p>
    <w:p w14:paraId="2D2722C6" w14:textId="77777777" w:rsidR="00477BF3" w:rsidRPr="00477BF3" w:rsidRDefault="00477BF3" w:rsidP="00477BF3">
      <w:pPr>
        <w:spacing w:before="0" w:after="0"/>
        <w:rPr>
          <w:sz w:val="20"/>
          <w:szCs w:val="20"/>
        </w:rPr>
      </w:pPr>
      <w:r w:rsidRPr="00477BF3">
        <w:rPr>
          <w:sz w:val="20"/>
          <w:szCs w:val="20"/>
        </w:rPr>
        <w:t>Correlation of 0.20597603302042503 between FG_rate_avg and FT_rate_avg</w:t>
      </w:r>
    </w:p>
    <w:p w14:paraId="516DDECB" w14:textId="77777777" w:rsidR="00477BF3" w:rsidRPr="00477BF3" w:rsidRDefault="00477BF3" w:rsidP="00477BF3">
      <w:pPr>
        <w:spacing w:before="0" w:after="0"/>
        <w:rPr>
          <w:sz w:val="20"/>
          <w:szCs w:val="20"/>
        </w:rPr>
      </w:pPr>
      <w:r w:rsidRPr="00477BF3">
        <w:rPr>
          <w:sz w:val="20"/>
          <w:szCs w:val="20"/>
        </w:rPr>
        <w:t>Correlation of 0.6680683649966938 between FG_rate_avg and OR_avg</w:t>
      </w:r>
    </w:p>
    <w:p w14:paraId="7F08FBEA" w14:textId="77777777" w:rsidR="00477BF3" w:rsidRPr="00477BF3" w:rsidRDefault="00477BF3" w:rsidP="00477BF3">
      <w:pPr>
        <w:spacing w:before="0" w:after="0"/>
        <w:rPr>
          <w:sz w:val="20"/>
          <w:szCs w:val="20"/>
        </w:rPr>
      </w:pPr>
      <w:r w:rsidRPr="00477BF3">
        <w:rPr>
          <w:sz w:val="20"/>
          <w:szCs w:val="20"/>
        </w:rPr>
        <w:lastRenderedPageBreak/>
        <w:t>Correlation of -0.2923269513332388 between FG_rate_avg and DR_avg</w:t>
      </w:r>
    </w:p>
    <w:p w14:paraId="16B54EF9" w14:textId="77777777" w:rsidR="00477BF3" w:rsidRPr="00477BF3" w:rsidRDefault="00477BF3" w:rsidP="00477BF3">
      <w:pPr>
        <w:spacing w:before="0" w:after="0"/>
        <w:rPr>
          <w:sz w:val="20"/>
          <w:szCs w:val="20"/>
        </w:rPr>
      </w:pPr>
      <w:r w:rsidRPr="00477BF3">
        <w:rPr>
          <w:sz w:val="20"/>
          <w:szCs w:val="20"/>
        </w:rPr>
        <w:t>Correlation of 0.8893458277184922 between FG_rate_avg and AST_avg</w:t>
      </w:r>
    </w:p>
    <w:p w14:paraId="44A36FD0" w14:textId="77777777" w:rsidR="00477BF3" w:rsidRPr="00477BF3" w:rsidRDefault="00477BF3" w:rsidP="00477BF3">
      <w:pPr>
        <w:spacing w:before="0" w:after="0"/>
        <w:rPr>
          <w:sz w:val="20"/>
          <w:szCs w:val="20"/>
        </w:rPr>
      </w:pPr>
      <w:r w:rsidRPr="00477BF3">
        <w:rPr>
          <w:sz w:val="20"/>
          <w:szCs w:val="20"/>
        </w:rPr>
        <w:t>Correlation of 0.6517402372780566 between FG_rate_avg and STL_avg</w:t>
      </w:r>
    </w:p>
    <w:p w14:paraId="4D0551BC" w14:textId="77777777" w:rsidR="00477BF3" w:rsidRPr="00477BF3" w:rsidRDefault="00477BF3" w:rsidP="00477BF3">
      <w:pPr>
        <w:spacing w:before="0" w:after="0"/>
        <w:rPr>
          <w:sz w:val="20"/>
          <w:szCs w:val="20"/>
        </w:rPr>
      </w:pPr>
      <w:r w:rsidRPr="00477BF3">
        <w:rPr>
          <w:sz w:val="20"/>
          <w:szCs w:val="20"/>
        </w:rPr>
        <w:t>Correlation of 0.5905415980272329 between FG_rate_avg and BLK_avg</w:t>
      </w:r>
    </w:p>
    <w:p w14:paraId="601D6499" w14:textId="77777777" w:rsidR="00477BF3" w:rsidRPr="00477BF3" w:rsidRDefault="00477BF3" w:rsidP="00477BF3">
      <w:pPr>
        <w:spacing w:before="0" w:after="0"/>
        <w:rPr>
          <w:sz w:val="20"/>
          <w:szCs w:val="20"/>
        </w:rPr>
      </w:pPr>
      <w:r w:rsidRPr="00477BF3">
        <w:rPr>
          <w:sz w:val="20"/>
          <w:szCs w:val="20"/>
        </w:rPr>
        <w:t>Correlation of 0.7799354431837799 between FG_rate_avg and TOV_avg</w:t>
      </w:r>
    </w:p>
    <w:p w14:paraId="62A93079" w14:textId="77777777" w:rsidR="00477BF3" w:rsidRPr="00477BF3" w:rsidRDefault="00477BF3" w:rsidP="00477BF3">
      <w:pPr>
        <w:spacing w:before="0" w:after="0"/>
        <w:rPr>
          <w:sz w:val="20"/>
          <w:szCs w:val="20"/>
        </w:rPr>
      </w:pPr>
      <w:r w:rsidRPr="00477BF3">
        <w:rPr>
          <w:sz w:val="20"/>
          <w:szCs w:val="20"/>
        </w:rPr>
        <w:t>Correlation of 0.7155433950072243 between FG_rate_avg and PF_avg</w:t>
      </w:r>
    </w:p>
    <w:p w14:paraId="0FB58B92" w14:textId="77777777" w:rsidR="00477BF3" w:rsidRPr="00477BF3" w:rsidRDefault="00477BF3" w:rsidP="00477BF3">
      <w:pPr>
        <w:spacing w:before="0" w:after="0"/>
        <w:rPr>
          <w:sz w:val="20"/>
          <w:szCs w:val="20"/>
        </w:rPr>
      </w:pPr>
      <w:r w:rsidRPr="00477BF3">
        <w:rPr>
          <w:sz w:val="20"/>
          <w:szCs w:val="20"/>
        </w:rPr>
        <w:t>Correlation of 0.8181679678902283 between FG_rate_avg and PTS_avg</w:t>
      </w:r>
    </w:p>
    <w:p w14:paraId="42B80BF2" w14:textId="77777777" w:rsidR="00477BF3" w:rsidRPr="00477BF3" w:rsidRDefault="00477BF3" w:rsidP="00477BF3">
      <w:pPr>
        <w:spacing w:before="0" w:after="0"/>
        <w:rPr>
          <w:sz w:val="20"/>
          <w:szCs w:val="20"/>
        </w:rPr>
      </w:pPr>
      <w:r w:rsidRPr="00477BF3">
        <w:rPr>
          <w:sz w:val="20"/>
          <w:szCs w:val="20"/>
        </w:rPr>
        <w:t>Correlation of 0.9995537570895583 between ThreeP_avg and ThreeP_attempted_avg</w:t>
      </w:r>
    </w:p>
    <w:p w14:paraId="29AF2DB0" w14:textId="77777777" w:rsidR="00477BF3" w:rsidRPr="00477BF3" w:rsidRDefault="00477BF3" w:rsidP="00477BF3">
      <w:pPr>
        <w:spacing w:before="0" w:after="0"/>
        <w:rPr>
          <w:sz w:val="20"/>
          <w:szCs w:val="20"/>
        </w:rPr>
      </w:pPr>
      <w:r w:rsidRPr="00477BF3">
        <w:rPr>
          <w:sz w:val="20"/>
          <w:szCs w:val="20"/>
        </w:rPr>
        <w:t>Correlation of 0.7772448372489569 between ThreeP_avg and ThreeP_rate_avg</w:t>
      </w:r>
    </w:p>
    <w:p w14:paraId="40788C8F" w14:textId="77777777" w:rsidR="00477BF3" w:rsidRPr="00477BF3" w:rsidRDefault="00477BF3" w:rsidP="00477BF3">
      <w:pPr>
        <w:spacing w:before="0" w:after="0"/>
        <w:rPr>
          <w:sz w:val="20"/>
          <w:szCs w:val="20"/>
        </w:rPr>
      </w:pPr>
      <w:r w:rsidRPr="00477BF3">
        <w:rPr>
          <w:sz w:val="20"/>
          <w:szCs w:val="20"/>
        </w:rPr>
        <w:t>Correlation of -0.8659966564063316 between ThreeP_avg and TwoP_avg</w:t>
      </w:r>
    </w:p>
    <w:p w14:paraId="6BB518B2" w14:textId="77777777" w:rsidR="00477BF3" w:rsidRPr="00477BF3" w:rsidRDefault="00477BF3" w:rsidP="00477BF3">
      <w:pPr>
        <w:spacing w:before="0" w:after="0"/>
        <w:rPr>
          <w:sz w:val="20"/>
          <w:szCs w:val="20"/>
        </w:rPr>
      </w:pPr>
      <w:r w:rsidRPr="00477BF3">
        <w:rPr>
          <w:sz w:val="20"/>
          <w:szCs w:val="20"/>
        </w:rPr>
        <w:t>Correlation of -0.9423923803029498 between ThreeP_avg and TwoP_attempted_avg</w:t>
      </w:r>
    </w:p>
    <w:p w14:paraId="1D816133" w14:textId="77777777" w:rsidR="00477BF3" w:rsidRPr="00477BF3" w:rsidRDefault="00477BF3" w:rsidP="00477BF3">
      <w:pPr>
        <w:spacing w:before="0" w:after="0"/>
        <w:rPr>
          <w:sz w:val="20"/>
          <w:szCs w:val="20"/>
        </w:rPr>
      </w:pPr>
      <w:r w:rsidRPr="00477BF3">
        <w:rPr>
          <w:sz w:val="20"/>
          <w:szCs w:val="20"/>
        </w:rPr>
        <w:t>Correlation of 0.4370232364753616 between ThreeP_avg and TwoP_rate_avg</w:t>
      </w:r>
    </w:p>
    <w:p w14:paraId="077A90D0" w14:textId="77777777" w:rsidR="00477BF3" w:rsidRPr="00477BF3" w:rsidRDefault="00477BF3" w:rsidP="00477BF3">
      <w:pPr>
        <w:spacing w:before="0" w:after="0"/>
        <w:rPr>
          <w:sz w:val="20"/>
          <w:szCs w:val="20"/>
        </w:rPr>
      </w:pPr>
      <w:r w:rsidRPr="00477BF3">
        <w:rPr>
          <w:sz w:val="20"/>
          <w:szCs w:val="20"/>
        </w:rPr>
        <w:t>Correlation of -0.8644573694011288 between ThreeP_avg and FT_avg</w:t>
      </w:r>
    </w:p>
    <w:p w14:paraId="04122048" w14:textId="77777777" w:rsidR="00477BF3" w:rsidRPr="00477BF3" w:rsidRDefault="00477BF3" w:rsidP="00477BF3">
      <w:pPr>
        <w:spacing w:before="0" w:after="0"/>
        <w:rPr>
          <w:sz w:val="20"/>
          <w:szCs w:val="20"/>
        </w:rPr>
      </w:pPr>
      <w:r w:rsidRPr="00477BF3">
        <w:rPr>
          <w:sz w:val="20"/>
          <w:szCs w:val="20"/>
        </w:rPr>
        <w:t>Correlation of -0.8994345714226283 between ThreeP_avg and FT_attempted_avg</w:t>
      </w:r>
    </w:p>
    <w:p w14:paraId="466D1DC8" w14:textId="77777777" w:rsidR="00477BF3" w:rsidRPr="00477BF3" w:rsidRDefault="00477BF3" w:rsidP="00477BF3">
      <w:pPr>
        <w:spacing w:before="0" w:after="0"/>
        <w:rPr>
          <w:sz w:val="20"/>
          <w:szCs w:val="20"/>
        </w:rPr>
      </w:pPr>
      <w:r w:rsidRPr="00477BF3">
        <w:rPr>
          <w:sz w:val="20"/>
          <w:szCs w:val="20"/>
        </w:rPr>
        <w:t>Correlation of 0.36406069147015024 between ThreeP_avg and FT_rate_avg</w:t>
      </w:r>
    </w:p>
    <w:p w14:paraId="631C6143" w14:textId="77777777" w:rsidR="00477BF3" w:rsidRPr="00477BF3" w:rsidRDefault="00477BF3" w:rsidP="00477BF3">
      <w:pPr>
        <w:spacing w:before="0" w:after="0"/>
        <w:rPr>
          <w:sz w:val="20"/>
          <w:szCs w:val="20"/>
        </w:rPr>
      </w:pPr>
      <w:r w:rsidRPr="00477BF3">
        <w:rPr>
          <w:sz w:val="20"/>
          <w:szCs w:val="20"/>
        </w:rPr>
        <w:t>Correlation of -0.9388650643948733 between ThreeP_avg and OR_avg</w:t>
      </w:r>
    </w:p>
    <w:p w14:paraId="52CC3EDA" w14:textId="77777777" w:rsidR="00477BF3" w:rsidRPr="00477BF3" w:rsidRDefault="00477BF3" w:rsidP="00477BF3">
      <w:pPr>
        <w:spacing w:before="0" w:after="0"/>
        <w:rPr>
          <w:sz w:val="20"/>
          <w:szCs w:val="20"/>
        </w:rPr>
      </w:pPr>
      <w:r w:rsidRPr="00477BF3">
        <w:rPr>
          <w:sz w:val="20"/>
          <w:szCs w:val="20"/>
        </w:rPr>
        <w:t>Correlation of 0.8555799349667066 between ThreeP_avg and DR_avg</w:t>
      </w:r>
    </w:p>
    <w:p w14:paraId="0094002D" w14:textId="77777777" w:rsidR="00477BF3" w:rsidRPr="00477BF3" w:rsidRDefault="00477BF3" w:rsidP="00477BF3">
      <w:pPr>
        <w:spacing w:before="0" w:after="0"/>
        <w:rPr>
          <w:sz w:val="20"/>
          <w:szCs w:val="20"/>
        </w:rPr>
      </w:pPr>
      <w:r w:rsidRPr="00477BF3">
        <w:rPr>
          <w:sz w:val="20"/>
          <w:szCs w:val="20"/>
        </w:rPr>
        <w:t>Correlation of -0.43490246121792314 between ThreeP_avg and AST_avg</w:t>
      </w:r>
    </w:p>
    <w:p w14:paraId="48D75CB2" w14:textId="77777777" w:rsidR="00477BF3" w:rsidRPr="00477BF3" w:rsidRDefault="00477BF3" w:rsidP="00477BF3">
      <w:pPr>
        <w:spacing w:before="0" w:after="0"/>
        <w:rPr>
          <w:sz w:val="20"/>
          <w:szCs w:val="20"/>
        </w:rPr>
      </w:pPr>
      <w:r w:rsidRPr="00477BF3">
        <w:rPr>
          <w:sz w:val="20"/>
          <w:szCs w:val="20"/>
        </w:rPr>
        <w:t>Correlation of -0.7497912592975996 between ThreeP_avg and STL_avg</w:t>
      </w:r>
    </w:p>
    <w:p w14:paraId="090BE1CD" w14:textId="77777777" w:rsidR="00477BF3" w:rsidRPr="00477BF3" w:rsidRDefault="00477BF3" w:rsidP="00477BF3">
      <w:pPr>
        <w:spacing w:before="0" w:after="0"/>
        <w:rPr>
          <w:sz w:val="20"/>
          <w:szCs w:val="20"/>
        </w:rPr>
      </w:pPr>
      <w:r w:rsidRPr="00477BF3">
        <w:rPr>
          <w:sz w:val="20"/>
          <w:szCs w:val="20"/>
        </w:rPr>
        <w:t>Correlation of -0.764188814748213 between ThreeP_avg and BLK_avg</w:t>
      </w:r>
    </w:p>
    <w:p w14:paraId="27E218D7" w14:textId="77777777" w:rsidR="00477BF3" w:rsidRPr="00477BF3" w:rsidRDefault="00477BF3" w:rsidP="00477BF3">
      <w:pPr>
        <w:spacing w:before="0" w:after="0"/>
        <w:rPr>
          <w:sz w:val="20"/>
          <w:szCs w:val="20"/>
        </w:rPr>
      </w:pPr>
      <w:r w:rsidRPr="00477BF3">
        <w:rPr>
          <w:sz w:val="20"/>
          <w:szCs w:val="20"/>
        </w:rPr>
        <w:t>Correlation of -0.8453214546533548 between ThreeP_avg and TOV_avg</w:t>
      </w:r>
    </w:p>
    <w:p w14:paraId="27DFBFC2" w14:textId="77777777" w:rsidR="00477BF3" w:rsidRPr="00477BF3" w:rsidRDefault="00477BF3" w:rsidP="00477BF3">
      <w:pPr>
        <w:spacing w:before="0" w:after="0"/>
        <w:rPr>
          <w:sz w:val="20"/>
          <w:szCs w:val="20"/>
        </w:rPr>
      </w:pPr>
      <w:r w:rsidRPr="00477BF3">
        <w:rPr>
          <w:sz w:val="20"/>
          <w:szCs w:val="20"/>
        </w:rPr>
        <w:t>Correlation of -0.8749084942131042 between ThreeP_avg and PF_avg</w:t>
      </w:r>
    </w:p>
    <w:p w14:paraId="4DCC2C2C" w14:textId="77777777" w:rsidR="00477BF3" w:rsidRPr="00477BF3" w:rsidRDefault="00477BF3" w:rsidP="00477BF3">
      <w:pPr>
        <w:spacing w:before="0" w:after="0"/>
        <w:rPr>
          <w:sz w:val="20"/>
          <w:szCs w:val="20"/>
        </w:rPr>
      </w:pPr>
      <w:r w:rsidRPr="00477BF3">
        <w:rPr>
          <w:sz w:val="20"/>
          <w:szCs w:val="20"/>
        </w:rPr>
        <w:t>Correlation of -0.08797119337797961 between ThreeP_avg and PTS_avg</w:t>
      </w:r>
    </w:p>
    <w:p w14:paraId="2CC784C1" w14:textId="77777777" w:rsidR="00477BF3" w:rsidRPr="00477BF3" w:rsidRDefault="00477BF3" w:rsidP="00477BF3">
      <w:pPr>
        <w:spacing w:before="0" w:after="0"/>
        <w:rPr>
          <w:sz w:val="20"/>
          <w:szCs w:val="20"/>
        </w:rPr>
      </w:pPr>
      <w:r w:rsidRPr="00477BF3">
        <w:rPr>
          <w:sz w:val="20"/>
          <w:szCs w:val="20"/>
        </w:rPr>
        <w:t>Correlation of 0.7701167771152807 between ThreeP_attempted_avg and ThreeP_rate_avg</w:t>
      </w:r>
    </w:p>
    <w:p w14:paraId="7D3CA1BF" w14:textId="77777777" w:rsidR="00477BF3" w:rsidRPr="00477BF3" w:rsidRDefault="00477BF3" w:rsidP="00477BF3">
      <w:pPr>
        <w:spacing w:before="0" w:after="0"/>
        <w:rPr>
          <w:sz w:val="20"/>
          <w:szCs w:val="20"/>
        </w:rPr>
      </w:pPr>
      <w:r w:rsidRPr="00477BF3">
        <w:rPr>
          <w:sz w:val="20"/>
          <w:szCs w:val="20"/>
        </w:rPr>
        <w:t>Correlation of -0.8618013690350741 between ThreeP_attempted_avg and TwoP_avg</w:t>
      </w:r>
    </w:p>
    <w:p w14:paraId="1A162116" w14:textId="77777777" w:rsidR="00477BF3" w:rsidRPr="00477BF3" w:rsidRDefault="00477BF3" w:rsidP="00477BF3">
      <w:pPr>
        <w:spacing w:before="0" w:after="0"/>
        <w:rPr>
          <w:sz w:val="20"/>
          <w:szCs w:val="20"/>
        </w:rPr>
      </w:pPr>
      <w:r w:rsidRPr="00477BF3">
        <w:rPr>
          <w:sz w:val="20"/>
          <w:szCs w:val="20"/>
        </w:rPr>
        <w:t>Correlation of -0.9389011305491927 between ThreeP_attempted_avg and TwoP_attempted_avg</w:t>
      </w:r>
    </w:p>
    <w:p w14:paraId="5E0016D7" w14:textId="77777777" w:rsidR="00477BF3" w:rsidRPr="00477BF3" w:rsidRDefault="00477BF3" w:rsidP="00477BF3">
      <w:pPr>
        <w:spacing w:before="0" w:after="0"/>
        <w:rPr>
          <w:sz w:val="20"/>
          <w:szCs w:val="20"/>
        </w:rPr>
      </w:pPr>
      <w:r w:rsidRPr="00477BF3">
        <w:rPr>
          <w:sz w:val="20"/>
          <w:szCs w:val="20"/>
        </w:rPr>
        <w:t>Correlation of 0.4412181239830673 between ThreeP_attempted_avg and TwoP_rate_avg</w:t>
      </w:r>
    </w:p>
    <w:p w14:paraId="44792BBE" w14:textId="77777777" w:rsidR="00477BF3" w:rsidRPr="00477BF3" w:rsidRDefault="00477BF3" w:rsidP="00477BF3">
      <w:pPr>
        <w:spacing w:before="0" w:after="0"/>
        <w:rPr>
          <w:sz w:val="20"/>
          <w:szCs w:val="20"/>
        </w:rPr>
      </w:pPr>
      <w:r w:rsidRPr="00477BF3">
        <w:rPr>
          <w:sz w:val="20"/>
          <w:szCs w:val="20"/>
        </w:rPr>
        <w:t>Correlation of -0.8640803202777926 between ThreeP_attempted_avg and FT_avg</w:t>
      </w:r>
    </w:p>
    <w:p w14:paraId="778FF89A" w14:textId="77777777" w:rsidR="00477BF3" w:rsidRPr="00477BF3" w:rsidRDefault="00477BF3" w:rsidP="00477BF3">
      <w:pPr>
        <w:spacing w:before="0" w:after="0"/>
        <w:rPr>
          <w:sz w:val="20"/>
          <w:szCs w:val="20"/>
        </w:rPr>
      </w:pPr>
      <w:r w:rsidRPr="00477BF3">
        <w:rPr>
          <w:sz w:val="20"/>
          <w:szCs w:val="20"/>
        </w:rPr>
        <w:t>Correlation of -0.8993890688657258 between ThreeP_attempted_avg and FT_attempted_avg</w:t>
      </w:r>
    </w:p>
    <w:p w14:paraId="69413151" w14:textId="77777777" w:rsidR="00477BF3" w:rsidRPr="00477BF3" w:rsidRDefault="00477BF3" w:rsidP="00477BF3">
      <w:pPr>
        <w:spacing w:before="0" w:after="0"/>
        <w:rPr>
          <w:sz w:val="20"/>
          <w:szCs w:val="20"/>
        </w:rPr>
      </w:pPr>
      <w:r w:rsidRPr="00477BF3">
        <w:rPr>
          <w:sz w:val="20"/>
          <w:szCs w:val="20"/>
        </w:rPr>
        <w:t>Correlation of 0.36564939828269416 between ThreeP_attempted_avg and FT_rate_avg</w:t>
      </w:r>
    </w:p>
    <w:p w14:paraId="050DD68F" w14:textId="77777777" w:rsidR="00477BF3" w:rsidRPr="00477BF3" w:rsidRDefault="00477BF3" w:rsidP="00477BF3">
      <w:pPr>
        <w:spacing w:before="0" w:after="0"/>
        <w:rPr>
          <w:sz w:val="20"/>
          <w:szCs w:val="20"/>
        </w:rPr>
      </w:pPr>
      <w:r w:rsidRPr="00477BF3">
        <w:rPr>
          <w:sz w:val="20"/>
          <w:szCs w:val="20"/>
        </w:rPr>
        <w:t>Correlation of -0.9355424721605176 between ThreeP_attempted_avg and OR_avg</w:t>
      </w:r>
    </w:p>
    <w:p w14:paraId="7EECCF29" w14:textId="77777777" w:rsidR="00477BF3" w:rsidRPr="00477BF3" w:rsidRDefault="00477BF3" w:rsidP="00477BF3">
      <w:pPr>
        <w:spacing w:before="0" w:after="0"/>
        <w:rPr>
          <w:sz w:val="20"/>
          <w:szCs w:val="20"/>
        </w:rPr>
      </w:pPr>
      <w:r w:rsidRPr="00477BF3">
        <w:rPr>
          <w:sz w:val="20"/>
          <w:szCs w:val="20"/>
        </w:rPr>
        <w:t>Correlation of 0.8625041483749645 between ThreeP_attempted_avg and DR_avg</w:t>
      </w:r>
    </w:p>
    <w:p w14:paraId="5DD46655" w14:textId="77777777" w:rsidR="00477BF3" w:rsidRPr="00477BF3" w:rsidRDefault="00477BF3" w:rsidP="00477BF3">
      <w:pPr>
        <w:spacing w:before="0" w:after="0"/>
        <w:rPr>
          <w:sz w:val="20"/>
          <w:szCs w:val="20"/>
        </w:rPr>
      </w:pPr>
      <w:r w:rsidRPr="00477BF3">
        <w:rPr>
          <w:sz w:val="20"/>
          <w:szCs w:val="20"/>
        </w:rPr>
        <w:t>Correlation of -0.4266244545636129 between ThreeP_attempted_avg and AST_avg</w:t>
      </w:r>
    </w:p>
    <w:p w14:paraId="3866B042" w14:textId="77777777" w:rsidR="00477BF3" w:rsidRPr="00477BF3" w:rsidRDefault="00477BF3" w:rsidP="00477BF3">
      <w:pPr>
        <w:spacing w:before="0" w:after="0"/>
        <w:rPr>
          <w:sz w:val="20"/>
          <w:szCs w:val="20"/>
        </w:rPr>
      </w:pPr>
      <w:r w:rsidRPr="00477BF3">
        <w:rPr>
          <w:sz w:val="20"/>
          <w:szCs w:val="20"/>
        </w:rPr>
        <w:t>Correlation of -0.7410831564420436 between ThreeP_attempted_avg and STL_avg</w:t>
      </w:r>
    </w:p>
    <w:p w14:paraId="5684A499" w14:textId="77777777" w:rsidR="00477BF3" w:rsidRPr="00477BF3" w:rsidRDefault="00477BF3" w:rsidP="00477BF3">
      <w:pPr>
        <w:spacing w:before="0" w:after="0"/>
        <w:rPr>
          <w:sz w:val="20"/>
          <w:szCs w:val="20"/>
        </w:rPr>
      </w:pPr>
      <w:r w:rsidRPr="00477BF3">
        <w:rPr>
          <w:sz w:val="20"/>
          <w:szCs w:val="20"/>
        </w:rPr>
        <w:t>Correlation of -0.7584800034980774 between ThreeP_attempted_avg and BLK_avg</w:t>
      </w:r>
    </w:p>
    <w:p w14:paraId="39AB6C81" w14:textId="77777777" w:rsidR="00477BF3" w:rsidRPr="00477BF3" w:rsidRDefault="00477BF3" w:rsidP="00477BF3">
      <w:pPr>
        <w:spacing w:before="0" w:after="0"/>
        <w:rPr>
          <w:sz w:val="20"/>
          <w:szCs w:val="20"/>
        </w:rPr>
      </w:pPr>
      <w:r w:rsidRPr="00477BF3">
        <w:rPr>
          <w:sz w:val="20"/>
          <w:szCs w:val="20"/>
        </w:rPr>
        <w:t>Correlation of -0.8424147900203799 between ThreeP_attempted_avg and TOV_avg</w:t>
      </w:r>
    </w:p>
    <w:p w14:paraId="006E726D" w14:textId="77777777" w:rsidR="00477BF3" w:rsidRPr="00477BF3" w:rsidRDefault="00477BF3" w:rsidP="00477BF3">
      <w:pPr>
        <w:spacing w:before="0" w:after="0"/>
        <w:rPr>
          <w:sz w:val="20"/>
          <w:szCs w:val="20"/>
        </w:rPr>
      </w:pPr>
      <w:r w:rsidRPr="00477BF3">
        <w:rPr>
          <w:sz w:val="20"/>
          <w:szCs w:val="20"/>
        </w:rPr>
        <w:t>Correlation of -0.8751176512765891 between ThreeP_attempted_avg and PF_avg</w:t>
      </w:r>
    </w:p>
    <w:p w14:paraId="28285FBE" w14:textId="77777777" w:rsidR="00477BF3" w:rsidRPr="00477BF3" w:rsidRDefault="00477BF3" w:rsidP="00477BF3">
      <w:pPr>
        <w:spacing w:before="0" w:after="0"/>
        <w:rPr>
          <w:sz w:val="20"/>
          <w:szCs w:val="20"/>
        </w:rPr>
      </w:pPr>
      <w:r w:rsidRPr="00477BF3">
        <w:rPr>
          <w:sz w:val="20"/>
          <w:szCs w:val="20"/>
        </w:rPr>
        <w:t>Correlation of -0.08112800466275419 between ThreeP_attempted_avg and PTS_avg</w:t>
      </w:r>
    </w:p>
    <w:p w14:paraId="2FEDD2F1" w14:textId="77777777" w:rsidR="00477BF3" w:rsidRPr="00477BF3" w:rsidRDefault="00477BF3" w:rsidP="00477BF3">
      <w:pPr>
        <w:spacing w:before="0" w:after="0"/>
        <w:rPr>
          <w:sz w:val="20"/>
          <w:szCs w:val="20"/>
        </w:rPr>
      </w:pPr>
      <w:r w:rsidRPr="00477BF3">
        <w:rPr>
          <w:sz w:val="20"/>
          <w:szCs w:val="20"/>
        </w:rPr>
        <w:t>Correlation of -0.917912078189981 between ThreeP_rate_avg and TwoP_avg</w:t>
      </w:r>
    </w:p>
    <w:p w14:paraId="51C24180" w14:textId="77777777" w:rsidR="00477BF3" w:rsidRPr="00477BF3" w:rsidRDefault="00477BF3" w:rsidP="00477BF3">
      <w:pPr>
        <w:spacing w:before="0" w:after="0"/>
        <w:rPr>
          <w:sz w:val="20"/>
          <w:szCs w:val="20"/>
        </w:rPr>
      </w:pPr>
      <w:r w:rsidRPr="00477BF3">
        <w:rPr>
          <w:sz w:val="20"/>
          <w:szCs w:val="20"/>
        </w:rPr>
        <w:t>Correlation of -0.8940318189645063 between ThreeP_rate_avg and TwoP_attempted_avg</w:t>
      </w:r>
    </w:p>
    <w:p w14:paraId="2457BACF" w14:textId="77777777" w:rsidR="00477BF3" w:rsidRPr="00477BF3" w:rsidRDefault="00477BF3" w:rsidP="00477BF3">
      <w:pPr>
        <w:spacing w:before="0" w:after="0"/>
        <w:rPr>
          <w:sz w:val="20"/>
          <w:szCs w:val="20"/>
        </w:rPr>
      </w:pPr>
      <w:r w:rsidRPr="00477BF3">
        <w:rPr>
          <w:sz w:val="20"/>
          <w:szCs w:val="20"/>
        </w:rPr>
        <w:t>Correlation of -0.07634986417980082 between ThreeP_rate_avg and TwoP_rate_avg</w:t>
      </w:r>
    </w:p>
    <w:p w14:paraId="54A65730" w14:textId="77777777" w:rsidR="00477BF3" w:rsidRPr="00477BF3" w:rsidRDefault="00477BF3" w:rsidP="00477BF3">
      <w:pPr>
        <w:spacing w:before="0" w:after="0"/>
        <w:rPr>
          <w:sz w:val="20"/>
          <w:szCs w:val="20"/>
        </w:rPr>
      </w:pPr>
      <w:r w:rsidRPr="00477BF3">
        <w:rPr>
          <w:sz w:val="20"/>
          <w:szCs w:val="20"/>
        </w:rPr>
        <w:t>Correlation of -0.7677909782272958 between ThreeP_rate_avg and FT_avg</w:t>
      </w:r>
    </w:p>
    <w:p w14:paraId="0C6BAAED" w14:textId="77777777" w:rsidR="00477BF3" w:rsidRPr="00477BF3" w:rsidRDefault="00477BF3" w:rsidP="00477BF3">
      <w:pPr>
        <w:spacing w:before="0" w:after="0"/>
        <w:rPr>
          <w:sz w:val="20"/>
          <w:szCs w:val="20"/>
        </w:rPr>
      </w:pPr>
      <w:r w:rsidRPr="00477BF3">
        <w:rPr>
          <w:sz w:val="20"/>
          <w:szCs w:val="20"/>
        </w:rPr>
        <w:t>Correlation of -0.7632462731845426 between ThreeP_rate_avg and FT_attempted_avg</w:t>
      </w:r>
    </w:p>
    <w:p w14:paraId="1988FB73" w14:textId="77777777" w:rsidR="00477BF3" w:rsidRPr="00477BF3" w:rsidRDefault="00477BF3" w:rsidP="00477BF3">
      <w:pPr>
        <w:spacing w:before="0" w:after="0"/>
        <w:rPr>
          <w:sz w:val="20"/>
          <w:szCs w:val="20"/>
        </w:rPr>
      </w:pPr>
      <w:r w:rsidRPr="00477BF3">
        <w:rPr>
          <w:sz w:val="20"/>
          <w:szCs w:val="20"/>
        </w:rPr>
        <w:t>Correlation of 0.07774594649850301 between ThreeP_rate_avg and FT_rate_avg</w:t>
      </w:r>
    </w:p>
    <w:p w14:paraId="37232AD8" w14:textId="77777777" w:rsidR="00477BF3" w:rsidRPr="00477BF3" w:rsidRDefault="00477BF3" w:rsidP="00477BF3">
      <w:pPr>
        <w:spacing w:before="0" w:after="0"/>
        <w:rPr>
          <w:sz w:val="20"/>
          <w:szCs w:val="20"/>
        </w:rPr>
      </w:pPr>
      <w:r w:rsidRPr="00477BF3">
        <w:rPr>
          <w:sz w:val="20"/>
          <w:szCs w:val="20"/>
        </w:rPr>
        <w:t>Correlation of -0.7903906863117333 between ThreeP_rate_avg and OR_avg</w:t>
      </w:r>
    </w:p>
    <w:p w14:paraId="5B2F5F8F" w14:textId="77777777" w:rsidR="00477BF3" w:rsidRPr="00477BF3" w:rsidRDefault="00477BF3" w:rsidP="00477BF3">
      <w:pPr>
        <w:spacing w:before="0" w:after="0"/>
        <w:rPr>
          <w:sz w:val="20"/>
          <w:szCs w:val="20"/>
        </w:rPr>
      </w:pPr>
      <w:r w:rsidRPr="00477BF3">
        <w:rPr>
          <w:sz w:val="20"/>
          <w:szCs w:val="20"/>
        </w:rPr>
        <w:t>Correlation of 0.4338470643179249 between ThreeP_rate_avg and DR_avg</w:t>
      </w:r>
    </w:p>
    <w:p w14:paraId="4371C88A" w14:textId="77777777" w:rsidR="00477BF3" w:rsidRPr="00477BF3" w:rsidRDefault="00477BF3" w:rsidP="00477BF3">
      <w:pPr>
        <w:spacing w:before="0" w:after="0"/>
        <w:rPr>
          <w:sz w:val="20"/>
          <w:szCs w:val="20"/>
        </w:rPr>
      </w:pPr>
      <w:r w:rsidRPr="00477BF3">
        <w:rPr>
          <w:sz w:val="20"/>
          <w:szCs w:val="20"/>
        </w:rPr>
        <w:t>Correlation of -0.7391661151916712 between ThreeP_rate_avg and AST_avg</w:t>
      </w:r>
    </w:p>
    <w:p w14:paraId="7F273CEE" w14:textId="77777777" w:rsidR="00477BF3" w:rsidRPr="00477BF3" w:rsidRDefault="00477BF3" w:rsidP="00477BF3">
      <w:pPr>
        <w:spacing w:before="0" w:after="0"/>
        <w:rPr>
          <w:sz w:val="20"/>
          <w:szCs w:val="20"/>
        </w:rPr>
      </w:pPr>
      <w:r w:rsidRPr="00477BF3">
        <w:rPr>
          <w:sz w:val="20"/>
          <w:szCs w:val="20"/>
        </w:rPr>
        <w:t>Correlation of -0.7684307988248131 between ThreeP_rate_avg and STL_avg</w:t>
      </w:r>
    </w:p>
    <w:p w14:paraId="1F597EC2" w14:textId="77777777" w:rsidR="00477BF3" w:rsidRPr="00477BF3" w:rsidRDefault="00477BF3" w:rsidP="00477BF3">
      <w:pPr>
        <w:spacing w:before="0" w:after="0"/>
        <w:rPr>
          <w:sz w:val="20"/>
          <w:szCs w:val="20"/>
        </w:rPr>
      </w:pPr>
      <w:r w:rsidRPr="00477BF3">
        <w:rPr>
          <w:sz w:val="20"/>
          <w:szCs w:val="20"/>
        </w:rPr>
        <w:t>Correlation of -0.7210823069034991 between ThreeP_rate_avg and BLK_avg</w:t>
      </w:r>
    </w:p>
    <w:p w14:paraId="47609B8A" w14:textId="77777777" w:rsidR="00477BF3" w:rsidRPr="00477BF3" w:rsidRDefault="00477BF3" w:rsidP="00477BF3">
      <w:pPr>
        <w:spacing w:before="0" w:after="0"/>
        <w:rPr>
          <w:sz w:val="20"/>
          <w:szCs w:val="20"/>
        </w:rPr>
      </w:pPr>
      <w:r w:rsidRPr="00477BF3">
        <w:rPr>
          <w:sz w:val="20"/>
          <w:szCs w:val="20"/>
        </w:rPr>
        <w:t>Correlation of -0.9248124735374236 between ThreeP_rate_avg and TOV_avg</w:t>
      </w:r>
    </w:p>
    <w:p w14:paraId="603BC669" w14:textId="77777777" w:rsidR="00477BF3" w:rsidRPr="00477BF3" w:rsidRDefault="00477BF3" w:rsidP="00477BF3">
      <w:pPr>
        <w:spacing w:before="0" w:after="0"/>
        <w:rPr>
          <w:sz w:val="20"/>
          <w:szCs w:val="20"/>
        </w:rPr>
      </w:pPr>
      <w:r w:rsidRPr="00477BF3">
        <w:rPr>
          <w:sz w:val="20"/>
          <w:szCs w:val="20"/>
        </w:rPr>
        <w:lastRenderedPageBreak/>
        <w:t>Correlation of -0.8316538262542355 between ThreeP_rate_avg and PF_avg</w:t>
      </w:r>
    </w:p>
    <w:p w14:paraId="70379CB5" w14:textId="77777777" w:rsidR="00477BF3" w:rsidRPr="00477BF3" w:rsidRDefault="00477BF3" w:rsidP="00477BF3">
      <w:pPr>
        <w:spacing w:before="0" w:after="0"/>
        <w:rPr>
          <w:sz w:val="20"/>
          <w:szCs w:val="20"/>
        </w:rPr>
      </w:pPr>
      <w:r w:rsidRPr="00477BF3">
        <w:rPr>
          <w:sz w:val="20"/>
          <w:szCs w:val="20"/>
        </w:rPr>
        <w:t>Correlation of -0.534460906303946 between ThreeP_rate_avg and PTS_avg</w:t>
      </w:r>
    </w:p>
    <w:p w14:paraId="2083C18B" w14:textId="77777777" w:rsidR="00477BF3" w:rsidRPr="00477BF3" w:rsidRDefault="00477BF3" w:rsidP="00477BF3">
      <w:pPr>
        <w:spacing w:before="0" w:after="0"/>
        <w:rPr>
          <w:sz w:val="20"/>
          <w:szCs w:val="20"/>
        </w:rPr>
      </w:pPr>
      <w:r w:rsidRPr="00477BF3">
        <w:rPr>
          <w:sz w:val="20"/>
          <w:szCs w:val="20"/>
        </w:rPr>
        <w:t>Correlation of 0.9807957793624675 between TwoP_avg and TwoP_attempted_avg</w:t>
      </w:r>
    </w:p>
    <w:p w14:paraId="79A4B9A6" w14:textId="77777777" w:rsidR="00477BF3" w:rsidRPr="00477BF3" w:rsidRDefault="00477BF3" w:rsidP="00477BF3">
      <w:pPr>
        <w:spacing w:before="0" w:after="0"/>
        <w:rPr>
          <w:sz w:val="20"/>
          <w:szCs w:val="20"/>
        </w:rPr>
      </w:pPr>
      <w:r w:rsidRPr="00477BF3">
        <w:rPr>
          <w:sz w:val="20"/>
          <w:szCs w:val="20"/>
        </w:rPr>
        <w:t>Correlation of 0.0525298463877709 between TwoP_avg and TwoP_rate_avg</w:t>
      </w:r>
    </w:p>
    <w:p w14:paraId="3F73126F" w14:textId="77777777" w:rsidR="00477BF3" w:rsidRPr="00477BF3" w:rsidRDefault="00477BF3" w:rsidP="00477BF3">
      <w:pPr>
        <w:spacing w:before="0" w:after="0"/>
        <w:rPr>
          <w:sz w:val="20"/>
          <w:szCs w:val="20"/>
        </w:rPr>
      </w:pPr>
      <w:r w:rsidRPr="00477BF3">
        <w:rPr>
          <w:sz w:val="20"/>
          <w:szCs w:val="20"/>
        </w:rPr>
        <w:t>Correlation of 0.9050276161726964 between TwoP_avg and FT_avg</w:t>
      </w:r>
    </w:p>
    <w:p w14:paraId="3C97135A" w14:textId="77777777" w:rsidR="00477BF3" w:rsidRPr="00477BF3" w:rsidRDefault="00477BF3" w:rsidP="00477BF3">
      <w:pPr>
        <w:spacing w:before="0" w:after="0"/>
        <w:rPr>
          <w:sz w:val="20"/>
          <w:szCs w:val="20"/>
        </w:rPr>
      </w:pPr>
      <w:r w:rsidRPr="00477BF3">
        <w:rPr>
          <w:sz w:val="20"/>
          <w:szCs w:val="20"/>
        </w:rPr>
        <w:t>Correlation of 0.8866294218831368 between TwoP_avg and FT_attempted_avg</w:t>
      </w:r>
    </w:p>
    <w:p w14:paraId="0ACE342C" w14:textId="77777777" w:rsidR="00477BF3" w:rsidRPr="00477BF3" w:rsidRDefault="00477BF3" w:rsidP="00477BF3">
      <w:pPr>
        <w:spacing w:before="0" w:after="0"/>
        <w:rPr>
          <w:sz w:val="20"/>
          <w:szCs w:val="20"/>
        </w:rPr>
      </w:pPr>
      <w:r w:rsidRPr="00477BF3">
        <w:rPr>
          <w:sz w:val="20"/>
          <w:szCs w:val="20"/>
        </w:rPr>
        <w:t>Correlation of -0.01707805762229112 between TwoP_avg and FT_rate_avg</w:t>
      </w:r>
    </w:p>
    <w:p w14:paraId="23B4329C" w14:textId="77777777" w:rsidR="00477BF3" w:rsidRPr="00477BF3" w:rsidRDefault="00477BF3" w:rsidP="00477BF3">
      <w:pPr>
        <w:spacing w:before="0" w:after="0"/>
        <w:rPr>
          <w:sz w:val="20"/>
          <w:szCs w:val="20"/>
        </w:rPr>
      </w:pPr>
      <w:r w:rsidRPr="00477BF3">
        <w:rPr>
          <w:sz w:val="20"/>
          <w:szCs w:val="20"/>
        </w:rPr>
        <w:t>Correlation of 0.9034888006247533 between TwoP_avg and OR_avg</w:t>
      </w:r>
    </w:p>
    <w:p w14:paraId="53064E1B" w14:textId="77777777" w:rsidR="00477BF3" w:rsidRPr="00477BF3" w:rsidRDefault="00477BF3" w:rsidP="00477BF3">
      <w:pPr>
        <w:spacing w:before="0" w:after="0"/>
        <w:rPr>
          <w:sz w:val="20"/>
          <w:szCs w:val="20"/>
        </w:rPr>
      </w:pPr>
      <w:r w:rsidRPr="00477BF3">
        <w:rPr>
          <w:sz w:val="20"/>
          <w:szCs w:val="20"/>
        </w:rPr>
        <w:t>Correlation of -0.5569446189183852 between TwoP_avg and DR_avg</w:t>
      </w:r>
    </w:p>
    <w:p w14:paraId="33EF4DEE" w14:textId="77777777" w:rsidR="00477BF3" w:rsidRPr="00477BF3" w:rsidRDefault="00477BF3" w:rsidP="00477BF3">
      <w:pPr>
        <w:spacing w:before="0" w:after="0"/>
        <w:rPr>
          <w:sz w:val="20"/>
          <w:szCs w:val="20"/>
        </w:rPr>
      </w:pPr>
      <w:r w:rsidRPr="00477BF3">
        <w:rPr>
          <w:sz w:val="20"/>
          <w:szCs w:val="20"/>
        </w:rPr>
        <w:t>Correlation of 0.805214944930051 between TwoP_avg and AST_avg</w:t>
      </w:r>
    </w:p>
    <w:p w14:paraId="7E8D816B" w14:textId="77777777" w:rsidR="00477BF3" w:rsidRPr="00477BF3" w:rsidRDefault="00477BF3" w:rsidP="00477BF3">
      <w:pPr>
        <w:spacing w:before="0" w:after="0"/>
        <w:rPr>
          <w:sz w:val="20"/>
          <w:szCs w:val="20"/>
        </w:rPr>
      </w:pPr>
      <w:r w:rsidRPr="00477BF3">
        <w:rPr>
          <w:sz w:val="20"/>
          <w:szCs w:val="20"/>
        </w:rPr>
        <w:t>Correlation of 0.8358441833958373 between TwoP_avg and STL_avg</w:t>
      </w:r>
    </w:p>
    <w:p w14:paraId="15AADD89" w14:textId="77777777" w:rsidR="00477BF3" w:rsidRPr="00477BF3" w:rsidRDefault="00477BF3" w:rsidP="00477BF3">
      <w:pPr>
        <w:spacing w:before="0" w:after="0"/>
        <w:rPr>
          <w:sz w:val="20"/>
          <w:szCs w:val="20"/>
        </w:rPr>
      </w:pPr>
      <w:r w:rsidRPr="00477BF3">
        <w:rPr>
          <w:sz w:val="20"/>
          <w:szCs w:val="20"/>
        </w:rPr>
        <w:t>Correlation of 0.8052017820322037 between TwoP_avg and BLK_avg</w:t>
      </w:r>
    </w:p>
    <w:p w14:paraId="57018764" w14:textId="77777777" w:rsidR="00477BF3" w:rsidRPr="00477BF3" w:rsidRDefault="00477BF3" w:rsidP="00477BF3">
      <w:pPr>
        <w:spacing w:before="0" w:after="0"/>
        <w:rPr>
          <w:sz w:val="20"/>
          <w:szCs w:val="20"/>
        </w:rPr>
      </w:pPr>
      <w:r w:rsidRPr="00477BF3">
        <w:rPr>
          <w:sz w:val="20"/>
          <w:szCs w:val="20"/>
        </w:rPr>
        <w:t>Correlation of 0.9202903493866508 between TwoP_avg and TOV_avg</w:t>
      </w:r>
    </w:p>
    <w:p w14:paraId="70B3F120" w14:textId="77777777" w:rsidR="00477BF3" w:rsidRPr="00477BF3" w:rsidRDefault="00477BF3" w:rsidP="00477BF3">
      <w:pPr>
        <w:spacing w:before="0" w:after="0"/>
        <w:rPr>
          <w:sz w:val="20"/>
          <w:szCs w:val="20"/>
        </w:rPr>
      </w:pPr>
      <w:r w:rsidRPr="00477BF3">
        <w:rPr>
          <w:sz w:val="20"/>
          <w:szCs w:val="20"/>
        </w:rPr>
        <w:t>Correlation of 0.8697484042953696 between TwoP_avg and PF_avg</w:t>
      </w:r>
    </w:p>
    <w:p w14:paraId="423644BF" w14:textId="77777777" w:rsidR="00477BF3" w:rsidRPr="00477BF3" w:rsidRDefault="00477BF3" w:rsidP="00477BF3">
      <w:pPr>
        <w:spacing w:before="0" w:after="0"/>
        <w:rPr>
          <w:sz w:val="20"/>
          <w:szCs w:val="20"/>
        </w:rPr>
      </w:pPr>
      <w:r w:rsidRPr="00477BF3">
        <w:rPr>
          <w:sz w:val="20"/>
          <w:szCs w:val="20"/>
        </w:rPr>
        <w:t>Correlation of 0.5704546629869234 between TwoP_avg and PTS_avg</w:t>
      </w:r>
    </w:p>
    <w:p w14:paraId="36F8316C" w14:textId="77777777" w:rsidR="00477BF3" w:rsidRPr="00477BF3" w:rsidRDefault="00477BF3" w:rsidP="00477BF3">
      <w:pPr>
        <w:spacing w:before="0" w:after="0"/>
        <w:rPr>
          <w:sz w:val="20"/>
          <w:szCs w:val="20"/>
        </w:rPr>
      </w:pPr>
      <w:r w:rsidRPr="00477BF3">
        <w:rPr>
          <w:sz w:val="20"/>
          <w:szCs w:val="20"/>
        </w:rPr>
        <w:t>Correlation of -0.14257109936019968 between TwoP_attempted_avg and TwoP_rate_avg</w:t>
      </w:r>
    </w:p>
    <w:p w14:paraId="6A8CD47F" w14:textId="77777777" w:rsidR="00477BF3" w:rsidRPr="00477BF3" w:rsidRDefault="00477BF3" w:rsidP="00477BF3">
      <w:pPr>
        <w:spacing w:before="0" w:after="0"/>
        <w:rPr>
          <w:sz w:val="20"/>
          <w:szCs w:val="20"/>
        </w:rPr>
      </w:pPr>
      <w:r w:rsidRPr="00477BF3">
        <w:rPr>
          <w:sz w:val="20"/>
          <w:szCs w:val="20"/>
        </w:rPr>
        <w:t>Correlation of 0.9094552232016229 between TwoP_attempted_avg and FT_avg</w:t>
      </w:r>
    </w:p>
    <w:p w14:paraId="37C10B4A" w14:textId="77777777" w:rsidR="00477BF3" w:rsidRPr="00477BF3" w:rsidRDefault="00477BF3" w:rsidP="00477BF3">
      <w:pPr>
        <w:spacing w:before="0" w:after="0"/>
        <w:rPr>
          <w:sz w:val="20"/>
          <w:szCs w:val="20"/>
        </w:rPr>
      </w:pPr>
      <w:r w:rsidRPr="00477BF3">
        <w:rPr>
          <w:sz w:val="20"/>
          <w:szCs w:val="20"/>
        </w:rPr>
        <w:t>Correlation of 0.9085260465867131 between TwoP_attempted_avg and FT_attempted_avg</w:t>
      </w:r>
    </w:p>
    <w:p w14:paraId="03DAF918" w14:textId="77777777" w:rsidR="00477BF3" w:rsidRPr="00477BF3" w:rsidRDefault="00477BF3" w:rsidP="00477BF3">
      <w:pPr>
        <w:spacing w:before="0" w:after="0"/>
        <w:rPr>
          <w:sz w:val="20"/>
          <w:szCs w:val="20"/>
        </w:rPr>
      </w:pPr>
      <w:r w:rsidRPr="00477BF3">
        <w:rPr>
          <w:sz w:val="20"/>
          <w:szCs w:val="20"/>
        </w:rPr>
        <w:t>Correlation of -0.1350867742456962 between TwoP_attempted_avg and FT_rate_avg</w:t>
      </w:r>
    </w:p>
    <w:p w14:paraId="0292ADB8" w14:textId="77777777" w:rsidR="00477BF3" w:rsidRPr="00477BF3" w:rsidRDefault="00477BF3" w:rsidP="00477BF3">
      <w:pPr>
        <w:spacing w:before="0" w:after="0"/>
        <w:rPr>
          <w:sz w:val="20"/>
          <w:szCs w:val="20"/>
        </w:rPr>
      </w:pPr>
      <w:r w:rsidRPr="00477BF3">
        <w:rPr>
          <w:sz w:val="20"/>
          <w:szCs w:val="20"/>
        </w:rPr>
        <w:t>Correlation of 0.9477849909589292 between TwoP_attempted_avg and OR_avg</w:t>
      </w:r>
    </w:p>
    <w:p w14:paraId="501F0E76" w14:textId="77777777" w:rsidR="00477BF3" w:rsidRPr="00477BF3" w:rsidRDefault="00477BF3" w:rsidP="00477BF3">
      <w:pPr>
        <w:spacing w:before="0" w:after="0"/>
        <w:rPr>
          <w:sz w:val="20"/>
          <w:szCs w:val="20"/>
        </w:rPr>
      </w:pPr>
      <w:r w:rsidRPr="00477BF3">
        <w:rPr>
          <w:sz w:val="20"/>
          <w:szCs w:val="20"/>
        </w:rPr>
        <w:t>Correlation of -0.6706194704549825 between TwoP_attempted_avg and DR_avg</w:t>
      </w:r>
    </w:p>
    <w:p w14:paraId="527A9B90" w14:textId="77777777" w:rsidR="00477BF3" w:rsidRPr="00477BF3" w:rsidRDefault="00477BF3" w:rsidP="00477BF3">
      <w:pPr>
        <w:spacing w:before="0" w:after="0"/>
        <w:rPr>
          <w:sz w:val="20"/>
          <w:szCs w:val="20"/>
        </w:rPr>
      </w:pPr>
      <w:r w:rsidRPr="00477BF3">
        <w:rPr>
          <w:sz w:val="20"/>
          <w:szCs w:val="20"/>
        </w:rPr>
        <w:t>Correlation of 0.6955248729755809 between TwoP_attempted_avg and AST_avg</w:t>
      </w:r>
    </w:p>
    <w:p w14:paraId="44AEB3DC" w14:textId="77777777" w:rsidR="00477BF3" w:rsidRPr="00477BF3" w:rsidRDefault="00477BF3" w:rsidP="00477BF3">
      <w:pPr>
        <w:spacing w:before="0" w:after="0"/>
        <w:rPr>
          <w:sz w:val="20"/>
          <w:szCs w:val="20"/>
        </w:rPr>
      </w:pPr>
      <w:r w:rsidRPr="00477BF3">
        <w:rPr>
          <w:sz w:val="20"/>
          <w:szCs w:val="20"/>
        </w:rPr>
        <w:t>Correlation of 0.8429077501063502 between TwoP_attempted_avg and STL_avg</w:t>
      </w:r>
    </w:p>
    <w:p w14:paraId="7D36E2DF" w14:textId="77777777" w:rsidR="00477BF3" w:rsidRPr="00477BF3" w:rsidRDefault="00477BF3" w:rsidP="00477BF3">
      <w:pPr>
        <w:spacing w:before="0" w:after="0"/>
        <w:rPr>
          <w:sz w:val="20"/>
          <w:szCs w:val="20"/>
        </w:rPr>
      </w:pPr>
      <w:r w:rsidRPr="00477BF3">
        <w:rPr>
          <w:sz w:val="20"/>
          <w:szCs w:val="20"/>
        </w:rPr>
        <w:t>Correlation of 0.8309865133330229 between TwoP_attempted_avg and BLK_avg</w:t>
      </w:r>
    </w:p>
    <w:p w14:paraId="3DAA910E" w14:textId="77777777" w:rsidR="00477BF3" w:rsidRPr="00477BF3" w:rsidRDefault="00477BF3" w:rsidP="00477BF3">
      <w:pPr>
        <w:spacing w:before="0" w:after="0"/>
        <w:rPr>
          <w:sz w:val="20"/>
          <w:szCs w:val="20"/>
        </w:rPr>
      </w:pPr>
      <w:r w:rsidRPr="00477BF3">
        <w:rPr>
          <w:sz w:val="20"/>
          <w:szCs w:val="20"/>
        </w:rPr>
        <w:t>Correlation of 0.9199387444165001 between TwoP_attempted_avg and TOV_avg</w:t>
      </w:r>
    </w:p>
    <w:p w14:paraId="538B8C4B" w14:textId="77777777" w:rsidR="00477BF3" w:rsidRPr="00477BF3" w:rsidRDefault="00477BF3" w:rsidP="00477BF3">
      <w:pPr>
        <w:spacing w:before="0" w:after="0"/>
        <w:rPr>
          <w:sz w:val="20"/>
          <w:szCs w:val="20"/>
        </w:rPr>
      </w:pPr>
      <w:r w:rsidRPr="00477BF3">
        <w:rPr>
          <w:sz w:val="20"/>
          <w:szCs w:val="20"/>
        </w:rPr>
        <w:t>Correlation of 0.8906891340542789 between TwoP_attempted_avg and PF_avg</w:t>
      </w:r>
    </w:p>
    <w:p w14:paraId="2B91FAA8" w14:textId="77777777" w:rsidR="00477BF3" w:rsidRPr="00477BF3" w:rsidRDefault="00477BF3" w:rsidP="00477BF3">
      <w:pPr>
        <w:spacing w:before="0" w:after="0"/>
        <w:rPr>
          <w:sz w:val="20"/>
          <w:szCs w:val="20"/>
        </w:rPr>
      </w:pPr>
      <w:r w:rsidRPr="00477BF3">
        <w:rPr>
          <w:sz w:val="20"/>
          <w:szCs w:val="20"/>
        </w:rPr>
        <w:t>Correlation of 0.40592178444958027 between TwoP_attempted_avg and PTS_avg</w:t>
      </w:r>
    </w:p>
    <w:p w14:paraId="1A49B79B" w14:textId="77777777" w:rsidR="00477BF3" w:rsidRPr="00477BF3" w:rsidRDefault="00477BF3" w:rsidP="00477BF3">
      <w:pPr>
        <w:spacing w:before="0" w:after="0"/>
        <w:rPr>
          <w:sz w:val="20"/>
          <w:szCs w:val="20"/>
        </w:rPr>
      </w:pPr>
      <w:r w:rsidRPr="00477BF3">
        <w:rPr>
          <w:sz w:val="20"/>
          <w:szCs w:val="20"/>
        </w:rPr>
        <w:t>Correlation of -0.06819119954911439 between TwoP_rate_avg and FT_avg</w:t>
      </w:r>
    </w:p>
    <w:p w14:paraId="19156E1B" w14:textId="77777777" w:rsidR="00477BF3" w:rsidRPr="00477BF3" w:rsidRDefault="00477BF3" w:rsidP="00477BF3">
      <w:pPr>
        <w:spacing w:before="0" w:after="0"/>
        <w:rPr>
          <w:sz w:val="20"/>
          <w:szCs w:val="20"/>
        </w:rPr>
      </w:pPr>
      <w:r w:rsidRPr="00477BF3">
        <w:rPr>
          <w:sz w:val="20"/>
          <w:szCs w:val="20"/>
        </w:rPr>
        <w:t>Correlation of -0.15857307168804952 between TwoP_rate_avg and FT_attempted_avg</w:t>
      </w:r>
    </w:p>
    <w:p w14:paraId="662DCF82" w14:textId="77777777" w:rsidR="00477BF3" w:rsidRPr="00477BF3" w:rsidRDefault="00477BF3" w:rsidP="00477BF3">
      <w:pPr>
        <w:spacing w:before="0" w:after="0"/>
        <w:rPr>
          <w:sz w:val="20"/>
          <w:szCs w:val="20"/>
        </w:rPr>
      </w:pPr>
      <w:r w:rsidRPr="00477BF3">
        <w:rPr>
          <w:sz w:val="20"/>
          <w:szCs w:val="20"/>
        </w:rPr>
        <w:t>Correlation of 0.6177200819062655 between TwoP_rate_avg and FT_rate_avg</w:t>
      </w:r>
    </w:p>
    <w:p w14:paraId="067E95EE" w14:textId="77777777" w:rsidR="00477BF3" w:rsidRPr="00477BF3" w:rsidRDefault="00477BF3" w:rsidP="00477BF3">
      <w:pPr>
        <w:spacing w:before="0" w:after="0"/>
        <w:rPr>
          <w:sz w:val="20"/>
          <w:szCs w:val="20"/>
        </w:rPr>
      </w:pPr>
      <w:r w:rsidRPr="00477BF3">
        <w:rPr>
          <w:sz w:val="20"/>
          <w:szCs w:val="20"/>
        </w:rPr>
        <w:t>Correlation of -0.25721574789343055 between TwoP_rate_avg and OR_avg</w:t>
      </w:r>
    </w:p>
    <w:p w14:paraId="414A8DEC" w14:textId="77777777" w:rsidR="00477BF3" w:rsidRPr="00477BF3" w:rsidRDefault="00477BF3" w:rsidP="00477BF3">
      <w:pPr>
        <w:spacing w:before="0" w:after="0"/>
        <w:rPr>
          <w:sz w:val="20"/>
          <w:szCs w:val="20"/>
        </w:rPr>
      </w:pPr>
      <w:r w:rsidRPr="00477BF3">
        <w:rPr>
          <w:sz w:val="20"/>
          <w:szCs w:val="20"/>
        </w:rPr>
        <w:t>Correlation of 0.6195414134264425 between TwoP_rate_avg and DR_avg</w:t>
      </w:r>
    </w:p>
    <w:p w14:paraId="643374FE" w14:textId="77777777" w:rsidR="00477BF3" w:rsidRPr="00477BF3" w:rsidRDefault="00477BF3" w:rsidP="00477BF3">
      <w:pPr>
        <w:spacing w:before="0" w:after="0"/>
        <w:rPr>
          <w:sz w:val="20"/>
          <w:szCs w:val="20"/>
        </w:rPr>
      </w:pPr>
      <w:r w:rsidRPr="00477BF3">
        <w:rPr>
          <w:sz w:val="20"/>
          <w:szCs w:val="20"/>
        </w:rPr>
        <w:t>Correlation of 0.54309011907056 between TwoP_rate_avg and AST_avg</w:t>
      </w:r>
    </w:p>
    <w:p w14:paraId="251C2172" w14:textId="77777777" w:rsidR="00477BF3" w:rsidRPr="00477BF3" w:rsidRDefault="00477BF3" w:rsidP="00477BF3">
      <w:pPr>
        <w:spacing w:before="0" w:after="0"/>
        <w:rPr>
          <w:sz w:val="20"/>
          <w:szCs w:val="20"/>
        </w:rPr>
      </w:pPr>
      <w:r w:rsidRPr="00477BF3">
        <w:rPr>
          <w:sz w:val="20"/>
          <w:szCs w:val="20"/>
        </w:rPr>
        <w:t>Correlation of -0.0503834084503542 between TwoP_rate_avg and STL_avg</w:t>
      </w:r>
    </w:p>
    <w:p w14:paraId="433BDED7" w14:textId="77777777" w:rsidR="00477BF3" w:rsidRPr="00477BF3" w:rsidRDefault="00477BF3" w:rsidP="00477BF3">
      <w:pPr>
        <w:spacing w:before="0" w:after="0"/>
        <w:rPr>
          <w:sz w:val="20"/>
          <w:szCs w:val="20"/>
        </w:rPr>
      </w:pPr>
      <w:r w:rsidRPr="00477BF3">
        <w:rPr>
          <w:sz w:val="20"/>
          <w:szCs w:val="20"/>
        </w:rPr>
        <w:t>Correlation of -0.15061530059022502 between TwoP_rate_avg and BLK_avg</w:t>
      </w:r>
    </w:p>
    <w:p w14:paraId="6AE0C26F" w14:textId="77777777" w:rsidR="00477BF3" w:rsidRPr="00477BF3" w:rsidRDefault="00477BF3" w:rsidP="00477BF3">
      <w:pPr>
        <w:spacing w:before="0" w:after="0"/>
        <w:rPr>
          <w:sz w:val="20"/>
          <w:szCs w:val="20"/>
        </w:rPr>
      </w:pPr>
      <w:r w:rsidRPr="00477BF3">
        <w:rPr>
          <w:sz w:val="20"/>
          <w:szCs w:val="20"/>
        </w:rPr>
        <w:t>Correlation of -0.041132456343346106 between TwoP_rate_avg and TOV_avg</w:t>
      </w:r>
    </w:p>
    <w:p w14:paraId="4B8FFE7B" w14:textId="77777777" w:rsidR="00477BF3" w:rsidRPr="00477BF3" w:rsidRDefault="00477BF3" w:rsidP="00477BF3">
      <w:pPr>
        <w:spacing w:before="0" w:after="0"/>
        <w:rPr>
          <w:sz w:val="20"/>
          <w:szCs w:val="20"/>
        </w:rPr>
      </w:pPr>
      <w:r w:rsidRPr="00477BF3">
        <w:rPr>
          <w:sz w:val="20"/>
          <w:szCs w:val="20"/>
        </w:rPr>
        <w:t>Correlation of -0.15408852087823635 between TwoP_rate_avg and PF_avg</w:t>
      </w:r>
    </w:p>
    <w:p w14:paraId="6E228CB9" w14:textId="77777777" w:rsidR="00477BF3" w:rsidRPr="00477BF3" w:rsidRDefault="00477BF3" w:rsidP="00477BF3">
      <w:pPr>
        <w:spacing w:before="0" w:after="0"/>
        <w:rPr>
          <w:sz w:val="20"/>
          <w:szCs w:val="20"/>
        </w:rPr>
      </w:pPr>
      <w:r w:rsidRPr="00477BF3">
        <w:rPr>
          <w:sz w:val="20"/>
          <w:szCs w:val="20"/>
        </w:rPr>
        <w:t>Correlation of 0.8257538051993142 between TwoP_rate_avg and PTS_avg</w:t>
      </w:r>
    </w:p>
    <w:p w14:paraId="3E7D7F75" w14:textId="77777777" w:rsidR="00477BF3" w:rsidRPr="00477BF3" w:rsidRDefault="00477BF3" w:rsidP="00477BF3">
      <w:pPr>
        <w:spacing w:before="0" w:after="0"/>
        <w:rPr>
          <w:sz w:val="20"/>
          <w:szCs w:val="20"/>
        </w:rPr>
      </w:pPr>
      <w:r w:rsidRPr="00477BF3">
        <w:rPr>
          <w:sz w:val="20"/>
          <w:szCs w:val="20"/>
        </w:rPr>
        <w:t>Correlation of 0.9876419940182825 between FT_avg and FT_attempted_avg</w:t>
      </w:r>
    </w:p>
    <w:p w14:paraId="6F8F74DB" w14:textId="77777777" w:rsidR="00477BF3" w:rsidRPr="00477BF3" w:rsidRDefault="00477BF3" w:rsidP="00477BF3">
      <w:pPr>
        <w:spacing w:before="0" w:after="0"/>
        <w:rPr>
          <w:sz w:val="20"/>
          <w:szCs w:val="20"/>
        </w:rPr>
      </w:pPr>
      <w:r w:rsidRPr="00477BF3">
        <w:rPr>
          <w:sz w:val="20"/>
          <w:szCs w:val="20"/>
        </w:rPr>
        <w:t>Correlation of -0.06622349060234298 between FT_avg and FT_rate_avg</w:t>
      </w:r>
    </w:p>
    <w:p w14:paraId="6D82EF17" w14:textId="77777777" w:rsidR="00477BF3" w:rsidRPr="00477BF3" w:rsidRDefault="00477BF3" w:rsidP="00477BF3">
      <w:pPr>
        <w:spacing w:before="0" w:after="0"/>
        <w:rPr>
          <w:sz w:val="20"/>
          <w:szCs w:val="20"/>
        </w:rPr>
      </w:pPr>
      <w:r w:rsidRPr="00477BF3">
        <w:rPr>
          <w:sz w:val="20"/>
          <w:szCs w:val="20"/>
        </w:rPr>
        <w:t>Correlation of 0.8784022861099288 between FT_avg and OR_avg</w:t>
      </w:r>
    </w:p>
    <w:p w14:paraId="531B372C" w14:textId="77777777" w:rsidR="00477BF3" w:rsidRPr="00477BF3" w:rsidRDefault="00477BF3" w:rsidP="00477BF3">
      <w:pPr>
        <w:spacing w:before="0" w:after="0"/>
        <w:rPr>
          <w:sz w:val="20"/>
          <w:szCs w:val="20"/>
        </w:rPr>
      </w:pPr>
      <w:r w:rsidRPr="00477BF3">
        <w:rPr>
          <w:sz w:val="20"/>
          <w:szCs w:val="20"/>
        </w:rPr>
        <w:t>Correlation of -0.6851679299419736 between FT_avg and DR_avg</w:t>
      </w:r>
    </w:p>
    <w:p w14:paraId="56206987" w14:textId="77777777" w:rsidR="00477BF3" w:rsidRPr="00477BF3" w:rsidRDefault="00477BF3" w:rsidP="00477BF3">
      <w:pPr>
        <w:spacing w:before="0" w:after="0"/>
        <w:rPr>
          <w:sz w:val="20"/>
          <w:szCs w:val="20"/>
        </w:rPr>
      </w:pPr>
      <w:r w:rsidRPr="00477BF3">
        <w:rPr>
          <w:sz w:val="20"/>
          <w:szCs w:val="20"/>
        </w:rPr>
        <w:t>Correlation of 0.6629992441609369 between FT_avg and AST_avg</w:t>
      </w:r>
    </w:p>
    <w:p w14:paraId="347D3204" w14:textId="77777777" w:rsidR="00477BF3" w:rsidRPr="00477BF3" w:rsidRDefault="00477BF3" w:rsidP="00477BF3">
      <w:pPr>
        <w:spacing w:before="0" w:after="0"/>
        <w:rPr>
          <w:sz w:val="20"/>
          <w:szCs w:val="20"/>
        </w:rPr>
      </w:pPr>
      <w:r w:rsidRPr="00477BF3">
        <w:rPr>
          <w:sz w:val="20"/>
          <w:szCs w:val="20"/>
        </w:rPr>
        <w:t>Correlation of 0.7126503829327967 between FT_avg and STL_avg</w:t>
      </w:r>
    </w:p>
    <w:p w14:paraId="41F4925A" w14:textId="77777777" w:rsidR="00477BF3" w:rsidRPr="00477BF3" w:rsidRDefault="00477BF3" w:rsidP="00477BF3">
      <w:pPr>
        <w:spacing w:before="0" w:after="0"/>
        <w:rPr>
          <w:sz w:val="20"/>
          <w:szCs w:val="20"/>
        </w:rPr>
      </w:pPr>
      <w:r w:rsidRPr="00477BF3">
        <w:rPr>
          <w:sz w:val="20"/>
          <w:szCs w:val="20"/>
        </w:rPr>
        <w:t>Correlation of 0.6657413624065547 between FT_avg and BLK_avg</w:t>
      </w:r>
    </w:p>
    <w:p w14:paraId="5E9F6ACC" w14:textId="77777777" w:rsidR="00477BF3" w:rsidRPr="00477BF3" w:rsidRDefault="00477BF3" w:rsidP="00477BF3">
      <w:pPr>
        <w:spacing w:before="0" w:after="0"/>
        <w:rPr>
          <w:sz w:val="20"/>
          <w:szCs w:val="20"/>
        </w:rPr>
      </w:pPr>
      <w:r w:rsidRPr="00477BF3">
        <w:rPr>
          <w:sz w:val="20"/>
          <w:szCs w:val="20"/>
        </w:rPr>
        <w:t>Correlation of 0.8303115342142829 between FT_avg and TOV_avg</w:t>
      </w:r>
    </w:p>
    <w:p w14:paraId="24D107BA" w14:textId="77777777" w:rsidR="00477BF3" w:rsidRPr="00477BF3" w:rsidRDefault="00477BF3" w:rsidP="00477BF3">
      <w:pPr>
        <w:spacing w:before="0" w:after="0"/>
        <w:rPr>
          <w:sz w:val="20"/>
          <w:szCs w:val="20"/>
        </w:rPr>
      </w:pPr>
      <w:r w:rsidRPr="00477BF3">
        <w:rPr>
          <w:sz w:val="20"/>
          <w:szCs w:val="20"/>
        </w:rPr>
        <w:t>Correlation of 0.9102251890076821 between FT_avg and PF_avg</w:t>
      </w:r>
    </w:p>
    <w:p w14:paraId="02222877" w14:textId="77777777" w:rsidR="00477BF3" w:rsidRPr="00477BF3" w:rsidRDefault="00477BF3" w:rsidP="00477BF3">
      <w:pPr>
        <w:spacing w:before="0" w:after="0"/>
        <w:rPr>
          <w:sz w:val="20"/>
          <w:szCs w:val="20"/>
        </w:rPr>
      </w:pPr>
      <w:r w:rsidRPr="00477BF3">
        <w:rPr>
          <w:sz w:val="20"/>
          <w:szCs w:val="20"/>
        </w:rPr>
        <w:t>Correlation of 0.4337782508611375 between FT_avg and PTS_avg</w:t>
      </w:r>
    </w:p>
    <w:p w14:paraId="7377120D" w14:textId="77777777" w:rsidR="00477BF3" w:rsidRPr="00477BF3" w:rsidRDefault="00477BF3" w:rsidP="00477BF3">
      <w:pPr>
        <w:spacing w:before="0" w:after="0"/>
        <w:rPr>
          <w:sz w:val="20"/>
          <w:szCs w:val="20"/>
        </w:rPr>
      </w:pPr>
      <w:r w:rsidRPr="00477BF3">
        <w:rPr>
          <w:sz w:val="20"/>
          <w:szCs w:val="20"/>
        </w:rPr>
        <w:t>Correlation of -0.22132013643398984 between FT_attempted_avg and FT_rate_avg</w:t>
      </w:r>
    </w:p>
    <w:p w14:paraId="39FC7F1A" w14:textId="77777777" w:rsidR="00477BF3" w:rsidRPr="00477BF3" w:rsidRDefault="00477BF3" w:rsidP="00477BF3">
      <w:pPr>
        <w:spacing w:before="0" w:after="0"/>
        <w:rPr>
          <w:sz w:val="20"/>
          <w:szCs w:val="20"/>
        </w:rPr>
      </w:pPr>
      <w:r w:rsidRPr="00477BF3">
        <w:rPr>
          <w:sz w:val="20"/>
          <w:szCs w:val="20"/>
        </w:rPr>
        <w:t>Correlation of 0.9061588000883654 between FT_attempted_avg and OR_avg</w:t>
      </w:r>
    </w:p>
    <w:p w14:paraId="26A4D519" w14:textId="77777777" w:rsidR="00477BF3" w:rsidRPr="00477BF3" w:rsidRDefault="00477BF3" w:rsidP="00477BF3">
      <w:pPr>
        <w:spacing w:before="0" w:after="0"/>
        <w:rPr>
          <w:sz w:val="20"/>
          <w:szCs w:val="20"/>
        </w:rPr>
      </w:pPr>
      <w:r w:rsidRPr="00477BF3">
        <w:rPr>
          <w:sz w:val="20"/>
          <w:szCs w:val="20"/>
        </w:rPr>
        <w:lastRenderedPageBreak/>
        <w:t>Correlation of -0.7614178346620464 between FT_attempted_avg and DR_avg</w:t>
      </w:r>
    </w:p>
    <w:p w14:paraId="1C8FF2F5" w14:textId="77777777" w:rsidR="00477BF3" w:rsidRPr="00477BF3" w:rsidRDefault="00477BF3" w:rsidP="00477BF3">
      <w:pPr>
        <w:spacing w:before="0" w:after="0"/>
        <w:rPr>
          <w:sz w:val="20"/>
          <w:szCs w:val="20"/>
        </w:rPr>
      </w:pPr>
      <w:r w:rsidRPr="00477BF3">
        <w:rPr>
          <w:sz w:val="20"/>
          <w:szCs w:val="20"/>
        </w:rPr>
        <w:t>Correlation of 0.604626235130423 between FT_attempted_avg and AST_avg</w:t>
      </w:r>
    </w:p>
    <w:p w14:paraId="5968506F" w14:textId="77777777" w:rsidR="00477BF3" w:rsidRPr="00477BF3" w:rsidRDefault="00477BF3" w:rsidP="00477BF3">
      <w:pPr>
        <w:spacing w:before="0" w:after="0"/>
        <w:rPr>
          <w:sz w:val="20"/>
          <w:szCs w:val="20"/>
        </w:rPr>
      </w:pPr>
      <w:r w:rsidRPr="00477BF3">
        <w:rPr>
          <w:sz w:val="20"/>
          <w:szCs w:val="20"/>
        </w:rPr>
        <w:t>Correlation of 0.7287036993868149 between FT_attempted_avg and STL_avg</w:t>
      </w:r>
    </w:p>
    <w:p w14:paraId="11E28B58" w14:textId="77777777" w:rsidR="00477BF3" w:rsidRPr="00477BF3" w:rsidRDefault="00477BF3" w:rsidP="00477BF3">
      <w:pPr>
        <w:spacing w:before="0" w:after="0"/>
        <w:rPr>
          <w:sz w:val="20"/>
          <w:szCs w:val="20"/>
        </w:rPr>
      </w:pPr>
      <w:r w:rsidRPr="00477BF3">
        <w:rPr>
          <w:sz w:val="20"/>
          <w:szCs w:val="20"/>
        </w:rPr>
        <w:t>Correlation of 0.6792275167547829 between FT_attempted_avg and BLK_avg</w:t>
      </w:r>
    </w:p>
    <w:p w14:paraId="3B085A5A" w14:textId="77777777" w:rsidR="00477BF3" w:rsidRPr="00477BF3" w:rsidRDefault="00477BF3" w:rsidP="00477BF3">
      <w:pPr>
        <w:spacing w:before="0" w:after="0"/>
        <w:rPr>
          <w:sz w:val="20"/>
          <w:szCs w:val="20"/>
        </w:rPr>
      </w:pPr>
      <w:r w:rsidRPr="00477BF3">
        <w:rPr>
          <w:sz w:val="20"/>
          <w:szCs w:val="20"/>
        </w:rPr>
        <w:t>Correlation of 0.8485003470086514 between FT_attempted_avg and TOV_avg</w:t>
      </w:r>
    </w:p>
    <w:p w14:paraId="4A7F0F0E" w14:textId="77777777" w:rsidR="00477BF3" w:rsidRPr="00477BF3" w:rsidRDefault="00477BF3" w:rsidP="00477BF3">
      <w:pPr>
        <w:spacing w:before="0" w:after="0"/>
        <w:rPr>
          <w:sz w:val="20"/>
          <w:szCs w:val="20"/>
        </w:rPr>
      </w:pPr>
      <w:r w:rsidRPr="00477BF3">
        <w:rPr>
          <w:sz w:val="20"/>
          <w:szCs w:val="20"/>
        </w:rPr>
        <w:t>Correlation of 0.9384704965304415 between FT_attempted_avg and PF_avg</w:t>
      </w:r>
    </w:p>
    <w:p w14:paraId="07715632" w14:textId="77777777" w:rsidR="00477BF3" w:rsidRPr="00477BF3" w:rsidRDefault="00477BF3" w:rsidP="00477BF3">
      <w:pPr>
        <w:spacing w:before="0" w:after="0"/>
        <w:rPr>
          <w:sz w:val="20"/>
          <w:szCs w:val="20"/>
        </w:rPr>
      </w:pPr>
      <w:r w:rsidRPr="00477BF3">
        <w:rPr>
          <w:sz w:val="20"/>
          <w:szCs w:val="20"/>
        </w:rPr>
        <w:t>Correlation of 0.3368780195995117 between FT_attempted_avg and PTS_avg</w:t>
      </w:r>
    </w:p>
    <w:p w14:paraId="220461EE" w14:textId="77777777" w:rsidR="00477BF3" w:rsidRPr="00477BF3" w:rsidRDefault="00477BF3" w:rsidP="00477BF3">
      <w:pPr>
        <w:spacing w:before="0" w:after="0"/>
        <w:rPr>
          <w:sz w:val="20"/>
          <w:szCs w:val="20"/>
        </w:rPr>
      </w:pPr>
      <w:r w:rsidRPr="00477BF3">
        <w:rPr>
          <w:sz w:val="20"/>
          <w:szCs w:val="20"/>
        </w:rPr>
        <w:t>Correlation of -0.31379939140546376 between FT_rate_avg and OR_avg</w:t>
      </w:r>
    </w:p>
    <w:p w14:paraId="1D2DAFEB" w14:textId="77777777" w:rsidR="00477BF3" w:rsidRPr="00477BF3" w:rsidRDefault="00477BF3" w:rsidP="00477BF3">
      <w:pPr>
        <w:spacing w:before="0" w:after="0"/>
        <w:rPr>
          <w:sz w:val="20"/>
          <w:szCs w:val="20"/>
        </w:rPr>
      </w:pPr>
      <w:r w:rsidRPr="00477BF3">
        <w:rPr>
          <w:sz w:val="20"/>
          <w:szCs w:val="20"/>
        </w:rPr>
        <w:t>Correlation of 0.6003617470850874 between FT_rate_avg and DR_avg</w:t>
      </w:r>
    </w:p>
    <w:p w14:paraId="7CC296A5" w14:textId="77777777" w:rsidR="00477BF3" w:rsidRPr="00477BF3" w:rsidRDefault="00477BF3" w:rsidP="00477BF3">
      <w:pPr>
        <w:spacing w:before="0" w:after="0"/>
        <w:rPr>
          <w:sz w:val="20"/>
          <w:szCs w:val="20"/>
        </w:rPr>
      </w:pPr>
      <w:r w:rsidRPr="00477BF3">
        <w:rPr>
          <w:sz w:val="20"/>
          <w:szCs w:val="20"/>
        </w:rPr>
        <w:t>Correlation of 0.2904448770094703 between FT_rate_avg and AST_avg</w:t>
      </w:r>
    </w:p>
    <w:p w14:paraId="501A34B2" w14:textId="77777777" w:rsidR="00477BF3" w:rsidRPr="00477BF3" w:rsidRDefault="00477BF3" w:rsidP="00477BF3">
      <w:pPr>
        <w:spacing w:before="0" w:after="0"/>
        <w:rPr>
          <w:sz w:val="20"/>
          <w:szCs w:val="20"/>
        </w:rPr>
      </w:pPr>
      <w:r w:rsidRPr="00477BF3">
        <w:rPr>
          <w:sz w:val="20"/>
          <w:szCs w:val="20"/>
        </w:rPr>
        <w:t>Correlation of -0.2119644424676651 between FT_rate_avg and STL_avg</w:t>
      </w:r>
    </w:p>
    <w:p w14:paraId="18647B24" w14:textId="77777777" w:rsidR="00477BF3" w:rsidRPr="00477BF3" w:rsidRDefault="00477BF3" w:rsidP="00477BF3">
      <w:pPr>
        <w:spacing w:before="0" w:after="0"/>
        <w:rPr>
          <w:sz w:val="20"/>
          <w:szCs w:val="20"/>
        </w:rPr>
      </w:pPr>
      <w:r w:rsidRPr="00477BF3">
        <w:rPr>
          <w:sz w:val="20"/>
          <w:szCs w:val="20"/>
        </w:rPr>
        <w:t>Correlation of -0.18891799238579796 between FT_rate_avg and BLK_avg</w:t>
      </w:r>
    </w:p>
    <w:p w14:paraId="61D4CBD3" w14:textId="77777777" w:rsidR="00477BF3" w:rsidRPr="00477BF3" w:rsidRDefault="00477BF3" w:rsidP="00477BF3">
      <w:pPr>
        <w:spacing w:before="0" w:after="0"/>
        <w:rPr>
          <w:sz w:val="20"/>
          <w:szCs w:val="20"/>
        </w:rPr>
      </w:pPr>
      <w:r w:rsidRPr="00477BF3">
        <w:rPr>
          <w:sz w:val="20"/>
          <w:szCs w:val="20"/>
        </w:rPr>
        <w:t>Correlation of -0.23458050319178203 between FT_rate_avg and TOV_avg</w:t>
      </w:r>
    </w:p>
    <w:p w14:paraId="3B9C3CE3" w14:textId="77777777" w:rsidR="00477BF3" w:rsidRPr="00477BF3" w:rsidRDefault="00477BF3" w:rsidP="00477BF3">
      <w:pPr>
        <w:spacing w:before="0" w:after="0"/>
        <w:rPr>
          <w:sz w:val="20"/>
          <w:szCs w:val="20"/>
        </w:rPr>
      </w:pPr>
      <w:r w:rsidRPr="00477BF3">
        <w:rPr>
          <w:sz w:val="20"/>
          <w:szCs w:val="20"/>
        </w:rPr>
        <w:t>Correlation of -0.30309366745438826 between FT_rate_avg and PF_avg</w:t>
      </w:r>
    </w:p>
    <w:p w14:paraId="73D8A522" w14:textId="77777777" w:rsidR="00477BF3" w:rsidRPr="00477BF3" w:rsidRDefault="00477BF3" w:rsidP="00477BF3">
      <w:pPr>
        <w:spacing w:before="0" w:after="0"/>
        <w:rPr>
          <w:sz w:val="20"/>
          <w:szCs w:val="20"/>
        </w:rPr>
      </w:pPr>
      <w:r w:rsidRPr="00477BF3">
        <w:rPr>
          <w:sz w:val="20"/>
          <w:szCs w:val="20"/>
        </w:rPr>
        <w:t>Correlation of 0.5763738622942622 between FT_rate_avg and PTS_avg</w:t>
      </w:r>
    </w:p>
    <w:p w14:paraId="5943ECEE" w14:textId="77777777" w:rsidR="00477BF3" w:rsidRPr="00477BF3" w:rsidRDefault="00477BF3" w:rsidP="00477BF3">
      <w:pPr>
        <w:spacing w:before="0" w:after="0"/>
        <w:rPr>
          <w:sz w:val="20"/>
          <w:szCs w:val="20"/>
        </w:rPr>
      </w:pPr>
      <w:r w:rsidRPr="00477BF3">
        <w:rPr>
          <w:sz w:val="20"/>
          <w:szCs w:val="20"/>
        </w:rPr>
        <w:t>Correlation of -0.7874960506859318 between OR_avg and DR_avg</w:t>
      </w:r>
    </w:p>
    <w:p w14:paraId="1DE54FBD" w14:textId="77777777" w:rsidR="00477BF3" w:rsidRPr="00477BF3" w:rsidRDefault="00477BF3" w:rsidP="00477BF3">
      <w:pPr>
        <w:spacing w:before="0" w:after="0"/>
        <w:rPr>
          <w:sz w:val="20"/>
          <w:szCs w:val="20"/>
        </w:rPr>
      </w:pPr>
      <w:r w:rsidRPr="00477BF3">
        <w:rPr>
          <w:sz w:val="20"/>
          <w:szCs w:val="20"/>
        </w:rPr>
        <w:t>Correlation of 0.6252480886963611 between OR_avg and AST_avg</w:t>
      </w:r>
    </w:p>
    <w:p w14:paraId="0130C102" w14:textId="77777777" w:rsidR="00477BF3" w:rsidRPr="00477BF3" w:rsidRDefault="00477BF3" w:rsidP="00477BF3">
      <w:pPr>
        <w:spacing w:before="0" w:after="0"/>
        <w:rPr>
          <w:sz w:val="20"/>
          <w:szCs w:val="20"/>
        </w:rPr>
      </w:pPr>
      <w:r w:rsidRPr="00477BF3">
        <w:rPr>
          <w:sz w:val="20"/>
          <w:szCs w:val="20"/>
        </w:rPr>
        <w:t>Correlation of 0.8911862508852216 between OR_avg and STL_avg</w:t>
      </w:r>
    </w:p>
    <w:p w14:paraId="466917CF" w14:textId="77777777" w:rsidR="00477BF3" w:rsidRPr="00477BF3" w:rsidRDefault="00477BF3" w:rsidP="00477BF3">
      <w:pPr>
        <w:spacing w:before="0" w:after="0"/>
        <w:rPr>
          <w:sz w:val="20"/>
          <w:szCs w:val="20"/>
        </w:rPr>
      </w:pPr>
      <w:r w:rsidRPr="00477BF3">
        <w:rPr>
          <w:sz w:val="20"/>
          <w:szCs w:val="20"/>
        </w:rPr>
        <w:t>Correlation of 0.8537030529194165 between OR_avg and BLK_avg</w:t>
      </w:r>
    </w:p>
    <w:p w14:paraId="48C32EE0" w14:textId="77777777" w:rsidR="00477BF3" w:rsidRPr="00477BF3" w:rsidRDefault="00477BF3" w:rsidP="00477BF3">
      <w:pPr>
        <w:spacing w:before="0" w:after="0"/>
        <w:rPr>
          <w:sz w:val="20"/>
          <w:szCs w:val="20"/>
        </w:rPr>
      </w:pPr>
      <w:r w:rsidRPr="00477BF3">
        <w:rPr>
          <w:sz w:val="20"/>
          <w:szCs w:val="20"/>
        </w:rPr>
        <w:t>Correlation of 0.8942369418736965 between OR_avg and TOV_avg</w:t>
      </w:r>
    </w:p>
    <w:p w14:paraId="02EA220B" w14:textId="77777777" w:rsidR="00477BF3" w:rsidRPr="00477BF3" w:rsidRDefault="00477BF3" w:rsidP="00477BF3">
      <w:pPr>
        <w:spacing w:before="0" w:after="0"/>
        <w:rPr>
          <w:sz w:val="20"/>
          <w:szCs w:val="20"/>
        </w:rPr>
      </w:pPr>
      <w:r w:rsidRPr="00477BF3">
        <w:rPr>
          <w:sz w:val="20"/>
          <w:szCs w:val="20"/>
        </w:rPr>
        <w:t>Correlation of 0.8820180324330713 between OR_avg and PF_avg</w:t>
      </w:r>
    </w:p>
    <w:p w14:paraId="6B28AB3A" w14:textId="77777777" w:rsidR="00477BF3" w:rsidRPr="00477BF3" w:rsidRDefault="00477BF3" w:rsidP="00477BF3">
      <w:pPr>
        <w:spacing w:before="0" w:after="0"/>
        <w:rPr>
          <w:sz w:val="20"/>
          <w:szCs w:val="20"/>
        </w:rPr>
      </w:pPr>
      <w:r w:rsidRPr="00477BF3">
        <w:rPr>
          <w:sz w:val="20"/>
          <w:szCs w:val="20"/>
        </w:rPr>
        <w:t>Correlation of 0.264847854289423 between OR_avg and PTS_avg</w:t>
      </w:r>
    </w:p>
    <w:p w14:paraId="123DC8DC" w14:textId="77777777" w:rsidR="00477BF3" w:rsidRPr="00477BF3" w:rsidRDefault="00477BF3" w:rsidP="00477BF3">
      <w:pPr>
        <w:spacing w:before="0" w:after="0"/>
        <w:rPr>
          <w:sz w:val="20"/>
          <w:szCs w:val="20"/>
        </w:rPr>
      </w:pPr>
      <w:r w:rsidRPr="00477BF3">
        <w:rPr>
          <w:sz w:val="20"/>
          <w:szCs w:val="20"/>
        </w:rPr>
        <w:t>Correlation of -0.08668989929101839 between DR_avg and AST_avg</w:t>
      </w:r>
    </w:p>
    <w:p w14:paraId="674F62FB" w14:textId="77777777" w:rsidR="00477BF3" w:rsidRPr="00477BF3" w:rsidRDefault="00477BF3" w:rsidP="00477BF3">
      <w:pPr>
        <w:spacing w:before="0" w:after="0"/>
        <w:rPr>
          <w:sz w:val="20"/>
          <w:szCs w:val="20"/>
        </w:rPr>
      </w:pPr>
      <w:r w:rsidRPr="00477BF3">
        <w:rPr>
          <w:sz w:val="20"/>
          <w:szCs w:val="20"/>
        </w:rPr>
        <w:t>Correlation of -0.5204365653821231 between DR_avg and STL_avg</w:t>
      </w:r>
    </w:p>
    <w:p w14:paraId="6B9526D3" w14:textId="77777777" w:rsidR="00477BF3" w:rsidRPr="00477BF3" w:rsidRDefault="00477BF3" w:rsidP="00477BF3">
      <w:pPr>
        <w:spacing w:before="0" w:after="0"/>
        <w:rPr>
          <w:sz w:val="20"/>
          <w:szCs w:val="20"/>
        </w:rPr>
      </w:pPr>
      <w:r w:rsidRPr="00477BF3">
        <w:rPr>
          <w:sz w:val="20"/>
          <w:szCs w:val="20"/>
        </w:rPr>
        <w:t>Correlation of -0.5302159513827442 between DR_avg and BLK_avg</w:t>
      </w:r>
    </w:p>
    <w:p w14:paraId="53FF5F38" w14:textId="77777777" w:rsidR="00477BF3" w:rsidRPr="00477BF3" w:rsidRDefault="00477BF3" w:rsidP="00477BF3">
      <w:pPr>
        <w:spacing w:before="0" w:after="0"/>
        <w:rPr>
          <w:sz w:val="20"/>
          <w:szCs w:val="20"/>
        </w:rPr>
      </w:pPr>
      <w:r w:rsidRPr="00477BF3">
        <w:rPr>
          <w:sz w:val="20"/>
          <w:szCs w:val="20"/>
        </w:rPr>
        <w:t>Correlation of -0.5996274168886141 between DR_avg and TOV_avg</w:t>
      </w:r>
    </w:p>
    <w:p w14:paraId="06F4B6D9" w14:textId="77777777" w:rsidR="00477BF3" w:rsidRPr="00477BF3" w:rsidRDefault="00477BF3" w:rsidP="00477BF3">
      <w:pPr>
        <w:spacing w:before="0" w:after="0"/>
        <w:rPr>
          <w:sz w:val="20"/>
          <w:szCs w:val="20"/>
        </w:rPr>
      </w:pPr>
      <w:r w:rsidRPr="00477BF3">
        <w:rPr>
          <w:sz w:val="20"/>
          <w:szCs w:val="20"/>
        </w:rPr>
        <w:t>Correlation of -0.7072891381773199 between DR_avg and PF_avg</w:t>
      </w:r>
    </w:p>
    <w:p w14:paraId="75174B97" w14:textId="77777777" w:rsidR="00477BF3" w:rsidRPr="00477BF3" w:rsidRDefault="00477BF3" w:rsidP="00477BF3">
      <w:pPr>
        <w:spacing w:before="0" w:after="0"/>
        <w:rPr>
          <w:sz w:val="20"/>
          <w:szCs w:val="20"/>
        </w:rPr>
      </w:pPr>
      <w:r w:rsidRPr="00477BF3">
        <w:rPr>
          <w:sz w:val="20"/>
          <w:szCs w:val="20"/>
        </w:rPr>
        <w:t>Correlation of 0.2696128023590046 between DR_avg and PTS_avg</w:t>
      </w:r>
    </w:p>
    <w:p w14:paraId="19BBD8DE" w14:textId="77777777" w:rsidR="00477BF3" w:rsidRPr="00477BF3" w:rsidRDefault="00477BF3" w:rsidP="00477BF3">
      <w:pPr>
        <w:spacing w:before="0" w:after="0"/>
        <w:rPr>
          <w:sz w:val="20"/>
          <w:szCs w:val="20"/>
        </w:rPr>
      </w:pPr>
      <w:r w:rsidRPr="00477BF3">
        <w:rPr>
          <w:sz w:val="20"/>
          <w:szCs w:val="20"/>
        </w:rPr>
        <w:t>Correlation of 0.7407288004587829 between AST_avg and STL_avg</w:t>
      </w:r>
    </w:p>
    <w:p w14:paraId="567B7D9C" w14:textId="77777777" w:rsidR="00477BF3" w:rsidRPr="00477BF3" w:rsidRDefault="00477BF3" w:rsidP="00477BF3">
      <w:pPr>
        <w:spacing w:before="0" w:after="0"/>
        <w:rPr>
          <w:sz w:val="20"/>
          <w:szCs w:val="20"/>
        </w:rPr>
      </w:pPr>
      <w:r w:rsidRPr="00477BF3">
        <w:rPr>
          <w:sz w:val="20"/>
          <w:szCs w:val="20"/>
        </w:rPr>
        <w:t>Correlation of 0.6565472956323763 between AST_avg and BLK_avg</w:t>
      </w:r>
    </w:p>
    <w:p w14:paraId="5A8EB604" w14:textId="77777777" w:rsidR="00477BF3" w:rsidRPr="00477BF3" w:rsidRDefault="00477BF3" w:rsidP="00477BF3">
      <w:pPr>
        <w:spacing w:before="0" w:after="0"/>
        <w:rPr>
          <w:sz w:val="20"/>
          <w:szCs w:val="20"/>
        </w:rPr>
      </w:pPr>
      <w:r w:rsidRPr="00477BF3">
        <w:rPr>
          <w:sz w:val="20"/>
          <w:szCs w:val="20"/>
        </w:rPr>
        <w:t>Correlation of 0.7192878527012498 between AST_avg and TOV_avg</w:t>
      </w:r>
    </w:p>
    <w:p w14:paraId="2FE9AA52" w14:textId="77777777" w:rsidR="00477BF3" w:rsidRPr="00477BF3" w:rsidRDefault="00477BF3" w:rsidP="00477BF3">
      <w:pPr>
        <w:spacing w:before="0" w:after="0"/>
        <w:rPr>
          <w:sz w:val="20"/>
          <w:szCs w:val="20"/>
        </w:rPr>
      </w:pPr>
      <w:r w:rsidRPr="00477BF3">
        <w:rPr>
          <w:sz w:val="20"/>
          <w:szCs w:val="20"/>
        </w:rPr>
        <w:t>Correlation of 0.6027517889595856 between AST_avg and PF_avg</w:t>
      </w:r>
    </w:p>
    <w:p w14:paraId="3237D0B9" w14:textId="77777777" w:rsidR="00477BF3" w:rsidRPr="00477BF3" w:rsidRDefault="00477BF3" w:rsidP="00477BF3">
      <w:pPr>
        <w:spacing w:before="0" w:after="0"/>
        <w:rPr>
          <w:sz w:val="20"/>
          <w:szCs w:val="20"/>
        </w:rPr>
      </w:pPr>
      <w:r w:rsidRPr="00477BF3">
        <w:rPr>
          <w:sz w:val="20"/>
          <w:szCs w:val="20"/>
        </w:rPr>
        <w:t>Correlation of 0.8916307928121088 between AST_avg and PTS_avg</w:t>
      </w:r>
    </w:p>
    <w:p w14:paraId="224F273F" w14:textId="77777777" w:rsidR="00477BF3" w:rsidRPr="00477BF3" w:rsidRDefault="00477BF3" w:rsidP="00477BF3">
      <w:pPr>
        <w:spacing w:before="0" w:after="0"/>
        <w:rPr>
          <w:sz w:val="20"/>
          <w:szCs w:val="20"/>
        </w:rPr>
      </w:pPr>
      <w:r w:rsidRPr="00477BF3">
        <w:rPr>
          <w:sz w:val="20"/>
          <w:szCs w:val="20"/>
        </w:rPr>
        <w:t>Correlation of 0.8158195314749219 between STL_avg and BLK_avg</w:t>
      </w:r>
    </w:p>
    <w:p w14:paraId="51A14DCA" w14:textId="77777777" w:rsidR="00477BF3" w:rsidRPr="00477BF3" w:rsidRDefault="00477BF3" w:rsidP="00477BF3">
      <w:pPr>
        <w:spacing w:before="0" w:after="0"/>
        <w:rPr>
          <w:sz w:val="20"/>
          <w:szCs w:val="20"/>
        </w:rPr>
      </w:pPr>
      <w:r w:rsidRPr="00477BF3">
        <w:rPr>
          <w:sz w:val="20"/>
          <w:szCs w:val="20"/>
        </w:rPr>
        <w:t>Correlation of 0.8685298344902256 between STL_avg and TOV_avg</w:t>
      </w:r>
    </w:p>
    <w:p w14:paraId="3432172D" w14:textId="77777777" w:rsidR="00477BF3" w:rsidRPr="00477BF3" w:rsidRDefault="00477BF3" w:rsidP="00477BF3">
      <w:pPr>
        <w:spacing w:before="0" w:after="0"/>
        <w:rPr>
          <w:sz w:val="20"/>
          <w:szCs w:val="20"/>
        </w:rPr>
      </w:pPr>
      <w:r w:rsidRPr="00477BF3">
        <w:rPr>
          <w:sz w:val="20"/>
          <w:szCs w:val="20"/>
        </w:rPr>
        <w:t>Correlation of 0.7196160798285804 between STL_avg and PF_avg</w:t>
      </w:r>
    </w:p>
    <w:p w14:paraId="00AFD632" w14:textId="77777777" w:rsidR="00477BF3" w:rsidRPr="00477BF3" w:rsidRDefault="00477BF3" w:rsidP="00477BF3">
      <w:pPr>
        <w:spacing w:before="0" w:after="0"/>
        <w:rPr>
          <w:sz w:val="20"/>
          <w:szCs w:val="20"/>
        </w:rPr>
      </w:pPr>
      <w:r w:rsidRPr="00477BF3">
        <w:rPr>
          <w:sz w:val="20"/>
          <w:szCs w:val="20"/>
        </w:rPr>
        <w:t>Correlation of 0.4190149850372219 between STL_avg and PTS_avg</w:t>
      </w:r>
    </w:p>
    <w:p w14:paraId="74B8DC28" w14:textId="77777777" w:rsidR="00477BF3" w:rsidRPr="00477BF3" w:rsidRDefault="00477BF3" w:rsidP="00477BF3">
      <w:pPr>
        <w:spacing w:before="0" w:after="0"/>
        <w:rPr>
          <w:sz w:val="20"/>
          <w:szCs w:val="20"/>
        </w:rPr>
      </w:pPr>
      <w:r w:rsidRPr="00477BF3">
        <w:rPr>
          <w:sz w:val="20"/>
          <w:szCs w:val="20"/>
        </w:rPr>
        <w:t>Correlation of 0.7727607775465484 between BLK_avg and TOV_avg</w:t>
      </w:r>
    </w:p>
    <w:p w14:paraId="72E2D9E0" w14:textId="77777777" w:rsidR="00477BF3" w:rsidRPr="00477BF3" w:rsidRDefault="00477BF3" w:rsidP="00477BF3">
      <w:pPr>
        <w:spacing w:before="0" w:after="0"/>
        <w:rPr>
          <w:sz w:val="20"/>
          <w:szCs w:val="20"/>
        </w:rPr>
      </w:pPr>
      <w:r w:rsidRPr="00477BF3">
        <w:rPr>
          <w:sz w:val="20"/>
          <w:szCs w:val="20"/>
        </w:rPr>
        <w:t>Correlation of 0.7077574724743133 between BLK_avg and PF_avg</w:t>
      </w:r>
    </w:p>
    <w:p w14:paraId="03CD489C" w14:textId="77777777" w:rsidR="00477BF3" w:rsidRPr="00477BF3" w:rsidRDefault="00477BF3" w:rsidP="00477BF3">
      <w:pPr>
        <w:spacing w:before="0" w:after="0"/>
        <w:rPr>
          <w:sz w:val="20"/>
          <w:szCs w:val="20"/>
        </w:rPr>
      </w:pPr>
      <w:r w:rsidRPr="00477BF3">
        <w:rPr>
          <w:sz w:val="20"/>
          <w:szCs w:val="20"/>
        </w:rPr>
        <w:t>Correlation of 0.32475070933535816 between BLK_avg and PTS_avg</w:t>
      </w:r>
    </w:p>
    <w:p w14:paraId="7567413D" w14:textId="77777777" w:rsidR="00477BF3" w:rsidRPr="00477BF3" w:rsidRDefault="00477BF3" w:rsidP="00477BF3">
      <w:pPr>
        <w:spacing w:before="0" w:after="0"/>
        <w:rPr>
          <w:sz w:val="20"/>
          <w:szCs w:val="20"/>
        </w:rPr>
      </w:pPr>
      <w:r w:rsidRPr="00477BF3">
        <w:rPr>
          <w:sz w:val="20"/>
          <w:szCs w:val="20"/>
        </w:rPr>
        <w:t>Correlation of 0.9077158423644945 between TOV_avg and PF_avg</w:t>
      </w:r>
    </w:p>
    <w:p w14:paraId="153EC6AF" w14:textId="77777777" w:rsidR="00477BF3" w:rsidRPr="00477BF3" w:rsidRDefault="00477BF3" w:rsidP="00477BF3">
      <w:pPr>
        <w:spacing w:before="0" w:after="0"/>
        <w:rPr>
          <w:sz w:val="20"/>
          <w:szCs w:val="20"/>
        </w:rPr>
      </w:pPr>
      <w:r w:rsidRPr="00477BF3">
        <w:rPr>
          <w:sz w:val="20"/>
          <w:szCs w:val="20"/>
        </w:rPr>
        <w:t>Correlation of 0.441216562669936 between TOV_avg and PTS_avg</w:t>
      </w:r>
    </w:p>
    <w:p w14:paraId="750B3F61" w14:textId="4B55B686" w:rsidR="000246A6" w:rsidRPr="00477BF3" w:rsidRDefault="00477BF3" w:rsidP="00477BF3">
      <w:pPr>
        <w:spacing w:before="0" w:after="0"/>
        <w:rPr>
          <w:sz w:val="20"/>
          <w:szCs w:val="20"/>
        </w:rPr>
      </w:pPr>
      <w:r w:rsidRPr="00477BF3">
        <w:rPr>
          <w:sz w:val="20"/>
          <w:szCs w:val="20"/>
        </w:rPr>
        <w:t>Correlation of 0.32517298205705064 between PF_avg and PTS_avg</w:t>
      </w:r>
    </w:p>
    <w:p w14:paraId="3ACCAAD7" w14:textId="77777777" w:rsidR="000246A6" w:rsidRDefault="000246A6" w:rsidP="00782FA3"/>
    <w:p w14:paraId="41E88383" w14:textId="77777777" w:rsidR="000246A6" w:rsidRDefault="000246A6" w:rsidP="00782FA3"/>
    <w:p w14:paraId="1A2449AF" w14:textId="77777777" w:rsidR="00AC5132" w:rsidRDefault="00AC5132" w:rsidP="0015583D">
      <w:pPr>
        <w:pStyle w:val="Ttulo"/>
        <w:rPr>
          <w14:textOutline w14:w="3175" w14:cap="rnd" w14:cmpd="sng" w14:algn="ctr">
            <w14:solidFill>
              <w14:schemeClr w14:val="bg1"/>
            </w14:solidFill>
            <w14:prstDash w14:val="solid"/>
            <w14:bevel/>
          </w14:textOutline>
        </w:rPr>
      </w:pPr>
    </w:p>
    <w:p w14:paraId="611B856E" w14:textId="7DD9732C" w:rsidR="006337BD" w:rsidRDefault="006337BD" w:rsidP="0015583D">
      <w:pPr>
        <w:pStyle w:val="Ttulo"/>
        <w:rPr>
          <w14:textOutline w14:w="3175" w14:cap="rnd" w14:cmpd="sng" w14:algn="ctr">
            <w14:solidFill>
              <w14:schemeClr w14:val="bg1"/>
            </w14:solidFill>
            <w14:prstDash w14:val="solid"/>
            <w14:bevel/>
          </w14:textOutline>
        </w:rPr>
      </w:pPr>
      <w:r w:rsidRPr="0015583D">
        <w:rPr>
          <w14:textOutline w14:w="3175" w14:cap="rnd" w14:cmpd="sng" w14:algn="ctr">
            <w14:solidFill>
              <w14:schemeClr w14:val="bg1"/>
            </w14:solidFill>
            <w14:prstDash w14:val="solid"/>
            <w14:bevel/>
          </w14:textOutline>
        </w:rPr>
        <w:lastRenderedPageBreak/>
        <w:t>CHAT PROMPTS</w:t>
      </w:r>
    </w:p>
    <w:p w14:paraId="7439B2A5" w14:textId="0561B2E9" w:rsidR="00AC5132" w:rsidRDefault="00AC5132" w:rsidP="00AC5132">
      <w:r>
        <w:t>In this report, I want to emphasize that I utilized ChatGPT as a writing support tool.</w:t>
      </w:r>
      <w:r w:rsidR="0030727B">
        <w:t xml:space="preserve"> </w:t>
      </w:r>
      <w:r>
        <w:t>Utilizing tools to aid me in effectively communicating the outcomes of this project has been an essential component of its execution</w:t>
      </w:r>
      <w:r w:rsidR="002B5FF4">
        <w:t xml:space="preserve">, and </w:t>
      </w:r>
      <w:r w:rsidR="006C63AE">
        <w:t>its</w:t>
      </w:r>
      <w:r w:rsidR="002B5FF4">
        <w:t xml:space="preserve"> use does not mitigate the authenticity or </w:t>
      </w:r>
      <w:r w:rsidR="006C63AE">
        <w:t xml:space="preserve">the </w:t>
      </w:r>
      <w:r w:rsidR="006C63AE" w:rsidRPr="006C63AE">
        <w:t>authorial character</w:t>
      </w:r>
      <w:r w:rsidR="006C63AE">
        <w:t xml:space="preserve"> of the work</w:t>
      </w:r>
      <w:r>
        <w:t>.</w:t>
      </w:r>
    </w:p>
    <w:p w14:paraId="33BB91B8" w14:textId="5B772613" w:rsidR="00AC5132" w:rsidRDefault="00AC5132" w:rsidP="00AC5132">
      <w:r>
        <w:t>As the world moves towards prompt engineering, I believe that such tools will become increasingly integrated into both our personal and professional lives. In this report, I demonstrate how ChatGPT has helped me enhance the reader's experience by facilitating clearer communication of the ideas and discoveries made throughout this project. Underneath I present the prompt used in this report:</w:t>
      </w:r>
    </w:p>
    <w:p w14:paraId="4A2AD02C" w14:textId="41208EDB" w:rsidR="004C6B39" w:rsidRPr="00782FA3" w:rsidRDefault="0015583D" w:rsidP="00AC5132">
      <w:r>
        <w:t>“</w:t>
      </w:r>
      <w:r w:rsidR="005C4F9C" w:rsidRPr="005C4F9C">
        <w:t xml:space="preserve">Act now as a writing reviser in a software company. You have </w:t>
      </w:r>
      <w:r>
        <w:t xml:space="preserve">a </w:t>
      </w:r>
      <w:r w:rsidR="005C4F9C" w:rsidRPr="005C4F9C">
        <w:t>good understanding of progra</w:t>
      </w:r>
      <w:r>
        <w:t>m</w:t>
      </w:r>
      <w:r w:rsidR="005C4F9C" w:rsidRPr="005C4F9C">
        <w:t xml:space="preserve">ming and its terminology and tools. You also specialize </w:t>
      </w:r>
      <w:r>
        <w:t>in</w:t>
      </w:r>
      <w:r w:rsidR="005C4F9C" w:rsidRPr="005C4F9C">
        <w:t xml:space="preserve"> reports in data analysis. Inside this company</w:t>
      </w:r>
      <w:r>
        <w:t>,</w:t>
      </w:r>
      <w:r w:rsidR="005C4F9C" w:rsidRPr="005C4F9C">
        <w:t xml:space="preserve"> you will work </w:t>
      </w:r>
      <w:r>
        <w:t>o</w:t>
      </w:r>
      <w:r w:rsidR="005C4F9C" w:rsidRPr="005C4F9C">
        <w:t>n making your team reports better written, with better clarity and reader experience. Each text given to you shall have alteration</w:t>
      </w:r>
      <w:r>
        <w:t>s</w:t>
      </w:r>
      <w:r w:rsidR="005C4F9C" w:rsidRPr="005C4F9C">
        <w:t xml:space="preserve"> in multiple possible writing style</w:t>
      </w:r>
      <w:r>
        <w:t>s</w:t>
      </w:r>
      <w:r w:rsidR="005C4F9C" w:rsidRPr="005C4F9C">
        <w:t xml:space="preserve">, always focusing </w:t>
      </w:r>
      <w:r>
        <w:t>o</w:t>
      </w:r>
      <w:r w:rsidR="005C4F9C" w:rsidRPr="005C4F9C">
        <w:t xml:space="preserve">n your role at the company. </w:t>
      </w:r>
      <w:r w:rsidR="00742C75">
        <w:t>Also take in</w:t>
      </w:r>
      <w:r>
        <w:t>to</w:t>
      </w:r>
      <w:r w:rsidR="00742C75">
        <w:t xml:space="preserve"> consideration that you are familiar with basketball, the NBA</w:t>
      </w:r>
      <w:r>
        <w:t>,</w:t>
      </w:r>
      <w:r w:rsidR="00742C75">
        <w:t xml:space="preserve"> and its terminologies. </w:t>
      </w:r>
      <w:r w:rsidR="005C4F9C" w:rsidRPr="005C4F9C">
        <w:t xml:space="preserve">Now you must simply perform your duty, </w:t>
      </w:r>
      <w:r w:rsidR="00AC5132">
        <w:t xml:space="preserve">do </w:t>
      </w:r>
      <w:r w:rsidR="005C4F9C" w:rsidRPr="005C4F9C">
        <w:t xml:space="preserve">not display any explanations about it, </w:t>
      </w:r>
      <w:r>
        <w:t xml:space="preserve">and </w:t>
      </w:r>
      <w:r w:rsidR="005C4F9C" w:rsidRPr="005C4F9C">
        <w:t xml:space="preserve">you also do not need </w:t>
      </w:r>
      <w:r>
        <w:t>t</w:t>
      </w:r>
      <w:r w:rsidR="005C4F9C" w:rsidRPr="005C4F9C">
        <w:t>o display the original text. Here is a text for you to revise:</w:t>
      </w:r>
      <w:r>
        <w:t>”</w:t>
      </w:r>
    </w:p>
    <w:p w14:paraId="4578957B" w14:textId="54E7E1DA" w:rsidR="00782FA3" w:rsidRPr="00782FA3" w:rsidRDefault="00782FA3" w:rsidP="00782FA3">
      <w:pPr>
        <w:rPr>
          <w:rStyle w:val="nfaseSutil"/>
          <w:i w:val="0"/>
          <w:iCs w:val="0"/>
        </w:rPr>
      </w:pPr>
    </w:p>
    <w:p w14:paraId="3489B97D" w14:textId="09D1757D" w:rsidR="001D4A5C" w:rsidRPr="00782FA3" w:rsidRDefault="001D4A5C" w:rsidP="00782FA3">
      <w:pPr>
        <w:rPr>
          <w:rStyle w:val="nfaseSutil"/>
        </w:rPr>
      </w:pPr>
    </w:p>
    <w:p w14:paraId="0CB97034" w14:textId="2ABA1AB6" w:rsidR="001E4E65" w:rsidRPr="00C540FA" w:rsidRDefault="001E4E65" w:rsidP="00782FA3"/>
    <w:sectPr w:rsidR="001E4E65" w:rsidRPr="00C540FA" w:rsidSect="0030727B">
      <w:headerReference w:type="default" r:id="rId52"/>
      <w:footerReference w:type="default" r:id="rId53"/>
      <w:pgSz w:w="11906" w:h="16838"/>
      <w:pgMar w:top="1417" w:right="1701" w:bottom="1417" w:left="1701" w:header="708" w:footer="708" w:gutter="0"/>
      <w:pgBorders w:offsetFrom="page">
        <w:top w:val="single" w:sz="24" w:space="6" w:color="D4001F" w:themeColor="accent1"/>
        <w:left w:val="single" w:sz="24" w:space="6" w:color="D4001F" w:themeColor="accent1"/>
        <w:bottom w:val="single" w:sz="24" w:space="6" w:color="D4001F" w:themeColor="accent1"/>
        <w:right w:val="single" w:sz="24" w:space="6" w:color="D4001F" w:themeColor="accent1"/>
      </w:pgBorders>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CFEAA2B" w14:textId="77777777" w:rsidR="00D67F3C" w:rsidRDefault="00D67F3C" w:rsidP="00782FA3">
      <w:r>
        <w:separator/>
      </w:r>
    </w:p>
  </w:endnote>
  <w:endnote w:type="continuationSeparator" w:id="0">
    <w:p w14:paraId="09EC4E3C" w14:textId="77777777" w:rsidR="00D67F3C" w:rsidRDefault="00D67F3C" w:rsidP="00782FA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5168" w:type="pct"/>
      <w:tblCellMar>
        <w:left w:w="0" w:type="dxa"/>
        <w:right w:w="0" w:type="dxa"/>
      </w:tblCellMar>
      <w:tblLook w:val="04A0" w:firstRow="1" w:lastRow="0" w:firstColumn="1" w:lastColumn="0" w:noHBand="0" w:noVBand="1"/>
    </w:tblPr>
    <w:tblGrid>
      <w:gridCol w:w="4085"/>
      <w:gridCol w:w="340"/>
      <w:gridCol w:w="4365"/>
    </w:tblGrid>
    <w:tr w:rsidR="003C74C7" w:rsidRPr="003C74C7" w14:paraId="0963A6D2" w14:textId="77777777" w:rsidTr="00BF6705">
      <w:tc>
        <w:tcPr>
          <w:tcW w:w="2323" w:type="pct"/>
        </w:tcPr>
        <w:p w14:paraId="7E975AE2" w14:textId="0FA81CD7" w:rsidR="00D65FE6" w:rsidRPr="003C74C7" w:rsidRDefault="00000000" w:rsidP="00782FA3">
          <w:pPr>
            <w:pStyle w:val="Rodap"/>
            <w:rPr>
              <w:i/>
              <w:iCs/>
              <w:color w:val="FF9900" w:themeColor="accent6"/>
              <w:sz w:val="20"/>
              <w:szCs w:val="20"/>
            </w:rPr>
          </w:pPr>
          <w:sdt>
            <w:sdtPr>
              <w:rPr>
                <w:i/>
                <w:iCs/>
                <w:color w:val="FF9900" w:themeColor="accent6"/>
                <w:sz w:val="20"/>
                <w:szCs w:val="20"/>
              </w:rPr>
              <w:alias w:val="Título"/>
              <w:tag w:val=""/>
              <w:id w:val="886384654"/>
              <w:placeholder>
                <w:docPart w:val="CED6FCB510014D02AE668D699432F0B3"/>
              </w:placeholder>
              <w:dataBinding w:prefixMappings="xmlns:ns0='http://purl.org/dc/elements/1.1/' xmlns:ns1='http://schemas.openxmlformats.org/package/2006/metadata/core-properties' " w:xpath="/ns1:coreProperties[1]/ns0:title[1]" w:storeItemID="{6C3C8BC8-F283-45AE-878A-BAB7291924A1}"/>
              <w:text/>
            </w:sdtPr>
            <w:sdtContent>
              <w:r w:rsidR="00EB0500">
                <w:rPr>
                  <w:i/>
                  <w:iCs/>
                  <w:color w:val="FF9900" w:themeColor="accent6"/>
                  <w:sz w:val="20"/>
                  <w:szCs w:val="20"/>
                </w:rPr>
                <w:t>NBA Analysis report</w:t>
              </w:r>
            </w:sdtContent>
          </w:sdt>
        </w:p>
      </w:tc>
      <w:tc>
        <w:tcPr>
          <w:tcW w:w="193" w:type="pct"/>
        </w:tcPr>
        <w:p w14:paraId="0F868D16" w14:textId="358619A9" w:rsidR="00D65FE6" w:rsidRPr="003C74C7" w:rsidRDefault="00B5451A" w:rsidP="00782FA3">
          <w:pPr>
            <w:pStyle w:val="Rodap"/>
            <w:rPr>
              <w:i/>
              <w:iCs/>
              <w:color w:val="FF9900" w:themeColor="accent6"/>
              <w:sz w:val="20"/>
              <w:szCs w:val="20"/>
            </w:rPr>
          </w:pPr>
          <w:r w:rsidRPr="003C74C7">
            <w:rPr>
              <w:i/>
              <w:iCs/>
              <w:color w:val="FF9900" w:themeColor="accent6"/>
              <w:sz w:val="20"/>
              <w:szCs w:val="20"/>
            </w:rPr>
            <w:t xml:space="preserve">          </w:t>
          </w:r>
        </w:p>
      </w:tc>
      <w:tc>
        <w:tcPr>
          <w:tcW w:w="2483" w:type="pct"/>
        </w:tcPr>
        <w:sdt>
          <w:sdtPr>
            <w:rPr>
              <w:i/>
              <w:iCs/>
              <w:color w:val="FF9900" w:themeColor="accent6"/>
              <w:sz w:val="20"/>
              <w:szCs w:val="20"/>
            </w:rPr>
            <w:alias w:val="Autor"/>
            <w:tag w:val=""/>
            <w:id w:val="1205441952"/>
            <w:placeholder>
              <w:docPart w:val="C8CDC66325ED4888B5829A63A498F880"/>
            </w:placeholder>
            <w:dataBinding w:prefixMappings="xmlns:ns0='http://purl.org/dc/elements/1.1/' xmlns:ns1='http://schemas.openxmlformats.org/package/2006/metadata/core-properties' " w:xpath="/ns1:coreProperties[1]/ns0:creator[1]" w:storeItemID="{6C3C8BC8-F283-45AE-878A-BAB7291924A1}"/>
            <w:text/>
          </w:sdtPr>
          <w:sdtContent>
            <w:p w14:paraId="37DF3792" w14:textId="63B1A274" w:rsidR="00D65FE6" w:rsidRPr="003C74C7" w:rsidRDefault="00B5451A" w:rsidP="00BF6705">
              <w:pPr>
                <w:pStyle w:val="Rodap"/>
                <w:tabs>
                  <w:tab w:val="clear" w:pos="4252"/>
                  <w:tab w:val="center" w:pos="4081"/>
                </w:tabs>
                <w:ind w:right="143" w:firstLine="2806"/>
                <w:rPr>
                  <w:i/>
                  <w:iCs/>
                  <w:color w:val="FF9900" w:themeColor="accent6"/>
                  <w:sz w:val="20"/>
                  <w:szCs w:val="20"/>
                </w:rPr>
              </w:pPr>
              <w:r w:rsidRPr="003C74C7">
                <w:rPr>
                  <w:i/>
                  <w:iCs/>
                  <w:color w:val="FF9900" w:themeColor="accent6"/>
                  <w:sz w:val="20"/>
                  <w:szCs w:val="20"/>
                </w:rPr>
                <w:t>R</w:t>
              </w:r>
              <w:r w:rsidR="008626BB" w:rsidRPr="003C74C7">
                <w:rPr>
                  <w:i/>
                  <w:iCs/>
                  <w:color w:val="FF9900" w:themeColor="accent6"/>
                  <w:sz w:val="20"/>
                  <w:szCs w:val="20"/>
                </w:rPr>
                <w:t xml:space="preserve">afael </w:t>
              </w:r>
              <w:r w:rsidRPr="003C74C7">
                <w:rPr>
                  <w:i/>
                  <w:iCs/>
                  <w:color w:val="FF9900" w:themeColor="accent6"/>
                  <w:sz w:val="20"/>
                  <w:szCs w:val="20"/>
                </w:rPr>
                <w:t>G</w:t>
              </w:r>
              <w:r w:rsidR="008626BB" w:rsidRPr="003C74C7">
                <w:rPr>
                  <w:i/>
                  <w:iCs/>
                  <w:color w:val="FF9900" w:themeColor="accent6"/>
                  <w:sz w:val="20"/>
                  <w:szCs w:val="20"/>
                </w:rPr>
                <w:t>herson</w:t>
              </w:r>
            </w:p>
          </w:sdtContent>
        </w:sdt>
      </w:tc>
    </w:tr>
  </w:tbl>
  <w:p w14:paraId="57DDC0ED" w14:textId="4C1E7EF2" w:rsidR="00D65FE6" w:rsidRPr="003C74C7" w:rsidRDefault="00D65FE6" w:rsidP="00782FA3">
    <w:pPr>
      <w:pStyle w:val="Rodap"/>
      <w:rPr>
        <w:i/>
        <w:iCs/>
        <w:color w:val="FF9900" w:themeColor="accent6"/>
        <w:sz w:val="20"/>
        <w:szCs w:val="20"/>
      </w:rPr>
    </w:pPr>
    <w:r w:rsidRPr="003C74C7">
      <w:rPr>
        <w:i/>
        <w:iCs/>
        <w:color w:val="FF9900" w:themeColor="accent6"/>
        <w:sz w:val="20"/>
        <w:szCs w:val="20"/>
      </w:rPr>
      <w:tab/>
    </w:r>
    <w:r w:rsidRPr="003C74C7">
      <w:rPr>
        <w:i/>
        <w:iCs/>
        <w:color w:val="FF9900" w:themeColor="accent6"/>
        <w:sz w:val="20"/>
        <w:szCs w:val="20"/>
      </w:rPr>
      <w:tab/>
    </w:r>
    <w:r w:rsidR="00BF6705" w:rsidRPr="003C74C7">
      <w:rPr>
        <w:i/>
        <w:iCs/>
        <w:color w:val="FF9900" w:themeColor="accent6"/>
        <w:sz w:val="20"/>
        <w:szCs w:val="20"/>
      </w:rPr>
      <w:t xml:space="preserve">  </w:t>
    </w:r>
    <w:r w:rsidRPr="003C74C7">
      <w:rPr>
        <w:i/>
        <w:iCs/>
        <w:color w:val="FF9900" w:themeColor="accent6"/>
        <w:sz w:val="20"/>
        <w:szCs w:val="20"/>
      </w:rPr>
      <w:t>GHERSONFIGUEIREDO@GMAIL.COM</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812370" w14:textId="77777777" w:rsidR="00D67F3C" w:rsidRDefault="00D67F3C" w:rsidP="00782FA3">
      <w:r>
        <w:separator/>
      </w:r>
    </w:p>
  </w:footnote>
  <w:footnote w:type="continuationSeparator" w:id="0">
    <w:p w14:paraId="62953923" w14:textId="77777777" w:rsidR="00D67F3C" w:rsidRDefault="00D67F3C" w:rsidP="00782FA3">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564303082"/>
      <w:docPartObj>
        <w:docPartGallery w:val="Page Numbers (Top of Page)"/>
        <w:docPartUnique/>
      </w:docPartObj>
    </w:sdtPr>
    <w:sdtContent>
      <w:p w14:paraId="301D99A1" w14:textId="39BFDEC1" w:rsidR="001C0069" w:rsidRPr="001C0069" w:rsidRDefault="001C0069" w:rsidP="00782FA3">
        <w:pPr>
          <w:pStyle w:val="Cabealho"/>
        </w:pPr>
        <w:r w:rsidRPr="001C0069">
          <w:fldChar w:fldCharType="begin"/>
        </w:r>
        <w:r w:rsidRPr="001C0069">
          <w:instrText>PAGE   \* MERGEFORMAT</w:instrText>
        </w:r>
        <w:r w:rsidRPr="001C0069">
          <w:fldChar w:fldCharType="separate"/>
        </w:r>
        <w:r w:rsidRPr="001C0069">
          <w:rPr>
            <w:lang w:val="pt-BR"/>
          </w:rPr>
          <w:t>2</w:t>
        </w:r>
        <w:r w:rsidRPr="001C0069">
          <w:fldChar w:fldCharType="end"/>
        </w:r>
      </w:p>
    </w:sdtContent>
  </w:sdt>
  <w:p w14:paraId="0DCCA016" w14:textId="77777777" w:rsidR="00D65FE6" w:rsidRDefault="00D65FE6" w:rsidP="00782FA3">
    <w:pPr>
      <w:pStyle w:val="Cabealho"/>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302409E8"/>
    <w:multiLevelType w:val="hybridMultilevel"/>
    <w:tmpl w:val="DC1A5558"/>
    <w:lvl w:ilvl="0" w:tplc="599063FA">
      <w:numFmt w:val="bullet"/>
      <w:lvlText w:val="-"/>
      <w:lvlJc w:val="left"/>
      <w:pPr>
        <w:ind w:left="720" w:hanging="360"/>
      </w:pPr>
      <w:rPr>
        <w:rFonts w:ascii="Corbel" w:eastAsiaTheme="minorEastAsia" w:hAnsi="Corbel" w:cstheme="minorBidi"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abstractNum w:abstractNumId="1" w15:restartNumberingAfterBreak="0">
    <w:nsid w:val="3C42726A"/>
    <w:multiLevelType w:val="hybridMultilevel"/>
    <w:tmpl w:val="2DD24296"/>
    <w:lvl w:ilvl="0" w:tplc="04160003">
      <w:start w:val="1"/>
      <w:numFmt w:val="bullet"/>
      <w:lvlText w:val="o"/>
      <w:lvlJc w:val="left"/>
      <w:pPr>
        <w:ind w:left="720" w:hanging="360"/>
      </w:pPr>
      <w:rPr>
        <w:rFonts w:ascii="Courier New" w:hAnsi="Courier New" w:cs="Courier New" w:hint="default"/>
      </w:rPr>
    </w:lvl>
    <w:lvl w:ilvl="1" w:tplc="04160003" w:tentative="1">
      <w:start w:val="1"/>
      <w:numFmt w:val="bullet"/>
      <w:lvlText w:val="o"/>
      <w:lvlJc w:val="left"/>
      <w:pPr>
        <w:ind w:left="1440" w:hanging="360"/>
      </w:pPr>
      <w:rPr>
        <w:rFonts w:ascii="Courier New" w:hAnsi="Courier New" w:cs="Courier New" w:hint="default"/>
      </w:rPr>
    </w:lvl>
    <w:lvl w:ilvl="2" w:tplc="04160005" w:tentative="1">
      <w:start w:val="1"/>
      <w:numFmt w:val="bullet"/>
      <w:lvlText w:val=""/>
      <w:lvlJc w:val="left"/>
      <w:pPr>
        <w:ind w:left="2160" w:hanging="360"/>
      </w:pPr>
      <w:rPr>
        <w:rFonts w:ascii="Wingdings" w:hAnsi="Wingdings" w:hint="default"/>
      </w:rPr>
    </w:lvl>
    <w:lvl w:ilvl="3" w:tplc="04160001" w:tentative="1">
      <w:start w:val="1"/>
      <w:numFmt w:val="bullet"/>
      <w:lvlText w:val=""/>
      <w:lvlJc w:val="left"/>
      <w:pPr>
        <w:ind w:left="2880" w:hanging="360"/>
      </w:pPr>
      <w:rPr>
        <w:rFonts w:ascii="Symbol" w:hAnsi="Symbol" w:hint="default"/>
      </w:rPr>
    </w:lvl>
    <w:lvl w:ilvl="4" w:tplc="04160003" w:tentative="1">
      <w:start w:val="1"/>
      <w:numFmt w:val="bullet"/>
      <w:lvlText w:val="o"/>
      <w:lvlJc w:val="left"/>
      <w:pPr>
        <w:ind w:left="3600" w:hanging="360"/>
      </w:pPr>
      <w:rPr>
        <w:rFonts w:ascii="Courier New" w:hAnsi="Courier New" w:cs="Courier New" w:hint="default"/>
      </w:rPr>
    </w:lvl>
    <w:lvl w:ilvl="5" w:tplc="04160005" w:tentative="1">
      <w:start w:val="1"/>
      <w:numFmt w:val="bullet"/>
      <w:lvlText w:val=""/>
      <w:lvlJc w:val="left"/>
      <w:pPr>
        <w:ind w:left="4320" w:hanging="360"/>
      </w:pPr>
      <w:rPr>
        <w:rFonts w:ascii="Wingdings" w:hAnsi="Wingdings" w:hint="default"/>
      </w:rPr>
    </w:lvl>
    <w:lvl w:ilvl="6" w:tplc="04160001" w:tentative="1">
      <w:start w:val="1"/>
      <w:numFmt w:val="bullet"/>
      <w:lvlText w:val=""/>
      <w:lvlJc w:val="left"/>
      <w:pPr>
        <w:ind w:left="5040" w:hanging="360"/>
      </w:pPr>
      <w:rPr>
        <w:rFonts w:ascii="Symbol" w:hAnsi="Symbol" w:hint="default"/>
      </w:rPr>
    </w:lvl>
    <w:lvl w:ilvl="7" w:tplc="04160003" w:tentative="1">
      <w:start w:val="1"/>
      <w:numFmt w:val="bullet"/>
      <w:lvlText w:val="o"/>
      <w:lvlJc w:val="left"/>
      <w:pPr>
        <w:ind w:left="5760" w:hanging="360"/>
      </w:pPr>
      <w:rPr>
        <w:rFonts w:ascii="Courier New" w:hAnsi="Courier New" w:cs="Courier New" w:hint="default"/>
      </w:rPr>
    </w:lvl>
    <w:lvl w:ilvl="8" w:tplc="04160005" w:tentative="1">
      <w:start w:val="1"/>
      <w:numFmt w:val="bullet"/>
      <w:lvlText w:val=""/>
      <w:lvlJc w:val="left"/>
      <w:pPr>
        <w:ind w:left="6480" w:hanging="360"/>
      </w:pPr>
      <w:rPr>
        <w:rFonts w:ascii="Wingdings" w:hAnsi="Wingdings" w:hint="default"/>
      </w:rPr>
    </w:lvl>
  </w:abstractNum>
  <w:num w:numId="1" w16cid:durableId="1731339951">
    <w:abstractNumId w:val="1"/>
  </w:num>
  <w:num w:numId="2" w16cid:durableId="28943921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isplayBackgroundShape/>
  <w:defaultTabStop w:val="708"/>
  <w:hyphenationZone w:val="425"/>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YyNzc0A2JzYwNDIyUdpeDU4uLM/DyQApNaACrXPC8sAAAA"/>
  </w:docVars>
  <w:rsids>
    <w:rsidRoot w:val="004100F5"/>
    <w:rsid w:val="00015093"/>
    <w:rsid w:val="00017AB4"/>
    <w:rsid w:val="00022795"/>
    <w:rsid w:val="000246A6"/>
    <w:rsid w:val="00036422"/>
    <w:rsid w:val="0004183A"/>
    <w:rsid w:val="00071A77"/>
    <w:rsid w:val="000757BC"/>
    <w:rsid w:val="0008182F"/>
    <w:rsid w:val="000832FD"/>
    <w:rsid w:val="000949CB"/>
    <w:rsid w:val="000A67F2"/>
    <w:rsid w:val="000B1AF5"/>
    <w:rsid w:val="000B399E"/>
    <w:rsid w:val="000B48E9"/>
    <w:rsid w:val="000C76F0"/>
    <w:rsid w:val="000D5371"/>
    <w:rsid w:val="001073D7"/>
    <w:rsid w:val="00145197"/>
    <w:rsid w:val="0015224F"/>
    <w:rsid w:val="0015583D"/>
    <w:rsid w:val="00160BDD"/>
    <w:rsid w:val="00163C6D"/>
    <w:rsid w:val="001975A8"/>
    <w:rsid w:val="001B3F4B"/>
    <w:rsid w:val="001C0069"/>
    <w:rsid w:val="001D3F0B"/>
    <w:rsid w:val="001D4A5C"/>
    <w:rsid w:val="001E4E65"/>
    <w:rsid w:val="001F357D"/>
    <w:rsid w:val="001F5D46"/>
    <w:rsid w:val="00203EBD"/>
    <w:rsid w:val="00246CAA"/>
    <w:rsid w:val="00286C37"/>
    <w:rsid w:val="002956F5"/>
    <w:rsid w:val="002A7347"/>
    <w:rsid w:val="002B5FF4"/>
    <w:rsid w:val="002B75D2"/>
    <w:rsid w:val="002C1927"/>
    <w:rsid w:val="002D1F43"/>
    <w:rsid w:val="002E7779"/>
    <w:rsid w:val="003004EE"/>
    <w:rsid w:val="0030727B"/>
    <w:rsid w:val="00315846"/>
    <w:rsid w:val="00315E4E"/>
    <w:rsid w:val="00326E4A"/>
    <w:rsid w:val="00327086"/>
    <w:rsid w:val="0034692E"/>
    <w:rsid w:val="00381746"/>
    <w:rsid w:val="003B22F3"/>
    <w:rsid w:val="003B314D"/>
    <w:rsid w:val="003C74C7"/>
    <w:rsid w:val="003D0554"/>
    <w:rsid w:val="003F3E26"/>
    <w:rsid w:val="004019E7"/>
    <w:rsid w:val="00402B87"/>
    <w:rsid w:val="004100F5"/>
    <w:rsid w:val="004166B4"/>
    <w:rsid w:val="00417FE1"/>
    <w:rsid w:val="00425264"/>
    <w:rsid w:val="00456D03"/>
    <w:rsid w:val="004727E4"/>
    <w:rsid w:val="00477BF3"/>
    <w:rsid w:val="004C2420"/>
    <w:rsid w:val="004C3967"/>
    <w:rsid w:val="004C6B39"/>
    <w:rsid w:val="00536F57"/>
    <w:rsid w:val="0055360B"/>
    <w:rsid w:val="00553B44"/>
    <w:rsid w:val="00597E1C"/>
    <w:rsid w:val="005B03C5"/>
    <w:rsid w:val="005B62BD"/>
    <w:rsid w:val="005C4F9C"/>
    <w:rsid w:val="005D3D76"/>
    <w:rsid w:val="005D4B94"/>
    <w:rsid w:val="005E45D7"/>
    <w:rsid w:val="00614AC0"/>
    <w:rsid w:val="00624957"/>
    <w:rsid w:val="006337BD"/>
    <w:rsid w:val="0063734D"/>
    <w:rsid w:val="006539E9"/>
    <w:rsid w:val="0065567B"/>
    <w:rsid w:val="00683002"/>
    <w:rsid w:val="00685445"/>
    <w:rsid w:val="006B37D4"/>
    <w:rsid w:val="006C30BA"/>
    <w:rsid w:val="006C63AE"/>
    <w:rsid w:val="006E68A0"/>
    <w:rsid w:val="00707796"/>
    <w:rsid w:val="00742C75"/>
    <w:rsid w:val="00765065"/>
    <w:rsid w:val="00766844"/>
    <w:rsid w:val="007709FA"/>
    <w:rsid w:val="00772C85"/>
    <w:rsid w:val="00780691"/>
    <w:rsid w:val="00782FA3"/>
    <w:rsid w:val="007D360D"/>
    <w:rsid w:val="007E234D"/>
    <w:rsid w:val="0080406F"/>
    <w:rsid w:val="00814B19"/>
    <w:rsid w:val="0083052F"/>
    <w:rsid w:val="0085545C"/>
    <w:rsid w:val="008626BB"/>
    <w:rsid w:val="008A5B1A"/>
    <w:rsid w:val="008C5860"/>
    <w:rsid w:val="008F5520"/>
    <w:rsid w:val="00902D8F"/>
    <w:rsid w:val="00911AF6"/>
    <w:rsid w:val="009174B3"/>
    <w:rsid w:val="00940CBB"/>
    <w:rsid w:val="00957AFD"/>
    <w:rsid w:val="0096027A"/>
    <w:rsid w:val="00964867"/>
    <w:rsid w:val="009A22D4"/>
    <w:rsid w:val="009A682A"/>
    <w:rsid w:val="009A6FA3"/>
    <w:rsid w:val="009B423C"/>
    <w:rsid w:val="009D3878"/>
    <w:rsid w:val="00A24F05"/>
    <w:rsid w:val="00A425A9"/>
    <w:rsid w:val="00A60A3A"/>
    <w:rsid w:val="00A92B74"/>
    <w:rsid w:val="00A95F24"/>
    <w:rsid w:val="00A9716D"/>
    <w:rsid w:val="00AC5132"/>
    <w:rsid w:val="00AD1099"/>
    <w:rsid w:val="00B14972"/>
    <w:rsid w:val="00B41C67"/>
    <w:rsid w:val="00B5451A"/>
    <w:rsid w:val="00B742AD"/>
    <w:rsid w:val="00B82D5A"/>
    <w:rsid w:val="00BB6BF9"/>
    <w:rsid w:val="00BC0550"/>
    <w:rsid w:val="00BC22D9"/>
    <w:rsid w:val="00BC24C4"/>
    <w:rsid w:val="00BD0E8E"/>
    <w:rsid w:val="00BD3CE0"/>
    <w:rsid w:val="00BE4C2D"/>
    <w:rsid w:val="00BF6705"/>
    <w:rsid w:val="00C3195E"/>
    <w:rsid w:val="00C358E3"/>
    <w:rsid w:val="00C40B79"/>
    <w:rsid w:val="00C4270B"/>
    <w:rsid w:val="00C428E1"/>
    <w:rsid w:val="00C42FF6"/>
    <w:rsid w:val="00C52442"/>
    <w:rsid w:val="00C540FA"/>
    <w:rsid w:val="00C7051F"/>
    <w:rsid w:val="00C8245E"/>
    <w:rsid w:val="00C8330D"/>
    <w:rsid w:val="00C916A9"/>
    <w:rsid w:val="00C940E8"/>
    <w:rsid w:val="00CB75A4"/>
    <w:rsid w:val="00CC293B"/>
    <w:rsid w:val="00CC54DC"/>
    <w:rsid w:val="00CC7183"/>
    <w:rsid w:val="00CD2732"/>
    <w:rsid w:val="00CD4DE8"/>
    <w:rsid w:val="00CE03B9"/>
    <w:rsid w:val="00CF42AC"/>
    <w:rsid w:val="00CF791D"/>
    <w:rsid w:val="00D4393E"/>
    <w:rsid w:val="00D50155"/>
    <w:rsid w:val="00D61E2C"/>
    <w:rsid w:val="00D646E8"/>
    <w:rsid w:val="00D65FE6"/>
    <w:rsid w:val="00D66480"/>
    <w:rsid w:val="00D67F3C"/>
    <w:rsid w:val="00D714AD"/>
    <w:rsid w:val="00D734A5"/>
    <w:rsid w:val="00D74410"/>
    <w:rsid w:val="00DA1A3C"/>
    <w:rsid w:val="00E00A1C"/>
    <w:rsid w:val="00E07A26"/>
    <w:rsid w:val="00E219CE"/>
    <w:rsid w:val="00E5694F"/>
    <w:rsid w:val="00E57C62"/>
    <w:rsid w:val="00E6374C"/>
    <w:rsid w:val="00E658E6"/>
    <w:rsid w:val="00E65A35"/>
    <w:rsid w:val="00E9006F"/>
    <w:rsid w:val="00E961C3"/>
    <w:rsid w:val="00EB0500"/>
    <w:rsid w:val="00EB58D8"/>
    <w:rsid w:val="00EB7222"/>
    <w:rsid w:val="00EC05E4"/>
    <w:rsid w:val="00EE3FC8"/>
    <w:rsid w:val="00F06319"/>
    <w:rsid w:val="00F11C9F"/>
    <w:rsid w:val="00F15BFA"/>
    <w:rsid w:val="00F35DFE"/>
    <w:rsid w:val="00F43A29"/>
    <w:rsid w:val="00F6779E"/>
    <w:rsid w:val="00F70509"/>
    <w:rsid w:val="00F81820"/>
    <w:rsid w:val="00FB3DC6"/>
    <w:rsid w:val="00FB418E"/>
    <w:rsid w:val="00FC4529"/>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45349361"/>
  <w15:chartTrackingRefBased/>
  <w15:docId w15:val="{39FA113C-9A73-4D61-B4C4-86DDC81F602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pt-BR" w:eastAsia="en-US" w:bidi="ar-SA"/>
      </w:rPr>
    </w:rPrDefault>
    <w:pPrDefault>
      <w:pPr>
        <w:spacing w:before="100"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82FA3"/>
    <w:pPr>
      <w:jc w:val="both"/>
    </w:pPr>
    <w:rPr>
      <w:color w:val="FFFFFF" w:themeColor="background1"/>
      <w:sz w:val="24"/>
      <w:szCs w:val="24"/>
      <w:lang w:val="en-US"/>
    </w:rPr>
  </w:style>
  <w:style w:type="paragraph" w:styleId="Ttulo1">
    <w:name w:val="heading 1"/>
    <w:basedOn w:val="Normal"/>
    <w:next w:val="Normal"/>
    <w:link w:val="Ttulo1Char"/>
    <w:uiPriority w:val="9"/>
    <w:qFormat/>
    <w:rsid w:val="004100F5"/>
    <w:pPr>
      <w:pBdr>
        <w:top w:val="single" w:sz="24" w:space="0" w:color="D4001F" w:themeColor="accent1"/>
        <w:left w:val="single" w:sz="24" w:space="0" w:color="D4001F" w:themeColor="accent1"/>
        <w:bottom w:val="single" w:sz="24" w:space="0" w:color="D4001F" w:themeColor="accent1"/>
        <w:right w:val="single" w:sz="24" w:space="0" w:color="D4001F" w:themeColor="accent1"/>
      </w:pBdr>
      <w:shd w:val="clear" w:color="auto" w:fill="D4001F" w:themeFill="accent1"/>
      <w:spacing w:after="0"/>
      <w:outlineLvl w:val="0"/>
    </w:pPr>
    <w:rPr>
      <w:caps/>
      <w:spacing w:val="15"/>
      <w:sz w:val="22"/>
      <w:szCs w:val="22"/>
    </w:rPr>
  </w:style>
  <w:style w:type="paragraph" w:styleId="Ttulo2">
    <w:name w:val="heading 2"/>
    <w:basedOn w:val="Normal"/>
    <w:next w:val="Normal"/>
    <w:link w:val="Ttulo2Char"/>
    <w:uiPriority w:val="9"/>
    <w:semiHidden/>
    <w:unhideWhenUsed/>
    <w:qFormat/>
    <w:rsid w:val="004100F5"/>
    <w:pPr>
      <w:pBdr>
        <w:top w:val="single" w:sz="24" w:space="0" w:color="FFC3CB" w:themeColor="accent1" w:themeTint="33"/>
        <w:left w:val="single" w:sz="24" w:space="0" w:color="FFC3CB" w:themeColor="accent1" w:themeTint="33"/>
        <w:bottom w:val="single" w:sz="24" w:space="0" w:color="FFC3CB" w:themeColor="accent1" w:themeTint="33"/>
        <w:right w:val="single" w:sz="24" w:space="0" w:color="FFC3CB" w:themeColor="accent1" w:themeTint="33"/>
      </w:pBdr>
      <w:shd w:val="clear" w:color="auto" w:fill="FFC3CB" w:themeFill="accent1" w:themeFillTint="33"/>
      <w:spacing w:after="0"/>
      <w:outlineLvl w:val="1"/>
    </w:pPr>
    <w:rPr>
      <w:caps/>
      <w:spacing w:val="15"/>
    </w:rPr>
  </w:style>
  <w:style w:type="paragraph" w:styleId="Ttulo3">
    <w:name w:val="heading 3"/>
    <w:basedOn w:val="Normal"/>
    <w:next w:val="Normal"/>
    <w:link w:val="Ttulo3Char"/>
    <w:uiPriority w:val="9"/>
    <w:semiHidden/>
    <w:unhideWhenUsed/>
    <w:qFormat/>
    <w:rsid w:val="004100F5"/>
    <w:pPr>
      <w:pBdr>
        <w:top w:val="single" w:sz="6" w:space="2" w:color="D4001F" w:themeColor="accent1"/>
      </w:pBdr>
      <w:spacing w:before="300" w:after="0"/>
      <w:outlineLvl w:val="2"/>
    </w:pPr>
    <w:rPr>
      <w:caps/>
      <w:color w:val="69000F" w:themeColor="accent1" w:themeShade="7F"/>
      <w:spacing w:val="15"/>
    </w:rPr>
  </w:style>
  <w:style w:type="paragraph" w:styleId="Ttulo4">
    <w:name w:val="heading 4"/>
    <w:basedOn w:val="Normal"/>
    <w:next w:val="Normal"/>
    <w:link w:val="Ttulo4Char"/>
    <w:uiPriority w:val="9"/>
    <w:semiHidden/>
    <w:unhideWhenUsed/>
    <w:qFormat/>
    <w:rsid w:val="004100F5"/>
    <w:pPr>
      <w:pBdr>
        <w:top w:val="dotted" w:sz="6" w:space="2" w:color="D4001F" w:themeColor="accent1"/>
      </w:pBdr>
      <w:spacing w:before="200" w:after="0"/>
      <w:outlineLvl w:val="3"/>
    </w:pPr>
    <w:rPr>
      <w:caps/>
      <w:color w:val="9E0017" w:themeColor="accent1" w:themeShade="BF"/>
      <w:spacing w:val="10"/>
    </w:rPr>
  </w:style>
  <w:style w:type="paragraph" w:styleId="Ttulo5">
    <w:name w:val="heading 5"/>
    <w:basedOn w:val="Normal"/>
    <w:next w:val="Normal"/>
    <w:link w:val="Ttulo5Char"/>
    <w:uiPriority w:val="9"/>
    <w:semiHidden/>
    <w:unhideWhenUsed/>
    <w:qFormat/>
    <w:rsid w:val="004100F5"/>
    <w:pPr>
      <w:pBdr>
        <w:bottom w:val="single" w:sz="6" w:space="1" w:color="D4001F" w:themeColor="accent1"/>
      </w:pBdr>
      <w:spacing w:before="200" w:after="0"/>
      <w:outlineLvl w:val="4"/>
    </w:pPr>
    <w:rPr>
      <w:caps/>
      <w:color w:val="9E0017" w:themeColor="accent1" w:themeShade="BF"/>
      <w:spacing w:val="10"/>
    </w:rPr>
  </w:style>
  <w:style w:type="paragraph" w:styleId="Ttulo6">
    <w:name w:val="heading 6"/>
    <w:basedOn w:val="Normal"/>
    <w:next w:val="Normal"/>
    <w:link w:val="Ttulo6Char"/>
    <w:uiPriority w:val="9"/>
    <w:semiHidden/>
    <w:unhideWhenUsed/>
    <w:qFormat/>
    <w:rsid w:val="004100F5"/>
    <w:pPr>
      <w:pBdr>
        <w:bottom w:val="dotted" w:sz="6" w:space="1" w:color="D4001F" w:themeColor="accent1"/>
      </w:pBdr>
      <w:spacing w:before="200" w:after="0"/>
      <w:outlineLvl w:val="5"/>
    </w:pPr>
    <w:rPr>
      <w:caps/>
      <w:color w:val="9E0017" w:themeColor="accent1" w:themeShade="BF"/>
      <w:spacing w:val="10"/>
    </w:rPr>
  </w:style>
  <w:style w:type="paragraph" w:styleId="Ttulo7">
    <w:name w:val="heading 7"/>
    <w:basedOn w:val="Normal"/>
    <w:next w:val="Normal"/>
    <w:link w:val="Ttulo7Char"/>
    <w:uiPriority w:val="9"/>
    <w:semiHidden/>
    <w:unhideWhenUsed/>
    <w:qFormat/>
    <w:rsid w:val="004100F5"/>
    <w:pPr>
      <w:spacing w:before="200" w:after="0"/>
      <w:outlineLvl w:val="6"/>
    </w:pPr>
    <w:rPr>
      <w:caps/>
      <w:color w:val="9E0017" w:themeColor="accent1" w:themeShade="BF"/>
      <w:spacing w:val="10"/>
    </w:rPr>
  </w:style>
  <w:style w:type="paragraph" w:styleId="Ttulo8">
    <w:name w:val="heading 8"/>
    <w:basedOn w:val="Normal"/>
    <w:next w:val="Normal"/>
    <w:link w:val="Ttulo8Char"/>
    <w:uiPriority w:val="9"/>
    <w:semiHidden/>
    <w:unhideWhenUsed/>
    <w:qFormat/>
    <w:rsid w:val="004100F5"/>
    <w:pPr>
      <w:spacing w:before="200" w:after="0"/>
      <w:outlineLvl w:val="7"/>
    </w:pPr>
    <w:rPr>
      <w:caps/>
      <w:spacing w:val="10"/>
      <w:sz w:val="18"/>
      <w:szCs w:val="18"/>
    </w:rPr>
  </w:style>
  <w:style w:type="paragraph" w:styleId="Ttulo9">
    <w:name w:val="heading 9"/>
    <w:basedOn w:val="Normal"/>
    <w:next w:val="Normal"/>
    <w:link w:val="Ttulo9Char"/>
    <w:uiPriority w:val="9"/>
    <w:semiHidden/>
    <w:unhideWhenUsed/>
    <w:qFormat/>
    <w:rsid w:val="004100F5"/>
    <w:pPr>
      <w:spacing w:before="200" w:after="0"/>
      <w:outlineLvl w:val="8"/>
    </w:pPr>
    <w:rPr>
      <w:i/>
      <w:iCs/>
      <w:caps/>
      <w:spacing w:val="10"/>
      <w:sz w:val="18"/>
      <w:szCs w:val="18"/>
    </w:rPr>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Titulo1">
    <w:name w:val="Titulo 1"/>
    <w:basedOn w:val="Normal"/>
    <w:link w:val="Titulo1Char"/>
    <w:rsid w:val="004100F5"/>
    <w:pPr>
      <w:ind w:firstLine="708"/>
    </w:pPr>
    <w:rPr>
      <w:rFonts w:ascii="Times New Roman" w:hAnsi="Times New Roman" w:cs="Times New Roman"/>
      <w:b/>
      <w:bCs/>
      <w:color w:val="FF0000"/>
      <w:sz w:val="32"/>
      <w:szCs w:val="32"/>
    </w:rPr>
  </w:style>
  <w:style w:type="character" w:customStyle="1" w:styleId="Ttulo1Char">
    <w:name w:val="Título 1 Char"/>
    <w:basedOn w:val="Fontepargpadro"/>
    <w:link w:val="Ttulo1"/>
    <w:uiPriority w:val="9"/>
    <w:rsid w:val="004100F5"/>
    <w:rPr>
      <w:caps/>
      <w:color w:val="FFFFFF" w:themeColor="background1"/>
      <w:spacing w:val="15"/>
      <w:sz w:val="22"/>
      <w:szCs w:val="22"/>
      <w:shd w:val="clear" w:color="auto" w:fill="D4001F" w:themeFill="accent1"/>
    </w:rPr>
  </w:style>
  <w:style w:type="character" w:customStyle="1" w:styleId="Titulo1Char">
    <w:name w:val="Titulo 1 Char"/>
    <w:basedOn w:val="Fontepargpadro"/>
    <w:link w:val="Titulo1"/>
    <w:rsid w:val="004100F5"/>
    <w:rPr>
      <w:rFonts w:ascii="Times New Roman" w:hAnsi="Times New Roman" w:cs="Times New Roman"/>
      <w:b/>
      <w:bCs/>
      <w:color w:val="FF0000"/>
      <w:sz w:val="32"/>
      <w:szCs w:val="32"/>
      <w:lang w:val="en-US"/>
    </w:rPr>
  </w:style>
  <w:style w:type="character" w:customStyle="1" w:styleId="Ttulo2Char">
    <w:name w:val="Título 2 Char"/>
    <w:basedOn w:val="Fontepargpadro"/>
    <w:link w:val="Ttulo2"/>
    <w:uiPriority w:val="9"/>
    <w:semiHidden/>
    <w:rsid w:val="004100F5"/>
    <w:rPr>
      <w:caps/>
      <w:spacing w:val="15"/>
      <w:shd w:val="clear" w:color="auto" w:fill="FFC3CB" w:themeFill="accent1" w:themeFillTint="33"/>
    </w:rPr>
  </w:style>
  <w:style w:type="character" w:customStyle="1" w:styleId="Ttulo3Char">
    <w:name w:val="Título 3 Char"/>
    <w:basedOn w:val="Fontepargpadro"/>
    <w:link w:val="Ttulo3"/>
    <w:uiPriority w:val="9"/>
    <w:semiHidden/>
    <w:rsid w:val="004100F5"/>
    <w:rPr>
      <w:caps/>
      <w:color w:val="69000F" w:themeColor="accent1" w:themeShade="7F"/>
      <w:spacing w:val="15"/>
    </w:rPr>
  </w:style>
  <w:style w:type="character" w:customStyle="1" w:styleId="Ttulo4Char">
    <w:name w:val="Título 4 Char"/>
    <w:basedOn w:val="Fontepargpadro"/>
    <w:link w:val="Ttulo4"/>
    <w:uiPriority w:val="9"/>
    <w:semiHidden/>
    <w:rsid w:val="004100F5"/>
    <w:rPr>
      <w:caps/>
      <w:color w:val="9E0017" w:themeColor="accent1" w:themeShade="BF"/>
      <w:spacing w:val="10"/>
    </w:rPr>
  </w:style>
  <w:style w:type="character" w:customStyle="1" w:styleId="Ttulo5Char">
    <w:name w:val="Título 5 Char"/>
    <w:basedOn w:val="Fontepargpadro"/>
    <w:link w:val="Ttulo5"/>
    <w:uiPriority w:val="9"/>
    <w:semiHidden/>
    <w:rsid w:val="004100F5"/>
    <w:rPr>
      <w:caps/>
      <w:color w:val="9E0017" w:themeColor="accent1" w:themeShade="BF"/>
      <w:spacing w:val="10"/>
    </w:rPr>
  </w:style>
  <w:style w:type="character" w:customStyle="1" w:styleId="Ttulo6Char">
    <w:name w:val="Título 6 Char"/>
    <w:basedOn w:val="Fontepargpadro"/>
    <w:link w:val="Ttulo6"/>
    <w:uiPriority w:val="9"/>
    <w:semiHidden/>
    <w:rsid w:val="004100F5"/>
    <w:rPr>
      <w:caps/>
      <w:color w:val="9E0017" w:themeColor="accent1" w:themeShade="BF"/>
      <w:spacing w:val="10"/>
    </w:rPr>
  </w:style>
  <w:style w:type="character" w:customStyle="1" w:styleId="Ttulo7Char">
    <w:name w:val="Título 7 Char"/>
    <w:basedOn w:val="Fontepargpadro"/>
    <w:link w:val="Ttulo7"/>
    <w:uiPriority w:val="9"/>
    <w:semiHidden/>
    <w:rsid w:val="004100F5"/>
    <w:rPr>
      <w:caps/>
      <w:color w:val="9E0017" w:themeColor="accent1" w:themeShade="BF"/>
      <w:spacing w:val="10"/>
    </w:rPr>
  </w:style>
  <w:style w:type="character" w:customStyle="1" w:styleId="Ttulo8Char">
    <w:name w:val="Título 8 Char"/>
    <w:basedOn w:val="Fontepargpadro"/>
    <w:link w:val="Ttulo8"/>
    <w:uiPriority w:val="9"/>
    <w:semiHidden/>
    <w:rsid w:val="004100F5"/>
    <w:rPr>
      <w:caps/>
      <w:spacing w:val="10"/>
      <w:sz w:val="18"/>
      <w:szCs w:val="18"/>
    </w:rPr>
  </w:style>
  <w:style w:type="character" w:customStyle="1" w:styleId="Ttulo9Char">
    <w:name w:val="Título 9 Char"/>
    <w:basedOn w:val="Fontepargpadro"/>
    <w:link w:val="Ttulo9"/>
    <w:uiPriority w:val="9"/>
    <w:semiHidden/>
    <w:rsid w:val="004100F5"/>
    <w:rPr>
      <w:i/>
      <w:iCs/>
      <w:caps/>
      <w:spacing w:val="10"/>
      <w:sz w:val="18"/>
      <w:szCs w:val="18"/>
    </w:rPr>
  </w:style>
  <w:style w:type="paragraph" w:styleId="Legenda">
    <w:name w:val="caption"/>
    <w:basedOn w:val="Normal"/>
    <w:next w:val="Normal"/>
    <w:uiPriority w:val="35"/>
    <w:semiHidden/>
    <w:unhideWhenUsed/>
    <w:qFormat/>
    <w:rsid w:val="004100F5"/>
    <w:rPr>
      <w:b/>
      <w:bCs/>
      <w:color w:val="9E0017" w:themeColor="accent1" w:themeShade="BF"/>
      <w:sz w:val="16"/>
      <w:szCs w:val="16"/>
    </w:rPr>
  </w:style>
  <w:style w:type="paragraph" w:styleId="Ttulo">
    <w:name w:val="Title"/>
    <w:basedOn w:val="Normal"/>
    <w:next w:val="Normal"/>
    <w:link w:val="TtuloChar"/>
    <w:uiPriority w:val="10"/>
    <w:qFormat/>
    <w:rsid w:val="004100F5"/>
    <w:pPr>
      <w:spacing w:before="0" w:after="0"/>
    </w:pPr>
    <w:rPr>
      <w:rFonts w:asciiTheme="majorHAnsi" w:eastAsiaTheme="majorEastAsia" w:hAnsiTheme="majorHAnsi" w:cstheme="majorBidi"/>
      <w:caps/>
      <w:color w:val="D4001F" w:themeColor="accent1"/>
      <w:spacing w:val="10"/>
      <w:sz w:val="52"/>
      <w:szCs w:val="52"/>
    </w:rPr>
  </w:style>
  <w:style w:type="character" w:customStyle="1" w:styleId="TtuloChar">
    <w:name w:val="Título Char"/>
    <w:basedOn w:val="Fontepargpadro"/>
    <w:link w:val="Ttulo"/>
    <w:uiPriority w:val="10"/>
    <w:rsid w:val="004100F5"/>
    <w:rPr>
      <w:rFonts w:asciiTheme="majorHAnsi" w:eastAsiaTheme="majorEastAsia" w:hAnsiTheme="majorHAnsi" w:cstheme="majorBidi"/>
      <w:caps/>
      <w:color w:val="D4001F" w:themeColor="accent1"/>
      <w:spacing w:val="10"/>
      <w:sz w:val="52"/>
      <w:szCs w:val="52"/>
    </w:rPr>
  </w:style>
  <w:style w:type="paragraph" w:styleId="Subttulo">
    <w:name w:val="Subtitle"/>
    <w:basedOn w:val="Normal"/>
    <w:next w:val="Normal"/>
    <w:link w:val="SubttuloChar"/>
    <w:uiPriority w:val="11"/>
    <w:qFormat/>
    <w:rsid w:val="004100F5"/>
    <w:pPr>
      <w:spacing w:before="0" w:after="500" w:line="240" w:lineRule="auto"/>
    </w:pPr>
    <w:rPr>
      <w:caps/>
      <w:color w:val="757575" w:themeColor="text1" w:themeTint="A6"/>
      <w:spacing w:val="10"/>
      <w:sz w:val="21"/>
      <w:szCs w:val="21"/>
    </w:rPr>
  </w:style>
  <w:style w:type="character" w:customStyle="1" w:styleId="SubttuloChar">
    <w:name w:val="Subtítulo Char"/>
    <w:basedOn w:val="Fontepargpadro"/>
    <w:link w:val="Subttulo"/>
    <w:uiPriority w:val="11"/>
    <w:rsid w:val="004100F5"/>
    <w:rPr>
      <w:caps/>
      <w:color w:val="757575" w:themeColor="text1" w:themeTint="A6"/>
      <w:spacing w:val="10"/>
      <w:sz w:val="21"/>
      <w:szCs w:val="21"/>
    </w:rPr>
  </w:style>
  <w:style w:type="character" w:styleId="Forte">
    <w:name w:val="Strong"/>
    <w:uiPriority w:val="22"/>
    <w:qFormat/>
    <w:rsid w:val="004100F5"/>
    <w:rPr>
      <w:b/>
      <w:bCs/>
    </w:rPr>
  </w:style>
  <w:style w:type="character" w:styleId="nfase">
    <w:name w:val="Emphasis"/>
    <w:uiPriority w:val="20"/>
    <w:qFormat/>
    <w:rsid w:val="004100F5"/>
    <w:rPr>
      <w:caps/>
      <w:color w:val="69000F" w:themeColor="accent1" w:themeShade="7F"/>
      <w:spacing w:val="5"/>
    </w:rPr>
  </w:style>
  <w:style w:type="paragraph" w:styleId="SemEspaamento">
    <w:name w:val="No Spacing"/>
    <w:uiPriority w:val="1"/>
    <w:qFormat/>
    <w:rsid w:val="004100F5"/>
    <w:pPr>
      <w:spacing w:after="0" w:line="240" w:lineRule="auto"/>
    </w:pPr>
  </w:style>
  <w:style w:type="paragraph" w:styleId="Citao">
    <w:name w:val="Quote"/>
    <w:basedOn w:val="Normal"/>
    <w:next w:val="Normal"/>
    <w:link w:val="CitaoChar"/>
    <w:uiPriority w:val="29"/>
    <w:qFormat/>
    <w:rsid w:val="004100F5"/>
    <w:rPr>
      <w:i/>
      <w:iCs/>
    </w:rPr>
  </w:style>
  <w:style w:type="character" w:customStyle="1" w:styleId="CitaoChar">
    <w:name w:val="Citação Char"/>
    <w:basedOn w:val="Fontepargpadro"/>
    <w:link w:val="Citao"/>
    <w:uiPriority w:val="29"/>
    <w:rsid w:val="004100F5"/>
    <w:rPr>
      <w:i/>
      <w:iCs/>
      <w:sz w:val="24"/>
      <w:szCs w:val="24"/>
    </w:rPr>
  </w:style>
  <w:style w:type="paragraph" w:styleId="CitaoIntensa">
    <w:name w:val="Intense Quote"/>
    <w:basedOn w:val="Normal"/>
    <w:next w:val="Normal"/>
    <w:link w:val="CitaoIntensaChar"/>
    <w:uiPriority w:val="30"/>
    <w:qFormat/>
    <w:rsid w:val="004100F5"/>
    <w:pPr>
      <w:spacing w:before="240" w:after="240" w:line="240" w:lineRule="auto"/>
      <w:ind w:left="1080" w:right="1080"/>
      <w:jc w:val="center"/>
    </w:pPr>
    <w:rPr>
      <w:color w:val="D4001F" w:themeColor="accent1"/>
    </w:rPr>
  </w:style>
  <w:style w:type="character" w:customStyle="1" w:styleId="CitaoIntensaChar">
    <w:name w:val="Citação Intensa Char"/>
    <w:basedOn w:val="Fontepargpadro"/>
    <w:link w:val="CitaoIntensa"/>
    <w:uiPriority w:val="30"/>
    <w:rsid w:val="004100F5"/>
    <w:rPr>
      <w:color w:val="D4001F" w:themeColor="accent1"/>
      <w:sz w:val="24"/>
      <w:szCs w:val="24"/>
    </w:rPr>
  </w:style>
  <w:style w:type="character" w:styleId="nfaseSutil">
    <w:name w:val="Subtle Emphasis"/>
    <w:uiPriority w:val="19"/>
    <w:qFormat/>
    <w:rsid w:val="001F5D46"/>
    <w:rPr>
      <w:i/>
      <w:iCs/>
      <w14:textOutline w14:w="3175" w14:cap="rnd" w14:cmpd="sng" w14:algn="ctr">
        <w14:solidFill>
          <w14:schemeClr w14:val="bg1"/>
        </w14:solidFill>
        <w14:prstDash w14:val="solid"/>
        <w14:bevel/>
      </w14:textOutline>
    </w:rPr>
  </w:style>
  <w:style w:type="character" w:styleId="nfaseIntensa">
    <w:name w:val="Intense Emphasis"/>
    <w:uiPriority w:val="21"/>
    <w:qFormat/>
    <w:rsid w:val="004100F5"/>
    <w:rPr>
      <w:b/>
      <w:bCs/>
      <w:caps/>
      <w:color w:val="69000F" w:themeColor="accent1" w:themeShade="7F"/>
      <w:spacing w:val="10"/>
    </w:rPr>
  </w:style>
  <w:style w:type="character" w:styleId="RefernciaSutil">
    <w:name w:val="Subtle Reference"/>
    <w:uiPriority w:val="31"/>
    <w:qFormat/>
    <w:rsid w:val="004100F5"/>
    <w:rPr>
      <w:b/>
      <w:bCs/>
      <w:color w:val="D4001F" w:themeColor="accent1"/>
    </w:rPr>
  </w:style>
  <w:style w:type="character" w:styleId="RefernciaIntensa">
    <w:name w:val="Intense Reference"/>
    <w:uiPriority w:val="32"/>
    <w:qFormat/>
    <w:rsid w:val="004100F5"/>
    <w:rPr>
      <w:b/>
      <w:bCs/>
      <w:i/>
      <w:iCs/>
      <w:caps/>
      <w:color w:val="D4001F" w:themeColor="accent1"/>
    </w:rPr>
  </w:style>
  <w:style w:type="character" w:styleId="TtulodoLivro">
    <w:name w:val="Book Title"/>
    <w:uiPriority w:val="33"/>
    <w:qFormat/>
    <w:rsid w:val="004100F5"/>
    <w:rPr>
      <w:b/>
      <w:bCs/>
      <w:i/>
      <w:iCs/>
      <w:spacing w:val="0"/>
    </w:rPr>
  </w:style>
  <w:style w:type="paragraph" w:styleId="CabealhodoSumrio">
    <w:name w:val="TOC Heading"/>
    <w:basedOn w:val="Ttulo1"/>
    <w:next w:val="Normal"/>
    <w:uiPriority w:val="39"/>
    <w:semiHidden/>
    <w:unhideWhenUsed/>
    <w:qFormat/>
    <w:rsid w:val="004100F5"/>
    <w:pPr>
      <w:outlineLvl w:val="9"/>
    </w:pPr>
  </w:style>
  <w:style w:type="paragraph" w:styleId="Cabealho">
    <w:name w:val="header"/>
    <w:basedOn w:val="Normal"/>
    <w:link w:val="CabealhoChar"/>
    <w:uiPriority w:val="99"/>
    <w:unhideWhenUsed/>
    <w:rsid w:val="00D65FE6"/>
    <w:pPr>
      <w:tabs>
        <w:tab w:val="center" w:pos="4252"/>
        <w:tab w:val="right" w:pos="8504"/>
      </w:tabs>
      <w:spacing w:before="0" w:after="0" w:line="240" w:lineRule="auto"/>
    </w:pPr>
  </w:style>
  <w:style w:type="character" w:customStyle="1" w:styleId="CabealhoChar">
    <w:name w:val="Cabeçalho Char"/>
    <w:basedOn w:val="Fontepargpadro"/>
    <w:link w:val="Cabealho"/>
    <w:uiPriority w:val="99"/>
    <w:rsid w:val="00D65FE6"/>
    <w:rPr>
      <w:lang w:val="en-US"/>
    </w:rPr>
  </w:style>
  <w:style w:type="paragraph" w:styleId="Rodap">
    <w:name w:val="footer"/>
    <w:basedOn w:val="Normal"/>
    <w:link w:val="RodapChar"/>
    <w:uiPriority w:val="99"/>
    <w:unhideWhenUsed/>
    <w:rsid w:val="00D65FE6"/>
    <w:pPr>
      <w:tabs>
        <w:tab w:val="center" w:pos="4252"/>
        <w:tab w:val="right" w:pos="8504"/>
      </w:tabs>
      <w:spacing w:before="0" w:after="0" w:line="240" w:lineRule="auto"/>
    </w:pPr>
  </w:style>
  <w:style w:type="character" w:customStyle="1" w:styleId="RodapChar">
    <w:name w:val="Rodapé Char"/>
    <w:basedOn w:val="Fontepargpadro"/>
    <w:link w:val="Rodap"/>
    <w:uiPriority w:val="99"/>
    <w:rsid w:val="00D65FE6"/>
    <w:rPr>
      <w:lang w:val="en-US"/>
    </w:rPr>
  </w:style>
  <w:style w:type="character" w:styleId="Hyperlink">
    <w:name w:val="Hyperlink"/>
    <w:basedOn w:val="Fontepargpadro"/>
    <w:uiPriority w:val="99"/>
    <w:unhideWhenUsed/>
    <w:rsid w:val="000B399E"/>
    <w:rPr>
      <w:color w:val="FFC979" w:themeColor="hyperlink"/>
      <w:u w:val="single"/>
    </w:rPr>
  </w:style>
  <w:style w:type="character" w:styleId="MenoPendente">
    <w:name w:val="Unresolved Mention"/>
    <w:basedOn w:val="Fontepargpadro"/>
    <w:uiPriority w:val="99"/>
    <w:semiHidden/>
    <w:unhideWhenUsed/>
    <w:rsid w:val="000B399E"/>
    <w:rPr>
      <w:color w:val="605E5C"/>
      <w:shd w:val="clear" w:color="auto" w:fill="E1DFDD"/>
    </w:rPr>
  </w:style>
  <w:style w:type="paragraph" w:styleId="PargrafodaLista">
    <w:name w:val="List Paragraph"/>
    <w:basedOn w:val="Normal"/>
    <w:uiPriority w:val="34"/>
    <w:qFormat/>
    <w:rsid w:val="00D5015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55866757">
      <w:bodyDiv w:val="1"/>
      <w:marLeft w:val="0"/>
      <w:marRight w:val="0"/>
      <w:marTop w:val="0"/>
      <w:marBottom w:val="0"/>
      <w:divBdr>
        <w:top w:val="none" w:sz="0" w:space="0" w:color="auto"/>
        <w:left w:val="none" w:sz="0" w:space="0" w:color="auto"/>
        <w:bottom w:val="none" w:sz="0" w:space="0" w:color="auto"/>
        <w:right w:val="none" w:sz="0" w:space="0" w:color="auto"/>
      </w:divBdr>
    </w:div>
    <w:div w:id="368916610">
      <w:bodyDiv w:val="1"/>
      <w:marLeft w:val="0"/>
      <w:marRight w:val="0"/>
      <w:marTop w:val="0"/>
      <w:marBottom w:val="0"/>
      <w:divBdr>
        <w:top w:val="none" w:sz="0" w:space="0" w:color="auto"/>
        <w:left w:val="none" w:sz="0" w:space="0" w:color="auto"/>
        <w:bottom w:val="none" w:sz="0" w:space="0" w:color="auto"/>
        <w:right w:val="none" w:sz="0" w:space="0" w:color="auto"/>
      </w:divBdr>
    </w:div>
    <w:div w:id="580993157">
      <w:bodyDiv w:val="1"/>
      <w:marLeft w:val="0"/>
      <w:marRight w:val="0"/>
      <w:marTop w:val="0"/>
      <w:marBottom w:val="0"/>
      <w:divBdr>
        <w:top w:val="none" w:sz="0" w:space="0" w:color="auto"/>
        <w:left w:val="none" w:sz="0" w:space="0" w:color="auto"/>
        <w:bottom w:val="none" w:sz="0" w:space="0" w:color="auto"/>
        <w:right w:val="none" w:sz="0" w:space="0" w:color="auto"/>
      </w:divBdr>
    </w:div>
    <w:div w:id="619606598">
      <w:bodyDiv w:val="1"/>
      <w:marLeft w:val="0"/>
      <w:marRight w:val="0"/>
      <w:marTop w:val="0"/>
      <w:marBottom w:val="0"/>
      <w:divBdr>
        <w:top w:val="none" w:sz="0" w:space="0" w:color="auto"/>
        <w:left w:val="none" w:sz="0" w:space="0" w:color="auto"/>
        <w:bottom w:val="none" w:sz="0" w:space="0" w:color="auto"/>
        <w:right w:val="none" w:sz="0" w:space="0" w:color="auto"/>
      </w:divBdr>
    </w:div>
    <w:div w:id="1021738849">
      <w:bodyDiv w:val="1"/>
      <w:marLeft w:val="0"/>
      <w:marRight w:val="0"/>
      <w:marTop w:val="0"/>
      <w:marBottom w:val="0"/>
      <w:divBdr>
        <w:top w:val="none" w:sz="0" w:space="0" w:color="auto"/>
        <w:left w:val="none" w:sz="0" w:space="0" w:color="auto"/>
        <w:bottom w:val="none" w:sz="0" w:space="0" w:color="auto"/>
        <w:right w:val="none" w:sz="0" w:space="0" w:color="auto"/>
      </w:divBdr>
    </w:div>
    <w:div w:id="1197426119">
      <w:bodyDiv w:val="1"/>
      <w:marLeft w:val="0"/>
      <w:marRight w:val="0"/>
      <w:marTop w:val="0"/>
      <w:marBottom w:val="0"/>
      <w:divBdr>
        <w:top w:val="none" w:sz="0" w:space="0" w:color="auto"/>
        <w:left w:val="none" w:sz="0" w:space="0" w:color="auto"/>
        <w:bottom w:val="none" w:sz="0" w:space="0" w:color="auto"/>
        <w:right w:val="none" w:sz="0" w:space="0" w:color="auto"/>
      </w:divBdr>
      <w:divsChild>
        <w:div w:id="635793221">
          <w:marLeft w:val="0"/>
          <w:marRight w:val="0"/>
          <w:marTop w:val="0"/>
          <w:marBottom w:val="0"/>
          <w:divBdr>
            <w:top w:val="none" w:sz="0" w:space="0" w:color="auto"/>
            <w:left w:val="none" w:sz="0" w:space="0" w:color="auto"/>
            <w:bottom w:val="none" w:sz="0" w:space="0" w:color="auto"/>
            <w:right w:val="none" w:sz="0" w:space="0" w:color="auto"/>
          </w:divBdr>
          <w:divsChild>
            <w:div w:id="1431318472">
              <w:marLeft w:val="0"/>
              <w:marRight w:val="0"/>
              <w:marTop w:val="0"/>
              <w:marBottom w:val="0"/>
              <w:divBdr>
                <w:top w:val="none" w:sz="0" w:space="0" w:color="auto"/>
                <w:left w:val="none" w:sz="0" w:space="0" w:color="auto"/>
                <w:bottom w:val="none" w:sz="0" w:space="0" w:color="auto"/>
                <w:right w:val="none" w:sz="0" w:space="0" w:color="auto"/>
              </w:divBdr>
              <w:divsChild>
                <w:div w:id="1805584740">
                  <w:marLeft w:val="0"/>
                  <w:marRight w:val="0"/>
                  <w:marTop w:val="0"/>
                  <w:marBottom w:val="0"/>
                  <w:divBdr>
                    <w:top w:val="none" w:sz="0" w:space="0" w:color="auto"/>
                    <w:left w:val="none" w:sz="0" w:space="0" w:color="auto"/>
                    <w:bottom w:val="none" w:sz="0" w:space="0" w:color="auto"/>
                    <w:right w:val="none" w:sz="0" w:space="0" w:color="auto"/>
                  </w:divBdr>
                  <w:divsChild>
                    <w:div w:id="3491131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262106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png"/><Relationship Id="rId18" Type="http://schemas.openxmlformats.org/officeDocument/2006/relationships/image" Target="media/image10.png"/><Relationship Id="rId26" Type="http://schemas.openxmlformats.org/officeDocument/2006/relationships/image" Target="media/image18.png"/><Relationship Id="rId39" Type="http://schemas.openxmlformats.org/officeDocument/2006/relationships/image" Target="media/image31.png"/><Relationship Id="rId21" Type="http://schemas.openxmlformats.org/officeDocument/2006/relationships/image" Target="media/image13.png"/><Relationship Id="rId34" Type="http://schemas.openxmlformats.org/officeDocument/2006/relationships/image" Target="media/image26.png"/><Relationship Id="rId42" Type="http://schemas.openxmlformats.org/officeDocument/2006/relationships/image" Target="media/image34.png"/><Relationship Id="rId47" Type="http://schemas.openxmlformats.org/officeDocument/2006/relationships/image" Target="media/image39.png"/><Relationship Id="rId50" Type="http://schemas.openxmlformats.org/officeDocument/2006/relationships/image" Target="media/image42.png"/><Relationship Id="rId55" Type="http://schemas.openxmlformats.org/officeDocument/2006/relationships/glossaryDocument" Target="glossary/document.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image" Target="media/image9.png"/><Relationship Id="rId25" Type="http://schemas.openxmlformats.org/officeDocument/2006/relationships/image" Target="media/image17.png"/><Relationship Id="rId33" Type="http://schemas.openxmlformats.org/officeDocument/2006/relationships/image" Target="media/image25.png"/><Relationship Id="rId38" Type="http://schemas.openxmlformats.org/officeDocument/2006/relationships/image" Target="media/image30.png"/><Relationship Id="rId46" Type="http://schemas.openxmlformats.org/officeDocument/2006/relationships/image" Target="media/image38.png"/><Relationship Id="rId2" Type="http://schemas.openxmlformats.org/officeDocument/2006/relationships/numbering" Target="numbering.xml"/><Relationship Id="rId16" Type="http://schemas.openxmlformats.org/officeDocument/2006/relationships/image" Target="media/image8.png"/><Relationship Id="rId20" Type="http://schemas.openxmlformats.org/officeDocument/2006/relationships/image" Target="media/image12.png"/><Relationship Id="rId29" Type="http://schemas.openxmlformats.org/officeDocument/2006/relationships/image" Target="media/image21.png"/><Relationship Id="rId41" Type="http://schemas.openxmlformats.org/officeDocument/2006/relationships/image" Target="media/image33.png"/><Relationship Id="rId54"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6.png"/><Relationship Id="rId32" Type="http://schemas.openxmlformats.org/officeDocument/2006/relationships/image" Target="media/image24.png"/><Relationship Id="rId37" Type="http://schemas.openxmlformats.org/officeDocument/2006/relationships/image" Target="media/image29.png"/><Relationship Id="rId40" Type="http://schemas.openxmlformats.org/officeDocument/2006/relationships/image" Target="media/image32.png"/><Relationship Id="rId45" Type="http://schemas.openxmlformats.org/officeDocument/2006/relationships/image" Target="media/image37.png"/><Relationship Id="rId53"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7.png"/><Relationship Id="rId23" Type="http://schemas.openxmlformats.org/officeDocument/2006/relationships/image" Target="media/image15.png"/><Relationship Id="rId28" Type="http://schemas.openxmlformats.org/officeDocument/2006/relationships/image" Target="media/image20.png"/><Relationship Id="rId36" Type="http://schemas.openxmlformats.org/officeDocument/2006/relationships/image" Target="media/image28.png"/><Relationship Id="rId49" Type="http://schemas.openxmlformats.org/officeDocument/2006/relationships/image" Target="media/image41.png"/><Relationship Id="rId10" Type="http://schemas.openxmlformats.org/officeDocument/2006/relationships/image" Target="media/image2.png"/><Relationship Id="rId19" Type="http://schemas.openxmlformats.org/officeDocument/2006/relationships/image" Target="media/image11.png"/><Relationship Id="rId31" Type="http://schemas.openxmlformats.org/officeDocument/2006/relationships/image" Target="media/image23.png"/><Relationship Id="rId44" Type="http://schemas.openxmlformats.org/officeDocument/2006/relationships/image" Target="media/image36.png"/><Relationship Id="rId52" Type="http://schemas.openxmlformats.org/officeDocument/2006/relationships/header" Target="header1.xml"/><Relationship Id="rId4" Type="http://schemas.openxmlformats.org/officeDocument/2006/relationships/settings" Target="settings.xml"/><Relationship Id="rId9" Type="http://schemas.openxmlformats.org/officeDocument/2006/relationships/hyperlink" Target="http://www.basketball-reference.com/" TargetMode="External"/><Relationship Id="rId14" Type="http://schemas.openxmlformats.org/officeDocument/2006/relationships/image" Target="media/image6.png"/><Relationship Id="rId22" Type="http://schemas.openxmlformats.org/officeDocument/2006/relationships/image" Target="media/image14.png"/><Relationship Id="rId27" Type="http://schemas.openxmlformats.org/officeDocument/2006/relationships/image" Target="media/image19.png"/><Relationship Id="rId30" Type="http://schemas.openxmlformats.org/officeDocument/2006/relationships/image" Target="media/image22.png"/><Relationship Id="rId35" Type="http://schemas.openxmlformats.org/officeDocument/2006/relationships/image" Target="media/image27.png"/><Relationship Id="rId43" Type="http://schemas.openxmlformats.org/officeDocument/2006/relationships/image" Target="media/image35.png"/><Relationship Id="rId48" Type="http://schemas.openxmlformats.org/officeDocument/2006/relationships/image" Target="media/image40.png"/><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43.png"/><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ED6FCB510014D02AE668D699432F0B3"/>
        <w:category>
          <w:name w:val="Geral"/>
          <w:gallery w:val="placeholder"/>
        </w:category>
        <w:types>
          <w:type w:val="bbPlcHdr"/>
        </w:types>
        <w:behaviors>
          <w:behavior w:val="content"/>
        </w:behaviors>
        <w:guid w:val="{40521CF2-8093-4352-8545-FADFB5D1CA9D}"/>
      </w:docPartPr>
      <w:docPartBody>
        <w:p w:rsidR="00A14664" w:rsidRDefault="00524F0E" w:rsidP="00524F0E">
          <w:pPr>
            <w:pStyle w:val="CED6FCB510014D02AE668D699432F0B3"/>
          </w:pPr>
          <w:r>
            <w:rPr>
              <w:caps/>
              <w:color w:val="4472C4" w:themeColor="accent1"/>
              <w:sz w:val="18"/>
              <w:szCs w:val="18"/>
            </w:rPr>
            <w:t>[Título do documento]</w:t>
          </w:r>
        </w:p>
      </w:docPartBody>
    </w:docPart>
    <w:docPart>
      <w:docPartPr>
        <w:name w:val="C8CDC66325ED4888B5829A63A498F880"/>
        <w:category>
          <w:name w:val="Geral"/>
          <w:gallery w:val="placeholder"/>
        </w:category>
        <w:types>
          <w:type w:val="bbPlcHdr"/>
        </w:types>
        <w:behaviors>
          <w:behavior w:val="content"/>
        </w:behaviors>
        <w:guid w:val="{4A0C76C1-A810-4068-887C-9930400D7486}"/>
      </w:docPartPr>
      <w:docPartBody>
        <w:p w:rsidR="00A14664" w:rsidRDefault="00524F0E" w:rsidP="00524F0E">
          <w:pPr>
            <w:pStyle w:val="C8CDC66325ED4888B5829A63A498F880"/>
          </w:pPr>
          <w:r>
            <w:rPr>
              <w:caps/>
              <w:color w:val="4472C4" w:themeColor="accent1"/>
              <w:sz w:val="18"/>
              <w:szCs w:val="18"/>
            </w:rPr>
            <w:t>[Nome do aut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orbel">
    <w:panose1 w:val="020B0503020204020204"/>
    <w:charset w:val="00"/>
    <w:family w:val="swiss"/>
    <w:pitch w:val="variable"/>
    <w:sig w:usb0="A00002EF" w:usb1="4000A44B"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08"/>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24F0E"/>
    <w:rsid w:val="00524F0E"/>
    <w:rsid w:val="00811D60"/>
    <w:rsid w:val="009B0227"/>
    <w:rsid w:val="00A14664"/>
    <w:rsid w:val="00B964D5"/>
  </w:rsids>
  <m:mathPr>
    <m:mathFont m:val="Cambria Math"/>
    <m:brkBin m:val="before"/>
    <m:brkBinSub m:val="--"/>
    <m:smallFrac m:val="0"/>
    <m:dispDef/>
    <m:lMargin m:val="0"/>
    <m:rMargin m:val="0"/>
    <m:defJc m:val="centerGroup"/>
    <m:wrapIndent m:val="1440"/>
    <m:intLim m:val="subSup"/>
    <m:naryLim m:val="undOvr"/>
  </m:mathPr>
  <w:themeFontLang w:val="pt-BR"/>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pt-BR" w:eastAsia="pt-BR"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Fontepargpadro">
    <w:name w:val="Default Paragraph Font"/>
    <w:uiPriority w:val="1"/>
    <w:semiHidden/>
    <w:unhideWhenUsed/>
  </w:style>
  <w:style w:type="table" w:default="1" w:styleId="Tabelanormal">
    <w:name w:val="Normal Table"/>
    <w:uiPriority w:val="99"/>
    <w:semiHidden/>
    <w:unhideWhenUsed/>
    <w:tblPr>
      <w:tblInd w:w="0" w:type="dxa"/>
      <w:tblCellMar>
        <w:top w:w="0" w:type="dxa"/>
        <w:left w:w="108" w:type="dxa"/>
        <w:bottom w:w="0" w:type="dxa"/>
        <w:right w:w="108" w:type="dxa"/>
      </w:tblCellMar>
    </w:tblPr>
  </w:style>
  <w:style w:type="numbering" w:default="1" w:styleId="Semlista">
    <w:name w:val="No List"/>
    <w:uiPriority w:val="99"/>
    <w:semiHidden/>
    <w:unhideWhenUsed/>
  </w:style>
  <w:style w:type="paragraph" w:customStyle="1" w:styleId="CED6FCB510014D02AE668D699432F0B3">
    <w:name w:val="CED6FCB510014D02AE668D699432F0B3"/>
    <w:rsid w:val="00524F0E"/>
  </w:style>
  <w:style w:type="paragraph" w:customStyle="1" w:styleId="C8CDC66325ED4888B5829A63A498F880">
    <w:name w:val="C8CDC66325ED4888B5829A63A498F880"/>
    <w:rsid w:val="00524F0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_rels/theme1.xml.rels><?xml version="1.0" encoding="UTF-8" standalone="yes"?>
<Relationships xmlns="http://schemas.openxmlformats.org/package/2006/relationships"><Relationship Id="rId1" Type="http://schemas.openxmlformats.org/officeDocument/2006/relationships/image" Target="../media/image44.jpeg"/></Relationships>
</file>

<file path=word/theme/theme1.xml><?xml version="1.0" encoding="utf-8"?>
<a:theme xmlns:a="http://schemas.openxmlformats.org/drawingml/2006/main" name="Em Tiras">
  <a:themeElements>
    <a:clrScheme name="Personalizada 2">
      <a:dk1>
        <a:srgbClr val="2C2C2C"/>
      </a:dk1>
      <a:lt1>
        <a:srgbClr val="FFFFFF"/>
      </a:lt1>
      <a:dk2>
        <a:srgbClr val="099BDD"/>
      </a:dk2>
      <a:lt2>
        <a:srgbClr val="F2F2F2"/>
      </a:lt2>
      <a:accent1>
        <a:srgbClr val="D4001F"/>
      </a:accent1>
      <a:accent2>
        <a:srgbClr val="0057B8"/>
      </a:accent2>
      <a:accent3>
        <a:srgbClr val="FF576F"/>
      </a:accent3>
      <a:accent4>
        <a:srgbClr val="3796FF"/>
      </a:accent4>
      <a:accent5>
        <a:srgbClr val="828288"/>
      </a:accent5>
      <a:accent6>
        <a:srgbClr val="FF9900"/>
      </a:accent6>
      <a:hlink>
        <a:srgbClr val="FFC979"/>
      </a:hlink>
      <a:folHlink>
        <a:srgbClr val="6C606A"/>
      </a:folHlink>
    </a:clrScheme>
    <a:fontScheme name="Em Tiras">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Em Tiras">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5A8E3AA-3683-4BA8-821F-98A8E1A674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0</TotalTime>
  <Pages>31</Pages>
  <Words>3912</Words>
  <Characters>21125</Characters>
  <Application>Microsoft Office Word</Application>
  <DocSecurity>0</DocSecurity>
  <Lines>176</Lines>
  <Paragraphs>49</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4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BA Analysis report</dc:title>
  <dc:subject/>
  <dc:creator>Rafael Gherson</dc:creator>
  <cp:keywords/>
  <dc:description/>
  <cp:lastModifiedBy>rafael gherson</cp:lastModifiedBy>
  <cp:revision>199</cp:revision>
  <dcterms:created xsi:type="dcterms:W3CDTF">2023-03-14T14:19:00Z</dcterms:created>
  <dcterms:modified xsi:type="dcterms:W3CDTF">2023-03-17T13:10:00Z</dcterms:modified>
</cp:coreProperties>
</file>